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53349506"/>
        <w:placeholder>
          <w:docPart w:val="A88676B4FFAB40EB8B5EF85C746F5E94"/>
        </w:placeholder>
        <w:temporary/>
        <w:showingPlcHdr/>
        <w15:appearance w15:val="hidden"/>
      </w:sdtPr>
      <w:sdtEndPr/>
      <w:sdtContent>
        <w:p w14:paraId="60C962BB" w14:textId="77777777" w:rsidR="002D0D93" w:rsidRPr="001A15AF" w:rsidRDefault="00B61B8E" w:rsidP="00DE490B">
          <w:pPr>
            <w:pStyle w:val="Naslov"/>
          </w:pPr>
          <w:r w:rsidRPr="001A15AF">
            <w:rPr>
              <w:lang w:bidi="sl-SI"/>
            </w:rPr>
            <w:t>NASLOV KNJIGE</w:t>
          </w:r>
        </w:p>
      </w:sdtContent>
    </w:sdt>
    <w:sdt>
      <w:sdtPr>
        <w:id w:val="-89395748"/>
        <w:placeholder>
          <w:docPart w:val="216FFF44CE9345E1867A643794F52791"/>
        </w:placeholder>
        <w:temporary/>
        <w:showingPlcHdr/>
        <w15:appearance w15:val="hidden"/>
      </w:sdtPr>
      <w:sdtEndPr/>
      <w:sdtContent>
        <w:p w14:paraId="28DD7C3F" w14:textId="77777777" w:rsidR="009643BB" w:rsidRPr="001A15AF" w:rsidRDefault="00B61B8E" w:rsidP="00B61B8E">
          <w:pPr>
            <w:pStyle w:val="Glavabesedilanamiga"/>
          </w:pPr>
          <w:r w:rsidRPr="001A15AF">
            <w:rPr>
              <w:lang w:bidi="sl-SI"/>
            </w:rPr>
            <w:t>(Glavni naslov v samih velikih začetnicah)</w:t>
          </w:r>
        </w:p>
      </w:sdtContent>
    </w:sdt>
    <w:sdt>
      <w:sdtPr>
        <w:id w:val="1352765262"/>
        <w:placeholder>
          <w:docPart w:val="21F8D9F5C7CE40B1AD136B32ADC03596"/>
        </w:placeholder>
        <w:temporary/>
        <w:showingPlcHdr/>
        <w15:appearance w15:val="hidden"/>
      </w:sdtPr>
      <w:sdtEndPr/>
      <w:sdtContent>
        <w:p w14:paraId="53F44E55" w14:textId="77777777" w:rsidR="00B61B8E" w:rsidRPr="001A15AF" w:rsidRDefault="00B61B8E" w:rsidP="00B61B8E">
          <w:pPr>
            <w:pStyle w:val="Besedilonamiga"/>
          </w:pPr>
          <w:r w:rsidRPr="001A15AF">
            <w:rPr>
              <w:lang w:bidi="sl-SI"/>
            </w:rPr>
            <w:t>Prepričajte se, da je vaš naslov nepozaben in zagrabi pozornost bralcev. Naslov mora pojasniti, o čem govori knjiga, in mora biti preprost za izgovorjavo. Izogibajte se zahtevnih naslovov, ki jih je težko izgovoriti ali vam je neprijetno, ko ste jih glasno izgovorili.</w:t>
          </w:r>
        </w:p>
        <w:p w14:paraId="5E6DFDBA" w14:textId="77777777" w:rsidR="00B61B8E" w:rsidRPr="001A15AF" w:rsidRDefault="00B61B8E" w:rsidP="00B61B8E">
          <w:pPr>
            <w:pStyle w:val="Besedilonamiga"/>
          </w:pPr>
          <w:r w:rsidRPr="001A15AF">
            <w:rPr>
              <w:lang w:bidi="sl-SI"/>
            </w:rPr>
            <w:t>Če že imate določen naslov v mislih, je to odlično. Toda če tega ne naredite, si morate ogledati cilje knjige. Če želite na primer ustvariti svojo blagovno znamko, navedite svojo blagovno znamko v naslovu. Če se želite uveljaviti kot strokovnjak, poskrbite, da bo vaš naslov zvenel avtoritativno. Če želite le ustvariti pozornost in prodati kopije, naredite to provokativno, razburljivo ali kontroverzno.</w:t>
          </w:r>
        </w:p>
        <w:p w14:paraId="3CABA329" w14:textId="77777777" w:rsidR="00B61B8E" w:rsidRPr="001A15AF" w:rsidRDefault="00B61B8E" w:rsidP="00B61B8E">
          <w:pPr>
            <w:pStyle w:val="Besedilonamiga"/>
          </w:pPr>
          <w:r w:rsidRPr="001A15AF">
            <w:rPr>
              <w:lang w:bidi="sl-SI"/>
            </w:rPr>
            <w:t>Kakovost naslova določa kakovost vsebine. Zastavite torej določena vprašanja, kot so: Kakšno vrednost želim dodati v življenje bralca? Kaj želijo izvedeti? Kateri so cilji ciljne skupine in kako jim bo ta knjiga pomagala to doseči? V bistvu poskušajte vstopiti v um občinstva.</w:t>
          </w:r>
        </w:p>
        <w:p w14:paraId="1F9F2687" w14:textId="77777777" w:rsidR="00887B51" w:rsidRPr="001A15AF" w:rsidRDefault="00B61B8E" w:rsidP="00B61B8E">
          <w:pPr>
            <w:pStyle w:val="Besedilonamiga"/>
          </w:pPr>
          <w:r w:rsidRPr="001A15AF">
            <w:rPr>
              <w:lang w:bidi="sl-SI"/>
            </w:rPr>
            <w:t>Ko ustvarjate seznam morebitnih naslovov, se poskusite poigrati z ustreznimi ključnimi besedami, ki so priljubljeni v iskanjih Google in Amazon. Razmislite o svojem žanru/ciljnem občinstvu, nato pa ustvarite naslov, ki obljublja ali ponudi rešitev za težavo. Na primer »Vzgoja izredno zahtevnih otrok v težkem svetu« oz. »Šest skrivnosti sklenitve posla za milijon dolarjev«. Izognite se ustvarjanju naslova, ki je že priljubljen, saj s tem preprečite, da bi vaša knjiga izstopala. Uporabili bomo prvi primer (Vzgoja izredno težkih otrok v težkem svetu) za ponazoritev ustvarjanja zamisli za knjigo.</w:t>
          </w:r>
        </w:p>
      </w:sdtContent>
    </w:sdt>
    <w:p w14:paraId="3795B939" w14:textId="77777777" w:rsidR="00043B47" w:rsidRPr="001A15AF" w:rsidRDefault="00043B47" w:rsidP="00DE490B">
      <w:pPr>
        <w:pStyle w:val="Besedilonanaslovnici"/>
      </w:pPr>
    </w:p>
    <w:sdt>
      <w:sdtPr>
        <w:id w:val="-1318341110"/>
        <w:placeholder>
          <w:docPart w:val="F035774AA9874A6BA654A9088081284B"/>
        </w:placeholder>
        <w:temporary/>
        <w:showingPlcHdr/>
        <w15:appearance w15:val="hidden"/>
      </w:sdtPr>
      <w:sdtEndPr/>
      <w:sdtContent>
        <w:p w14:paraId="05EF91AF" w14:textId="77777777" w:rsidR="002D0D93" w:rsidRPr="001A15AF" w:rsidRDefault="00B61B8E" w:rsidP="00B61B8E">
          <w:pPr>
            <w:pStyle w:val="Podnaslov"/>
          </w:pPr>
          <w:r w:rsidRPr="001A15AF">
            <w:rPr>
              <w:lang w:bidi="sl-SI"/>
            </w:rPr>
            <w:t>Podnaslov knjige</w:t>
          </w:r>
        </w:p>
      </w:sdtContent>
    </w:sdt>
    <w:sdt>
      <w:sdtPr>
        <w:id w:val="1653489192"/>
        <w:placeholder>
          <w:docPart w:val="4C3C72BCCEFA4DFA9E0A0F81EC35A7DE"/>
        </w:placeholder>
        <w:temporary/>
        <w:showingPlcHdr/>
        <w15:appearance w15:val="hidden"/>
      </w:sdtPr>
      <w:sdtEndPr/>
      <w:sdtContent>
        <w:p w14:paraId="52B48F1C" w14:textId="77777777" w:rsidR="00887B51" w:rsidRPr="001A15AF" w:rsidRDefault="00B61B8E" w:rsidP="00B61B8E">
          <w:pPr>
            <w:pStyle w:val="Glavabesedilanamiga"/>
          </w:pPr>
          <w:r w:rsidRPr="001A15AF">
            <w:rPr>
              <w:lang w:bidi="sl-SI"/>
            </w:rPr>
            <w:t>(Prvo črko vsake besede v podnaslovu pišite z veliko začetnico)</w:t>
          </w:r>
        </w:p>
      </w:sdtContent>
    </w:sdt>
    <w:sdt>
      <w:sdtPr>
        <w:id w:val="991988892"/>
        <w:placeholder>
          <w:docPart w:val="B4094B250C1D43BE97575AB3D87B8209"/>
        </w:placeholder>
        <w:temporary/>
        <w:showingPlcHdr/>
        <w15:appearance w15:val="hidden"/>
      </w:sdtPr>
      <w:sdtEndPr/>
      <w:sdtContent>
        <w:p w14:paraId="73E30946" w14:textId="77777777" w:rsidR="00887B51" w:rsidRPr="001A15AF" w:rsidRDefault="00B61B8E" w:rsidP="00B61B8E">
          <w:pPr>
            <w:pStyle w:val="Besedilonamiga"/>
          </w:pPr>
          <w:r w:rsidRPr="001A15AF">
            <w:rPr>
              <w:lang w:bidi="sl-SI"/>
            </w:rPr>
            <w:t>Dober podnaslov mora zagotavljati globlji vpogled v temo, da lahko bralci razumejo, kaj je v knjigi. Na primer, glavnemu naslovu, kot je »Vzgoja izredno zahtevnih otrok v težkem svetu«, bo morda koristil podnaslov »Kako okrepiti otrokovo miselnost in ga pripraviti za življenje«.</w:t>
          </w:r>
        </w:p>
      </w:sdtContent>
    </w:sdt>
    <w:p w14:paraId="67E7B60B" w14:textId="77777777" w:rsidR="002D0D93" w:rsidRPr="001A15AF" w:rsidRDefault="00887B51" w:rsidP="00DE490B">
      <w:pPr>
        <w:ind w:firstLine="0"/>
        <w:jc w:val="center"/>
        <w:rPr>
          <w:b/>
        </w:rPr>
      </w:pPr>
      <w:r w:rsidRPr="001A15AF">
        <w:rPr>
          <w:b/>
          <w:lang w:bidi="sl-SI"/>
        </w:rPr>
        <w:t xml:space="preserve">Avtor </w:t>
      </w:r>
    </w:p>
    <w:sdt>
      <w:sdtPr>
        <w:id w:val="835032312"/>
        <w:placeholder>
          <w:docPart w:val="7F62101A52AF4A3EAE2AD077FC2409C7"/>
        </w:placeholder>
        <w:temporary/>
        <w:showingPlcHdr/>
        <w15:appearance w15:val="hidden"/>
      </w:sdtPr>
      <w:sdtEndPr/>
      <w:sdtContent>
        <w:p w14:paraId="3F3FA853" w14:textId="77777777" w:rsidR="00AF2876" w:rsidRPr="001A15AF" w:rsidRDefault="00B61B8E" w:rsidP="00B61B8E">
          <w:pPr>
            <w:pStyle w:val="Avtor"/>
          </w:pPr>
          <w:r w:rsidRPr="001A15AF">
            <w:rPr>
              <w:lang w:bidi="sl-SI"/>
            </w:rPr>
            <w:t>(Vnesite ime avtorja)</w:t>
          </w:r>
        </w:p>
      </w:sdtContent>
    </w:sdt>
    <w:p w14:paraId="08295A50" w14:textId="77777777" w:rsidR="00B61B8E" w:rsidRPr="001A15AF" w:rsidRDefault="00B61B8E" w:rsidP="00B61B8E">
      <w:pPr>
        <w:pStyle w:val="Brezrazmikov"/>
        <w:rPr>
          <w:noProof/>
          <w:sz w:val="8"/>
        </w:rPr>
      </w:pPr>
      <w:r w:rsidRPr="001A15AF">
        <w:rPr>
          <w:noProof/>
          <w:sz w:val="8"/>
          <w:szCs w:val="8"/>
          <w:lang w:bidi="sl-SI"/>
        </w:rPr>
        <w:br w:type="page"/>
      </w:r>
    </w:p>
    <w:sdt>
      <w:sdtPr>
        <w:id w:val="1648473751"/>
        <w:placeholder>
          <w:docPart w:val="5EB67F4196F145CFA5275DBDB01566E3"/>
        </w:placeholder>
        <w:temporary/>
        <w:showingPlcHdr/>
        <w15:appearance w15:val="hidden"/>
      </w:sdtPr>
      <w:sdtEndPr/>
      <w:sdtContent>
        <w:p w14:paraId="357A6097" w14:textId="77777777" w:rsidR="00B61B8E" w:rsidRPr="001A15AF" w:rsidRDefault="00B61B8E" w:rsidP="00B61B8E">
          <w:r w:rsidRPr="001A15AF">
            <w:rPr>
              <w:lang w:bidi="sl-SI"/>
            </w:rPr>
            <w:t>© Copyright (vstavi leto objave) napisal (vstavi avtorja ali ime izdajatelja) – vse pravice pridržane.</w:t>
          </w:r>
        </w:p>
        <w:p w14:paraId="32D85D2B" w14:textId="77777777" w:rsidR="00B61B8E" w:rsidRPr="001A15AF" w:rsidRDefault="00B61B8E" w:rsidP="00B61B8E">
          <w:r w:rsidRPr="001A15AF">
            <w:rPr>
              <w:lang w:bidi="sl-SI"/>
            </w:rPr>
            <w:t>Ni legalno reproducirati, podvojiti ali prenesti katerega koli dela tega dokumenta v elektronski ali natisnjeni obliki. Snemanje te publikacije je strogo prepovedana.</w:t>
          </w:r>
        </w:p>
      </w:sdtContent>
    </w:sdt>
    <w:p w14:paraId="317B0C12" w14:textId="77777777" w:rsidR="00B61B8E" w:rsidRPr="001A15AF" w:rsidRDefault="00B61B8E" w:rsidP="00B61B8E"/>
    <w:p w14:paraId="588AD306" w14:textId="77777777" w:rsidR="00B61B8E" w:rsidRPr="001A15AF" w:rsidRDefault="00AF2876" w:rsidP="00B61B8E">
      <w:r w:rsidRPr="001A15AF">
        <w:rPr>
          <w:lang w:bidi="sl-SI"/>
        </w:rPr>
        <w:br w:type="page"/>
      </w:r>
    </w:p>
    <w:sdt>
      <w:sdtPr>
        <w:id w:val="2078868568"/>
        <w:placeholder>
          <w:docPart w:val="D126BD97B07E4CA4820F73D20A7D3A83"/>
        </w:placeholder>
        <w:temporary/>
        <w:showingPlcHdr/>
        <w15:appearance w15:val="hidden"/>
      </w:sdtPr>
      <w:sdtEndPr/>
      <w:sdtContent>
        <w:p w14:paraId="60CE67C4" w14:textId="77777777" w:rsidR="004C7801" w:rsidRPr="001A15AF" w:rsidRDefault="00B61B8E" w:rsidP="00E30FF1">
          <w:r w:rsidRPr="001A15AF">
            <w:rPr>
              <w:lang w:bidi="sl-SI"/>
            </w:rPr>
            <w:t>Ta knjiga je posvečena:</w:t>
          </w:r>
        </w:p>
      </w:sdtContent>
    </w:sdt>
    <w:sdt>
      <w:sdtPr>
        <w:id w:val="148333078"/>
        <w:placeholder>
          <w:docPart w:val="0A6CA361082B4755999EA5B607472A11"/>
        </w:placeholder>
        <w:temporary/>
        <w:showingPlcHdr/>
        <w15:appearance w15:val="hidden"/>
      </w:sdtPr>
      <w:sdtEndPr/>
      <w:sdtContent>
        <w:p w14:paraId="696FBB31" w14:textId="77777777" w:rsidR="004C7801" w:rsidRPr="001A15AF" w:rsidRDefault="00B61B8E" w:rsidP="00E30FF1">
          <w:r w:rsidRPr="001A15AF">
            <w:rPr>
              <w:lang w:bidi="sl-SI"/>
            </w:rPr>
            <w:t>Vstavite vsebino tukaj...</w:t>
          </w:r>
        </w:p>
      </w:sdtContent>
    </w:sdt>
    <w:sdt>
      <w:sdtPr>
        <w:id w:val="-993414238"/>
        <w:placeholder>
          <w:docPart w:val="E4EF61FD1A8D470A9D4701A6E32445EA"/>
        </w:placeholder>
        <w:temporary/>
        <w:showingPlcHdr/>
        <w15:appearance w15:val="hidden"/>
      </w:sdtPr>
      <w:sdtEndPr/>
      <w:sdtContent>
        <w:p w14:paraId="7E6D43B4" w14:textId="77777777" w:rsidR="007C10F5" w:rsidRPr="001A15AF" w:rsidRDefault="00B61B8E" w:rsidP="00B61B8E">
          <w:pPr>
            <w:pStyle w:val="Besedilonamiga"/>
          </w:pPr>
          <w:r w:rsidRPr="001A15AF">
            <w:rPr>
              <w:lang w:bidi="sl-SI"/>
            </w:rPr>
            <w:t>Ta razdelek je izbiren in pogosto oseben po naravi. Omemba in zahvala eni osebi ali skupini oseb, ki so vam blizu ali pa so vas podpirale v svojem življenju. Lahko so družinski člani, tesni prijatelji, ljudje, ki so vas navdihnili ipd.</w:t>
          </w:r>
        </w:p>
      </w:sdtContent>
    </w:sdt>
    <w:p w14:paraId="40CB48BA" w14:textId="77777777" w:rsidR="003F6C83" w:rsidRPr="001A15AF" w:rsidRDefault="003F6C83" w:rsidP="00E678C1">
      <w:r w:rsidRPr="001A15AF">
        <w:rPr>
          <w:lang w:bidi="sl-SI"/>
        </w:rPr>
        <w:br w:type="page"/>
      </w:r>
    </w:p>
    <w:sdt>
      <w:sdtPr>
        <w:rPr>
          <w:rFonts w:ascii="Times New Roman" w:hAnsi="Times New Roman"/>
          <w:b w:val="0"/>
          <w:sz w:val="24"/>
        </w:rPr>
        <w:id w:val="-1321189485"/>
        <w:docPartObj>
          <w:docPartGallery w:val="Table of Contents"/>
          <w:docPartUnique/>
        </w:docPartObj>
      </w:sdtPr>
      <w:sdtEndPr>
        <w:rPr>
          <w:bCs/>
        </w:rPr>
      </w:sdtEndPr>
      <w:sdtContent>
        <w:p w14:paraId="51B1D69E" w14:textId="77777777" w:rsidR="00972D2C" w:rsidRPr="001A15AF" w:rsidRDefault="00972D2C">
          <w:pPr>
            <w:pStyle w:val="NaslovTOC"/>
          </w:pPr>
          <w:r w:rsidRPr="001A15AF">
            <w:rPr>
              <w:lang w:bidi="sl-SI"/>
            </w:rPr>
            <w:t>Kazalo vsebine</w:t>
          </w:r>
        </w:p>
        <w:p w14:paraId="0CF0A728" w14:textId="76C9496C" w:rsidR="001A15AF" w:rsidRPr="001A15AF" w:rsidRDefault="00972D2C">
          <w:pPr>
            <w:pStyle w:val="Kazalovsebine2"/>
            <w:rPr>
              <w:rFonts w:asciiTheme="minorHAnsi" w:eastAsiaTheme="minorEastAsia" w:hAnsiTheme="minorHAnsi" w:cstheme="minorBidi"/>
              <w:sz w:val="22"/>
              <w:szCs w:val="22"/>
              <w:lang w:eastAsia="sl-SI"/>
            </w:rPr>
          </w:pPr>
          <w:r w:rsidRPr="001A15AF">
            <w:rPr>
              <w:b/>
              <w:lang w:bidi="sl-SI"/>
            </w:rPr>
            <w:fldChar w:fldCharType="begin"/>
          </w:r>
          <w:r w:rsidRPr="001A15AF">
            <w:rPr>
              <w:b/>
              <w:lang w:bidi="sl-SI"/>
            </w:rPr>
            <w:instrText xml:space="preserve"> TOC \o "2-2" \h \z \t "Heading 1,1" </w:instrText>
          </w:r>
          <w:r w:rsidRPr="001A15AF">
            <w:rPr>
              <w:b/>
              <w:lang w:bidi="sl-SI"/>
            </w:rPr>
            <w:fldChar w:fldCharType="separate"/>
          </w:r>
          <w:hyperlink w:anchor="_Toc12274508" w:history="1">
            <w:r w:rsidR="001A15AF" w:rsidRPr="001A15AF">
              <w:rPr>
                <w:rStyle w:val="Hiperpovezava"/>
                <w:lang w:bidi="sl-SI"/>
              </w:rPr>
              <w:t>Poglavje ena: Vstavljanje naslova poglavja tukaj  (Slog: Naslov 2)</w:t>
            </w:r>
            <w:r w:rsidR="001A15AF" w:rsidRPr="001A15AF">
              <w:rPr>
                <w:webHidden/>
              </w:rPr>
              <w:tab/>
            </w:r>
            <w:r w:rsidR="001A15AF" w:rsidRPr="001A15AF">
              <w:rPr>
                <w:webHidden/>
              </w:rPr>
              <w:fldChar w:fldCharType="begin"/>
            </w:r>
            <w:r w:rsidR="001A15AF" w:rsidRPr="001A15AF">
              <w:rPr>
                <w:webHidden/>
              </w:rPr>
              <w:instrText xml:space="preserve"> PAGEREF _Toc12274508 \h </w:instrText>
            </w:r>
            <w:r w:rsidR="001A15AF" w:rsidRPr="001A15AF">
              <w:rPr>
                <w:webHidden/>
              </w:rPr>
            </w:r>
            <w:r w:rsidR="001A15AF" w:rsidRPr="001A15AF">
              <w:rPr>
                <w:webHidden/>
              </w:rPr>
              <w:fldChar w:fldCharType="separate"/>
            </w:r>
            <w:r w:rsidR="001A15AF" w:rsidRPr="001A15AF">
              <w:rPr>
                <w:webHidden/>
              </w:rPr>
              <w:t>3</w:t>
            </w:r>
            <w:r w:rsidR="001A15AF" w:rsidRPr="001A15AF">
              <w:rPr>
                <w:webHidden/>
              </w:rPr>
              <w:fldChar w:fldCharType="end"/>
            </w:r>
          </w:hyperlink>
        </w:p>
        <w:p w14:paraId="07495EF5" w14:textId="1142B221" w:rsidR="001A15AF" w:rsidRPr="001A15AF" w:rsidRDefault="001A15AF">
          <w:pPr>
            <w:pStyle w:val="Kazalovsebine2"/>
            <w:rPr>
              <w:rFonts w:asciiTheme="minorHAnsi" w:eastAsiaTheme="minorEastAsia" w:hAnsiTheme="minorHAnsi" w:cstheme="minorBidi"/>
              <w:sz w:val="22"/>
              <w:szCs w:val="22"/>
              <w:lang w:eastAsia="sl-SI"/>
            </w:rPr>
          </w:pPr>
          <w:hyperlink w:anchor="_Toc12274509" w:history="1">
            <w:r w:rsidRPr="001A15AF">
              <w:rPr>
                <w:rStyle w:val="Hiperpovezava"/>
                <w:lang w:bidi="sl-SI"/>
              </w:rPr>
              <w:t>Poglavje dve: Vstavljanje naslova poglavja tukaj</w:t>
            </w:r>
            <w:r w:rsidRPr="001A15AF">
              <w:rPr>
                <w:webHidden/>
              </w:rPr>
              <w:tab/>
            </w:r>
            <w:r w:rsidRPr="001A15AF">
              <w:rPr>
                <w:webHidden/>
              </w:rPr>
              <w:fldChar w:fldCharType="begin"/>
            </w:r>
            <w:r w:rsidRPr="001A15AF">
              <w:rPr>
                <w:webHidden/>
              </w:rPr>
              <w:instrText xml:space="preserve"> PAGEREF _Toc12274509 \h </w:instrText>
            </w:r>
            <w:r w:rsidRPr="001A15AF">
              <w:rPr>
                <w:webHidden/>
              </w:rPr>
            </w:r>
            <w:r w:rsidRPr="001A15AF">
              <w:rPr>
                <w:webHidden/>
              </w:rPr>
              <w:fldChar w:fldCharType="separate"/>
            </w:r>
            <w:r w:rsidRPr="001A15AF">
              <w:rPr>
                <w:webHidden/>
              </w:rPr>
              <w:t>5</w:t>
            </w:r>
            <w:r w:rsidRPr="001A15AF">
              <w:rPr>
                <w:webHidden/>
              </w:rPr>
              <w:fldChar w:fldCharType="end"/>
            </w:r>
          </w:hyperlink>
        </w:p>
        <w:p w14:paraId="24CCA40A" w14:textId="44E2C255" w:rsidR="001A15AF" w:rsidRPr="001A15AF" w:rsidRDefault="001A15AF">
          <w:pPr>
            <w:pStyle w:val="Kazalovsebine2"/>
            <w:rPr>
              <w:rFonts w:asciiTheme="minorHAnsi" w:eastAsiaTheme="minorEastAsia" w:hAnsiTheme="minorHAnsi" w:cstheme="minorBidi"/>
              <w:sz w:val="22"/>
              <w:szCs w:val="22"/>
              <w:lang w:eastAsia="sl-SI"/>
            </w:rPr>
          </w:pPr>
          <w:hyperlink w:anchor="_Toc12274510" w:history="1">
            <w:r w:rsidRPr="001A15AF">
              <w:rPr>
                <w:rStyle w:val="Hiperpovezava"/>
                <w:lang w:bidi="sl-SI"/>
              </w:rPr>
              <w:t>Tretje poglavje: Vstavljanje naslova poglavja</w:t>
            </w:r>
            <w:r w:rsidRPr="001A15AF">
              <w:rPr>
                <w:webHidden/>
              </w:rPr>
              <w:tab/>
            </w:r>
            <w:r w:rsidRPr="001A15AF">
              <w:rPr>
                <w:webHidden/>
              </w:rPr>
              <w:fldChar w:fldCharType="begin"/>
            </w:r>
            <w:r w:rsidRPr="001A15AF">
              <w:rPr>
                <w:webHidden/>
              </w:rPr>
              <w:instrText xml:space="preserve"> PAGEREF _Toc12274510 \h </w:instrText>
            </w:r>
            <w:r w:rsidRPr="001A15AF">
              <w:rPr>
                <w:webHidden/>
              </w:rPr>
            </w:r>
            <w:r w:rsidRPr="001A15AF">
              <w:rPr>
                <w:webHidden/>
              </w:rPr>
              <w:fldChar w:fldCharType="separate"/>
            </w:r>
            <w:r w:rsidRPr="001A15AF">
              <w:rPr>
                <w:webHidden/>
              </w:rPr>
              <w:t>8</w:t>
            </w:r>
            <w:r w:rsidRPr="001A15AF">
              <w:rPr>
                <w:webHidden/>
              </w:rPr>
              <w:fldChar w:fldCharType="end"/>
            </w:r>
          </w:hyperlink>
        </w:p>
        <w:p w14:paraId="59BDCE9A" w14:textId="72F8E3BF" w:rsidR="001A15AF" w:rsidRPr="001A15AF" w:rsidRDefault="001A15AF">
          <w:pPr>
            <w:pStyle w:val="Kazalovsebine2"/>
            <w:rPr>
              <w:rFonts w:asciiTheme="minorHAnsi" w:eastAsiaTheme="minorEastAsia" w:hAnsiTheme="minorHAnsi" w:cstheme="minorBidi"/>
              <w:sz w:val="22"/>
              <w:szCs w:val="22"/>
              <w:lang w:eastAsia="sl-SI"/>
            </w:rPr>
          </w:pPr>
          <w:hyperlink w:anchor="_Toc12274511" w:history="1">
            <w:r w:rsidRPr="001A15AF">
              <w:rPr>
                <w:rStyle w:val="Hiperpovezava"/>
                <w:lang w:bidi="sl-SI"/>
              </w:rPr>
              <w:t>Poglavje  Štiri: Vstavljanje naslova poglavja</w:t>
            </w:r>
            <w:r w:rsidRPr="001A15AF">
              <w:rPr>
                <w:webHidden/>
              </w:rPr>
              <w:tab/>
            </w:r>
            <w:r w:rsidRPr="001A15AF">
              <w:rPr>
                <w:webHidden/>
              </w:rPr>
              <w:fldChar w:fldCharType="begin"/>
            </w:r>
            <w:r w:rsidRPr="001A15AF">
              <w:rPr>
                <w:webHidden/>
              </w:rPr>
              <w:instrText xml:space="preserve"> PAGEREF _Toc12274511 \h </w:instrText>
            </w:r>
            <w:r w:rsidRPr="001A15AF">
              <w:rPr>
                <w:webHidden/>
              </w:rPr>
            </w:r>
            <w:r w:rsidRPr="001A15AF">
              <w:rPr>
                <w:webHidden/>
              </w:rPr>
              <w:fldChar w:fldCharType="separate"/>
            </w:r>
            <w:r w:rsidRPr="001A15AF">
              <w:rPr>
                <w:webHidden/>
              </w:rPr>
              <w:t>10</w:t>
            </w:r>
            <w:r w:rsidRPr="001A15AF">
              <w:rPr>
                <w:webHidden/>
              </w:rPr>
              <w:fldChar w:fldCharType="end"/>
            </w:r>
          </w:hyperlink>
        </w:p>
        <w:p w14:paraId="61ABC1E9" w14:textId="21E2833E" w:rsidR="001A15AF" w:rsidRPr="001A15AF" w:rsidRDefault="001A15AF">
          <w:pPr>
            <w:pStyle w:val="Kazalovsebine2"/>
            <w:rPr>
              <w:rFonts w:asciiTheme="minorHAnsi" w:eastAsiaTheme="minorEastAsia" w:hAnsiTheme="minorHAnsi" w:cstheme="minorBidi"/>
              <w:sz w:val="22"/>
              <w:szCs w:val="22"/>
              <w:lang w:eastAsia="sl-SI"/>
            </w:rPr>
          </w:pPr>
          <w:hyperlink w:anchor="_Toc12274512" w:history="1">
            <w:r w:rsidRPr="001A15AF">
              <w:rPr>
                <w:rStyle w:val="Hiperpovezava"/>
                <w:lang w:bidi="sl-SI"/>
              </w:rPr>
              <w:t>Peto poglavje: Vstavljanje naslova poglavja</w:t>
            </w:r>
            <w:r w:rsidRPr="001A15AF">
              <w:rPr>
                <w:webHidden/>
              </w:rPr>
              <w:tab/>
            </w:r>
            <w:r w:rsidRPr="001A15AF">
              <w:rPr>
                <w:webHidden/>
              </w:rPr>
              <w:fldChar w:fldCharType="begin"/>
            </w:r>
            <w:r w:rsidRPr="001A15AF">
              <w:rPr>
                <w:webHidden/>
              </w:rPr>
              <w:instrText xml:space="preserve"> PAGEREF _Toc12274512 \h </w:instrText>
            </w:r>
            <w:r w:rsidRPr="001A15AF">
              <w:rPr>
                <w:webHidden/>
              </w:rPr>
            </w:r>
            <w:r w:rsidRPr="001A15AF">
              <w:rPr>
                <w:webHidden/>
              </w:rPr>
              <w:fldChar w:fldCharType="separate"/>
            </w:r>
            <w:r w:rsidRPr="001A15AF">
              <w:rPr>
                <w:webHidden/>
              </w:rPr>
              <w:t>11</w:t>
            </w:r>
            <w:r w:rsidRPr="001A15AF">
              <w:rPr>
                <w:webHidden/>
              </w:rPr>
              <w:fldChar w:fldCharType="end"/>
            </w:r>
          </w:hyperlink>
        </w:p>
        <w:p w14:paraId="046B1E2D" w14:textId="38B1912B" w:rsidR="00972D2C" w:rsidRPr="001A15AF" w:rsidRDefault="00972D2C">
          <w:r w:rsidRPr="001A15AF">
            <w:rPr>
              <w:b/>
              <w:lang w:bidi="sl-SI"/>
            </w:rPr>
            <w:fldChar w:fldCharType="end"/>
          </w:r>
        </w:p>
      </w:sdtContent>
    </w:sdt>
    <w:p w14:paraId="1C714F0F" w14:textId="77777777" w:rsidR="005567E7" w:rsidRPr="001A15AF" w:rsidRDefault="005567E7" w:rsidP="00972D2C">
      <w:pPr>
        <w:pStyle w:val="Kazalovsebine1"/>
        <w:tabs>
          <w:tab w:val="right" w:leader="dot" w:pos="9350"/>
        </w:tabs>
      </w:pPr>
    </w:p>
    <w:p w14:paraId="41F2BA75" w14:textId="77777777" w:rsidR="003F6C83" w:rsidRPr="001A15AF" w:rsidRDefault="003F6C83" w:rsidP="00E30FF1"/>
    <w:p w14:paraId="17E7E356" w14:textId="77777777" w:rsidR="00E678C1" w:rsidRPr="001A15AF" w:rsidRDefault="00E678C1" w:rsidP="00E30FF1">
      <w:pPr>
        <w:pStyle w:val="Naslov1"/>
        <w:sectPr w:rsidR="00E678C1" w:rsidRPr="001A15AF" w:rsidSect="00106160">
          <w:footerReference w:type="default" r:id="rId11"/>
          <w:pgSz w:w="11906" w:h="16838" w:code="9"/>
          <w:pgMar w:top="1440" w:right="1440" w:bottom="1440" w:left="1440" w:header="720" w:footer="720" w:gutter="0"/>
          <w:pgNumType w:fmt="lowerRoman" w:start="1"/>
          <w:cols w:space="720"/>
          <w:titlePg/>
          <w:docGrid w:linePitch="360"/>
        </w:sectPr>
      </w:pPr>
    </w:p>
    <w:bookmarkStart w:id="0" w:name="_Toc529756735" w:displacedByCustomXml="next"/>
    <w:bookmarkStart w:id="1" w:name="_Toc529756674" w:displacedByCustomXml="next"/>
    <w:sdt>
      <w:sdtPr>
        <w:id w:val="1256942115"/>
        <w:placeholder>
          <w:docPart w:val="56F3FFC73E414F6EAE993A7DA132E078"/>
        </w:placeholder>
        <w:temporary/>
        <w:showingPlcHdr/>
        <w15:appearance w15:val="hidden"/>
      </w:sdtPr>
      <w:sdtEndPr/>
      <w:sdtContent>
        <w:p w14:paraId="36092300" w14:textId="77777777" w:rsidR="008339EE" w:rsidRPr="001A15AF" w:rsidRDefault="008339EE" w:rsidP="008339EE">
          <w:pPr>
            <w:pStyle w:val="Naslov1"/>
          </w:pPr>
          <w:r w:rsidRPr="001A15AF">
            <w:rPr>
              <w:lang w:bidi="sl-SI"/>
            </w:rPr>
            <w:t>Uvod</w:t>
          </w:r>
        </w:p>
      </w:sdtContent>
    </w:sdt>
    <w:bookmarkEnd w:id="0" w:displacedByCustomXml="prev"/>
    <w:bookmarkEnd w:id="1" w:displacedByCustomXml="prev"/>
    <w:sdt>
      <w:sdtPr>
        <w:id w:val="-1877381760"/>
        <w:placeholder>
          <w:docPart w:val="57515391AF504ECBB47A85FCF73AD6A4"/>
        </w:placeholder>
        <w:temporary/>
        <w:showingPlcHdr/>
        <w15:appearance w15:val="hidden"/>
      </w:sdtPr>
      <w:sdtEndPr/>
      <w:sdtContent>
        <w:p w14:paraId="179078CA" w14:textId="77777777" w:rsidR="006C685E" w:rsidRPr="001A15AF" w:rsidRDefault="00840BEA" w:rsidP="00840BEA">
          <w:r w:rsidRPr="001A15AF">
            <w:rPr>
              <w:lang w:bidi="sl-SI"/>
            </w:rPr>
            <w:t>Vstavite vsebino tukaj...</w:t>
          </w:r>
        </w:p>
      </w:sdtContent>
    </w:sdt>
    <w:sdt>
      <w:sdtPr>
        <w:rPr>
          <w:rFonts w:ascii="Times New Roman" w:hAnsi="Times New Roman"/>
        </w:rPr>
        <w:id w:val="-1535421118"/>
        <w:placeholder>
          <w:docPart w:val="BB3E56C7A6AD4DB6869CE79B2372B4A8"/>
        </w:placeholder>
        <w:temporary/>
        <w:showingPlcHdr/>
        <w15:appearance w15:val="hidden"/>
      </w:sdtPr>
      <w:sdtEndPr/>
      <w:sdtContent>
        <w:p w14:paraId="1C76A34B" w14:textId="77777777" w:rsidR="00551C2E" w:rsidRPr="001A15AF" w:rsidRDefault="00551C2E" w:rsidP="00BA3560">
          <w:pPr>
            <w:pStyle w:val="Besedilonamiga"/>
          </w:pPr>
          <w:r w:rsidRPr="001A15AF">
            <w:rPr>
              <w:lang w:bidi="sl-SI"/>
            </w:rPr>
            <w:t>Če želite napisati dober uvod, upoštevajte ta navodila:</w:t>
          </w:r>
        </w:p>
        <w:p w14:paraId="0E6339C8" w14:textId="77777777" w:rsidR="00551C2E" w:rsidRPr="001A15AF" w:rsidRDefault="00551C2E" w:rsidP="00551C2E">
          <w:pPr>
            <w:pStyle w:val="Odstavekseznama"/>
            <w:numPr>
              <w:ilvl w:val="0"/>
              <w:numId w:val="15"/>
            </w:numPr>
          </w:pPr>
          <w:r w:rsidRPr="001A15AF">
            <w:rPr>
              <w:lang w:bidi="sl-SI"/>
            </w:rPr>
            <w:t>Čestitajte bralcu ob nakupu knjige. (To je izbirno in le za različico e-Knjige!)</w:t>
          </w:r>
        </w:p>
        <w:p w14:paraId="0FAC76B7" w14:textId="77777777" w:rsidR="00551C2E" w:rsidRPr="001A15AF" w:rsidRDefault="00551C2E" w:rsidP="00551C2E">
          <w:pPr>
            <w:pStyle w:val="Odstavekseznama"/>
          </w:pPr>
          <w:r w:rsidRPr="001A15AF">
            <w:rPr>
              <w:lang w:bidi="sl-SI"/>
            </w:rPr>
            <w:t>Predstavitev teme knjige.</w:t>
          </w:r>
        </w:p>
        <w:p w14:paraId="665301C7" w14:textId="77777777" w:rsidR="00551C2E" w:rsidRPr="001A15AF" w:rsidRDefault="00551C2E" w:rsidP="00551C2E">
          <w:pPr>
            <w:pStyle w:val="Odstavekseznama"/>
          </w:pPr>
          <w:r w:rsidRPr="001A15AF">
            <w:rPr>
              <w:lang w:bidi="sl-SI"/>
            </w:rPr>
            <w:t xml:space="preserve">Razložite težavo, ki jo bo knjiga rešila. Že veste, kdo je vaše ciljno občinstvo, tako da navedite težavo, ki jo ima bralec. </w:t>
          </w:r>
        </w:p>
        <w:p w14:paraId="19780B15" w14:textId="77777777" w:rsidR="00551C2E" w:rsidRPr="001A15AF" w:rsidRDefault="00551C2E" w:rsidP="00551C2E">
          <w:pPr>
            <w:pStyle w:val="Odstavekseznama"/>
          </w:pPr>
          <w:r w:rsidRPr="001A15AF">
            <w:rPr>
              <w:lang w:bidi="sl-SI"/>
            </w:rPr>
            <w:t>Navedite delčke rešitev, ki jih ponuja knjiga. (Na primer, »Ta knjiga vas bo naučila, kako vzgojiti otroke, ki so mentalno odporni in...«)</w:t>
          </w:r>
        </w:p>
        <w:p w14:paraId="2D4DEBAA" w14:textId="77777777" w:rsidR="00551C2E" w:rsidRPr="001A15AF" w:rsidRDefault="00551C2E" w:rsidP="00551C2E">
          <w:pPr>
            <w:pStyle w:val="Odstavekseznama"/>
          </w:pPr>
          <w:r w:rsidRPr="001A15AF">
            <w:rPr>
              <w:lang w:bidi="sl-SI"/>
            </w:rPr>
            <w:t>Označite svoje poverilnice kot avtoriteto na zadevo. Če je mogoče, uporabite osebno/strokovno zgodbo, ki prikazuje, kako ste pridobili strokovno znanje. (Na primer, ali ste se učili s študijem otroške psihologije že desetletja? Ali ste se učili iz tega, da ste del velike družine 12 otrok in ste nato na koncu sami vzgojili 10 otrok?)</w:t>
          </w:r>
        </w:p>
        <w:p w14:paraId="215693BB" w14:textId="77777777" w:rsidR="00551C2E" w:rsidRPr="001A15AF" w:rsidRDefault="00551C2E" w:rsidP="00551C2E">
          <w:pPr>
            <w:pStyle w:val="Odstavekseznama"/>
          </w:pPr>
          <w:r w:rsidRPr="001A15AF">
            <w:rPr>
              <w:lang w:bidi="sl-SI"/>
            </w:rPr>
            <w:t>Označite prednosti knjige. (Na primer: »Te informacije bodo pomagale otrokom pri odraščanju v samozavestne in sposobne...«).</w:t>
          </w:r>
        </w:p>
        <w:p w14:paraId="116E1E8A" w14:textId="77777777" w:rsidR="00551C2E" w:rsidRPr="001A15AF" w:rsidRDefault="00551C2E" w:rsidP="00551C2E">
          <w:pPr>
            <w:pStyle w:val="Odstavekseznama"/>
          </w:pPr>
          <w:r w:rsidRPr="001A15AF">
            <w:rPr>
              <w:lang w:bidi="sl-SI"/>
            </w:rPr>
            <w:t>Predložite dokazilo o prednostih knjige. Navedite, kako so informacije pomagale vam ali nekomu drugemu.</w:t>
          </w:r>
        </w:p>
        <w:p w14:paraId="4896510D" w14:textId="77777777" w:rsidR="00551C2E" w:rsidRPr="001A15AF" w:rsidRDefault="00551C2E" w:rsidP="00551C2E">
          <w:pPr>
            <w:pStyle w:val="Odstavekseznama"/>
          </w:pPr>
          <w:r w:rsidRPr="001A15AF">
            <w:rPr>
              <w:lang w:bidi="sl-SI"/>
            </w:rPr>
            <w:t>Opozorite bralca, da ne bo predolgo čakal, potem ko bo kupil knjigo. Nežno jih opomnite, da ne bodo razširili njihove težave. (Če imajo na primer mlade otroke, prej, ko začnejo te informacije uporabljati, bolje bo.)</w:t>
          </w:r>
        </w:p>
        <w:p w14:paraId="49B02D0C" w14:textId="77777777" w:rsidR="00D53B69" w:rsidRPr="001A15AF" w:rsidRDefault="00551C2E" w:rsidP="00551C2E">
          <w:pPr>
            <w:pStyle w:val="Odstavekseznama"/>
          </w:pPr>
          <w:r w:rsidRPr="001A15AF">
            <w:rPr>
              <w:lang w:bidi="sl-SI"/>
            </w:rPr>
            <w:t>Pozovite jih k dejanju, da bodo prebrali knjigo!!</w:t>
          </w:r>
        </w:p>
      </w:sdtContent>
    </w:sdt>
    <w:p w14:paraId="06BD1096" w14:textId="77777777" w:rsidR="00442FF5" w:rsidRPr="001A15AF" w:rsidRDefault="000336FA" w:rsidP="00E30FF1">
      <w:pPr>
        <w:pStyle w:val="Naslov1"/>
        <w:sectPr w:rsidR="00442FF5" w:rsidRPr="001A15AF" w:rsidSect="00E678C1">
          <w:pgSz w:w="12240" w:h="15840"/>
          <w:pgMar w:top="1440" w:right="1440" w:bottom="1440" w:left="1440" w:header="720" w:footer="720" w:gutter="0"/>
          <w:pgNumType w:start="1"/>
          <w:cols w:space="720"/>
          <w:titlePg/>
          <w:docGrid w:linePitch="360"/>
        </w:sectPr>
      </w:pPr>
      <w:r w:rsidRPr="001A15AF">
        <w:rPr>
          <w:lang w:bidi="sl-SI"/>
        </w:rPr>
        <w:br w:type="page"/>
      </w:r>
    </w:p>
    <w:p w14:paraId="1E31FB33" w14:textId="77777777" w:rsidR="000336FA" w:rsidRPr="001A15AF" w:rsidRDefault="00352C76" w:rsidP="00972D2C">
      <w:pPr>
        <w:pStyle w:val="Naslov1"/>
      </w:pPr>
      <w:sdt>
        <w:sdtPr>
          <w:id w:val="-1772392801"/>
          <w:placeholder>
            <w:docPart w:val="6A01ED9B34B14CE8BEC9C3B1DA0EF057"/>
          </w:placeholder>
          <w:temporary/>
          <w:showingPlcHdr/>
          <w15:appearance w15:val="hidden"/>
        </w:sdtPr>
        <w:sdtEndPr/>
        <w:sdtContent>
          <w:r w:rsidR="00551C2E" w:rsidRPr="001A15AF">
            <w:rPr>
              <w:lang w:bidi="sl-SI"/>
            </w:rPr>
            <w:t>I DEL</w:t>
          </w:r>
        </w:sdtContent>
      </w:sdt>
      <w:r w:rsidR="000336FA" w:rsidRPr="001A15AF">
        <w:rPr>
          <w:lang w:bidi="sl-SI"/>
        </w:rPr>
        <w:t xml:space="preserve">: </w:t>
      </w:r>
      <w:sdt>
        <w:sdtPr>
          <w:id w:val="1829091848"/>
          <w:placeholder>
            <w:docPart w:val="47564DA117F74E218655DAE8BA6C388E"/>
          </w:placeholder>
          <w:temporary/>
          <w:showingPlcHdr/>
          <w15:appearance w15:val="hidden"/>
        </w:sdtPr>
        <w:sdtEndPr/>
        <w:sdtContent>
          <w:r w:rsidR="00551C2E" w:rsidRPr="001A15AF">
            <w:rPr>
              <w:lang w:bidi="sl-SI"/>
            </w:rPr>
            <w:t>Vstavljanje naslova dela</w:t>
          </w:r>
          <w:r w:rsidR="00106160" w:rsidRPr="001A15AF">
            <w:rPr>
              <w:lang w:bidi="sl-SI"/>
            </w:rPr>
            <w:t xml:space="preserve"> </w:t>
          </w:r>
          <w:r w:rsidR="00005256" w:rsidRPr="001A15AF">
            <w:rPr>
              <w:lang w:bidi="sl-SI"/>
            </w:rPr>
            <w:t xml:space="preserve"> (slog:  Naslov 1)</w:t>
          </w:r>
        </w:sdtContent>
      </w:sdt>
    </w:p>
    <w:sdt>
      <w:sdtPr>
        <w:id w:val="-1628539737"/>
        <w:placeholder>
          <w:docPart w:val="9CC2E0532F524661BC266A44802DD38D"/>
        </w:placeholder>
        <w:temporary/>
        <w:showingPlcHdr/>
        <w15:appearance w15:val="hidden"/>
      </w:sdtPr>
      <w:sdtEndPr/>
      <w:sdtContent>
        <w:p w14:paraId="7E7E898C" w14:textId="77777777" w:rsidR="00A52E17" w:rsidRPr="001A15AF" w:rsidRDefault="00551C2E" w:rsidP="007A400E">
          <w:pPr>
            <w:pStyle w:val="Besedilonamiga"/>
            <w:ind w:firstLine="0"/>
            <w:jc w:val="center"/>
          </w:pPr>
          <w:r w:rsidRPr="001A15AF">
            <w:rPr>
              <w:lang w:bidi="sl-SI"/>
            </w:rPr>
            <w:t>(Prvo črko vsake besede v podnaslovu pišite z veliko začetnico)</w:t>
          </w:r>
        </w:p>
      </w:sdtContent>
    </w:sdt>
    <w:sdt>
      <w:sdtPr>
        <w:id w:val="-813567307"/>
        <w:placeholder>
          <w:docPart w:val="E767D15CCA1B4F288AD6AE020D57A361"/>
        </w:placeholder>
        <w:temporary/>
        <w:showingPlcHdr/>
        <w15:appearance w15:val="hidden"/>
      </w:sdtPr>
      <w:sdtEndPr/>
      <w:sdtContent>
        <w:p w14:paraId="576FBEA3" w14:textId="77777777" w:rsidR="00A52E17" w:rsidRPr="001A15AF" w:rsidRDefault="00551C2E" w:rsidP="00A52E17">
          <w:r w:rsidRPr="001A15AF">
            <w:rPr>
              <w:lang w:bidi="sl-SI"/>
            </w:rPr>
            <w:t>Začnite z novim delom tukaj...</w:t>
          </w:r>
        </w:p>
      </w:sdtContent>
    </w:sdt>
    <w:sdt>
      <w:sdtPr>
        <w:id w:val="-1010447594"/>
        <w:placeholder>
          <w:docPart w:val="00400BFF99664487ACE4C0DCEBDF1A22"/>
        </w:placeholder>
        <w:temporary/>
        <w:showingPlcHdr/>
        <w15:appearance w15:val="hidden"/>
      </w:sdtPr>
      <w:sdtEndPr/>
      <w:sdtContent>
        <w:p w14:paraId="74F159F0" w14:textId="77777777" w:rsidR="00551C2E" w:rsidRPr="001A15AF" w:rsidRDefault="00551C2E" w:rsidP="00551C2E">
          <w:pPr>
            <w:pStyle w:val="Besedilonamiga"/>
          </w:pPr>
          <w:r w:rsidRPr="001A15AF">
            <w:rPr>
              <w:lang w:bidi="sl-SI"/>
            </w:rPr>
            <w:t xml:space="preserve">Če želite dolge knjige, ki pokrivajo veliko podrobnih informacij, strukturirajte svojo knjigo v dele. Deljenje knjig v dele je odlično za pisanje zgodovinskih ali konceptualnih tem. Vaša knjiga ima lahko poljubno število delov, pri čemer vsak del pokriva drugačno temo. Vendar pa morajo vsi deli kazati na celoten naslov knjige. </w:t>
          </w:r>
        </w:p>
        <w:p w14:paraId="6A144D83" w14:textId="77777777" w:rsidR="00551C2E" w:rsidRPr="001A15AF" w:rsidRDefault="00551C2E" w:rsidP="00551C2E">
          <w:pPr>
            <w:pStyle w:val="Besedilonamiga"/>
          </w:pPr>
          <w:r w:rsidRPr="001A15AF">
            <w:rPr>
              <w:lang w:bidi="sl-SI"/>
            </w:rPr>
            <w:t xml:space="preserve">Če želite predstaviti informacije v postopnem načinu, razvrstite dele v logičnem zaporedju. </w:t>
          </w:r>
        </w:p>
        <w:p w14:paraId="27EE8836" w14:textId="77777777" w:rsidR="00551C2E" w:rsidRPr="001A15AF" w:rsidRDefault="00551C2E" w:rsidP="00551C2E">
          <w:pPr>
            <w:pStyle w:val="Besedilonamiga"/>
          </w:pPr>
          <w:r w:rsidRPr="001A15AF">
            <w:rPr>
              <w:lang w:bidi="sl-SI"/>
            </w:rPr>
            <w:t xml:space="preserve">Del I v knjigi je na splošno uvodni naslov, kjer praktično pokrivate osnove teme. Če upoštevate primer, ki je uporabljen v razdelku naslova knjige, ustrezne možnosti naslova za del I vključujejo »Življenje starševstva« ali »Učenje za starša«. </w:t>
          </w:r>
        </w:p>
        <w:p w14:paraId="04EC4F7F" w14:textId="77777777" w:rsidR="00551C2E" w:rsidRPr="001A15AF" w:rsidRDefault="00551C2E" w:rsidP="00551C2E">
          <w:pPr>
            <w:pStyle w:val="Besedilonamiga"/>
          </w:pPr>
          <w:r w:rsidRPr="001A15AF">
            <w:rPr>
              <w:lang w:bidi="sl-SI"/>
            </w:rPr>
            <w:t>Ko se odločite za teme in vsebino za vsak del knjige, ustvarite seznam zadevnih naslovov poglavja. Vzemite si čas, da razmislite o celotni knjigi. Raziščite temo in to, kaj morate zajeti, kaj morate narediti in kako razvrstiti vsebino, tako da bo dobro speljana.</w:t>
          </w:r>
        </w:p>
        <w:p w14:paraId="78B2605F" w14:textId="77777777" w:rsidR="009F1EB7" w:rsidRPr="001A15AF" w:rsidRDefault="00551C2E" w:rsidP="00551C2E">
          <w:pPr>
            <w:pStyle w:val="Besedilonamiga"/>
          </w:pPr>
          <w:r w:rsidRPr="001A15AF">
            <w:rPr>
              <w:lang w:bidi="sl-SI"/>
            </w:rPr>
            <w:t>V delu imate lahko poljubno število poglavij. Prav tako je v redu, če imajo nekateri deli več poglavij kot druge. Dolžine poglavij se močno razlikujejo, saj je za vsako poglavje, ki se razlikuje od vsebine, težko ohraniti enako dolžino.</w:t>
          </w:r>
        </w:p>
      </w:sdtContent>
    </w:sdt>
    <w:p w14:paraId="6E282747" w14:textId="77777777" w:rsidR="00E678C1" w:rsidRPr="001A15AF" w:rsidRDefault="000336FA" w:rsidP="00E678C1">
      <w:r w:rsidRPr="001A15AF">
        <w:rPr>
          <w:lang w:bidi="sl-SI"/>
        </w:rPr>
        <w:br w:type="page"/>
      </w:r>
    </w:p>
    <w:bookmarkStart w:id="2" w:name="_Toc12274508"/>
    <w:p w14:paraId="1577B7EC" w14:textId="77777777" w:rsidR="000336FA" w:rsidRPr="001A15AF" w:rsidRDefault="00352C76" w:rsidP="00972D2C">
      <w:pPr>
        <w:pStyle w:val="Naslov2"/>
      </w:pPr>
      <w:sdt>
        <w:sdtPr>
          <w:id w:val="-1599167453"/>
          <w:placeholder>
            <w:docPart w:val="3D3C9CD4C9E74B329915F15E9507E503"/>
          </w:placeholder>
          <w:temporary/>
          <w:showingPlcHdr/>
          <w15:appearance w15:val="hidden"/>
        </w:sdtPr>
        <w:sdtEndPr/>
        <w:sdtContent>
          <w:r w:rsidR="007A400E" w:rsidRPr="001A15AF">
            <w:rPr>
              <w:lang w:bidi="sl-SI"/>
            </w:rPr>
            <w:t>Poglavje ena</w:t>
          </w:r>
        </w:sdtContent>
      </w:sdt>
      <w:r w:rsidR="000336FA" w:rsidRPr="001A15AF">
        <w:rPr>
          <w:lang w:bidi="sl-SI"/>
        </w:rPr>
        <w:t xml:space="preserve">: </w:t>
      </w:r>
      <w:sdt>
        <w:sdtPr>
          <w:id w:val="-1035888553"/>
          <w:placeholder>
            <w:docPart w:val="B215B50BFBBC41FAA2AD67B6997253F9"/>
          </w:placeholder>
          <w:temporary/>
          <w:showingPlcHdr/>
          <w15:appearance w15:val="hidden"/>
        </w:sdtPr>
        <w:sdtEndPr/>
        <w:sdtContent>
          <w:r w:rsidR="007A400E" w:rsidRPr="001A15AF">
            <w:rPr>
              <w:lang w:bidi="sl-SI"/>
            </w:rPr>
            <w:t>Vstavljanje naslova poglavja tukaj</w:t>
          </w:r>
          <w:r w:rsidR="00561FD1" w:rsidRPr="001A15AF">
            <w:rPr>
              <w:lang w:bidi="sl-SI"/>
            </w:rPr>
            <w:t xml:space="preserve"> </w:t>
          </w:r>
          <w:r w:rsidR="00561FD1" w:rsidRPr="001A15AF">
            <w:rPr>
              <w:lang w:bidi="sl-SI"/>
            </w:rPr>
            <w:br/>
            <w:t>(</w:t>
          </w:r>
          <w:r w:rsidR="00005256" w:rsidRPr="001A15AF">
            <w:rPr>
              <w:lang w:bidi="sl-SI"/>
            </w:rPr>
            <w:t>Slog:</w:t>
          </w:r>
          <w:r w:rsidR="00561FD1" w:rsidRPr="001A15AF">
            <w:rPr>
              <w:lang w:bidi="sl-SI"/>
            </w:rPr>
            <w:t xml:space="preserve"> Naslov 2)</w:t>
          </w:r>
        </w:sdtContent>
      </w:sdt>
      <w:bookmarkEnd w:id="2"/>
    </w:p>
    <w:sdt>
      <w:sdtPr>
        <w:id w:val="-256524347"/>
        <w:placeholder>
          <w:docPart w:val="F44FFDFEEC0E411C9AE9710360C66362"/>
        </w:placeholder>
        <w:temporary/>
        <w:showingPlcHdr/>
        <w15:appearance w15:val="hidden"/>
      </w:sdtPr>
      <w:sdtEndPr/>
      <w:sdtContent>
        <w:p w14:paraId="2CD78638" w14:textId="77777777" w:rsidR="000336FA" w:rsidRPr="001A15AF" w:rsidRDefault="007A400E" w:rsidP="007A400E">
          <w:pPr>
            <w:pStyle w:val="Glavabesedilanamiga"/>
          </w:pPr>
          <w:r w:rsidRPr="001A15AF">
            <w:rPr>
              <w:lang w:bidi="sl-SI"/>
            </w:rPr>
            <w:t>(Prvo črko vsake besede naslova v poglavju pišite z veliko začetnico)</w:t>
          </w:r>
        </w:p>
      </w:sdtContent>
    </w:sdt>
    <w:sdt>
      <w:sdtPr>
        <w:id w:val="42333736"/>
        <w:placeholder>
          <w:docPart w:val="D21B3C801DF041E9B1DDD139BFA407E0"/>
        </w:placeholder>
        <w:temporary/>
        <w:showingPlcHdr/>
        <w15:appearance w15:val="hidden"/>
      </w:sdtPr>
      <w:sdtEndPr/>
      <w:sdtContent>
        <w:p w14:paraId="6344CFA2" w14:textId="77777777" w:rsidR="005B0CD6" w:rsidRPr="001A15AF" w:rsidRDefault="007A400E" w:rsidP="00E30FF1">
          <w:r w:rsidRPr="001A15AF">
            <w:rPr>
              <w:lang w:bidi="sl-SI"/>
            </w:rPr>
            <w:t>Začnite novo poglavje tukaj...</w:t>
          </w:r>
        </w:p>
      </w:sdtContent>
    </w:sdt>
    <w:sdt>
      <w:sdtPr>
        <w:id w:val="-635720083"/>
        <w:placeholder>
          <w:docPart w:val="9A5555CA2E9642AA8D6255A775885026"/>
        </w:placeholder>
        <w:temporary/>
        <w:showingPlcHdr/>
        <w15:appearance w15:val="hidden"/>
      </w:sdtPr>
      <w:sdtEndPr/>
      <w:sdtContent>
        <w:p w14:paraId="61DE6A04" w14:textId="77777777" w:rsidR="007A400E" w:rsidRPr="001A15AF" w:rsidRDefault="007A400E" w:rsidP="007A400E">
          <w:pPr>
            <w:pStyle w:val="Besedilonamiga"/>
          </w:pPr>
          <w:r w:rsidRPr="001A15AF">
            <w:rPr>
              <w:lang w:bidi="sl-SI"/>
            </w:rPr>
            <w:t>V prvem poglavju je tema predstavljena bralcu. Kot primer je naslov prvega poglavja vzorčne knjige »Razumevanje vašega otroka«. Začnite ponujati kratek pregled tega, kaj poglavje vsebuje, in nato nemoteno preidite v vaše podporne točke. Obdržite jezik, ki je preprost in razumljiv za ustvarjanje odnosa z bralcem in ohranjanje njihovega sodelovanja.</w:t>
          </w:r>
        </w:p>
        <w:p w14:paraId="2C96186F" w14:textId="77777777" w:rsidR="007A400E" w:rsidRPr="001A15AF" w:rsidRDefault="0035576A" w:rsidP="007A400E">
          <w:pPr>
            <w:pStyle w:val="Besedilonamiga"/>
          </w:pPr>
          <w:r w:rsidRPr="001A15AF">
            <w:rPr>
              <w:lang w:bidi="sl-SI"/>
            </w:rPr>
            <w:t xml:space="preserve">Način za ustvarjanje odnosa z bralci je, da začnete poglavje s citiranjem slavne osebe. Prepričajte se, da je citat primeren za temo poglavja, tako da jo lahko pozneje uporabite za ponazoritev ključnih točk, ki so bile narejene v poglavju. Če začnete prvo poglavje s citatom, bodite dosledni in začnite vsako poznejše poglavje s citatom. </w:t>
          </w:r>
        </w:p>
        <w:p w14:paraId="15343344" w14:textId="77777777" w:rsidR="007A400E" w:rsidRPr="001A15AF" w:rsidRDefault="0035576A" w:rsidP="007A400E">
          <w:pPr>
            <w:pStyle w:val="Besedilonamiga"/>
          </w:pPr>
          <w:r w:rsidRPr="001A15AF">
            <w:rPr>
              <w:lang w:bidi="sl-SI"/>
            </w:rPr>
            <w:t xml:space="preserve">Lahko pa tudi začnete poglavje z »Ali ste vedeli...?« Spremljajte nekaj statističnih podatkov, ki jih večina ne pozna. To tehniko lahko uporabite v različnih odsekih knjig in ne le v uvodu. Če postavljate vprašanja bralcem (včasih retorično), je to dober način, da jih obdržite in jih pogosto tudi zabavate. </w:t>
          </w:r>
        </w:p>
        <w:p w14:paraId="0E9F827C" w14:textId="77777777" w:rsidR="007A400E" w:rsidRPr="001A15AF" w:rsidRDefault="007A400E" w:rsidP="007A400E">
          <w:pPr>
            <w:pStyle w:val="Besedilonamiga"/>
          </w:pPr>
          <w:r w:rsidRPr="001A15AF">
            <w:rPr>
              <w:lang w:bidi="sl-SI"/>
            </w:rPr>
            <w:t xml:space="preserve">Še ena začetna strategija je, da prosite bralca, da si predstavlja določeno situacijo. Na primer, »Predstavljajte si svet, na katerem je vsak posamezen otrok usposobljen za...« Cilj je, da potegnete notri bralca že na začetku in ohranite njihovo pozornost. </w:t>
          </w:r>
        </w:p>
        <w:p w14:paraId="185D8D2A" w14:textId="77777777" w:rsidR="00C96AC3" w:rsidRPr="001A15AF" w:rsidRDefault="007A400E" w:rsidP="007A400E">
          <w:pPr>
            <w:pStyle w:val="Besedilonamiga"/>
          </w:pPr>
          <w:r w:rsidRPr="001A15AF">
            <w:rPr>
              <w:lang w:bidi="sl-SI"/>
            </w:rPr>
            <w:t xml:space="preserve">Ključnega pomena za začetek vsakega poglavja je, da to naredite dosledno v celotnem besedilu.  </w:t>
          </w:r>
        </w:p>
      </w:sdtContent>
    </w:sdt>
    <w:sdt>
      <w:sdtPr>
        <w:id w:val="793487640"/>
        <w:placeholder>
          <w:docPart w:val="34AF725A065F41328DE22630A0DC196A"/>
        </w:placeholder>
        <w:temporary/>
        <w:showingPlcHdr/>
        <w15:appearance w15:val="hidden"/>
      </w:sdtPr>
      <w:sdtEndPr/>
      <w:sdtContent>
        <w:p w14:paraId="57FD4DFC" w14:textId="77777777" w:rsidR="005B0CD6" w:rsidRPr="001A15AF" w:rsidRDefault="0035576A" w:rsidP="0035576A">
          <w:pPr>
            <w:pStyle w:val="Naslov3"/>
          </w:pPr>
          <w:r w:rsidRPr="001A15AF">
            <w:rPr>
              <w:lang w:bidi="sl-SI"/>
            </w:rPr>
            <w:t>Vnesite podnaslov 1 (Slog: Naslov 3)</w:t>
          </w:r>
        </w:p>
      </w:sdtContent>
    </w:sdt>
    <w:sdt>
      <w:sdtPr>
        <w:id w:val="-1956403946"/>
        <w:placeholder>
          <w:docPart w:val="39656D545BA14169968E5CC3B5AA36E6"/>
        </w:placeholder>
        <w:temporary/>
        <w:showingPlcHdr/>
        <w15:appearance w15:val="hidden"/>
      </w:sdtPr>
      <w:sdtEndPr/>
      <w:sdtContent>
        <w:p w14:paraId="2BA5B28F" w14:textId="77777777" w:rsidR="00A139FF" w:rsidRPr="001A15AF" w:rsidRDefault="0035576A" w:rsidP="0035576A">
          <w:pPr>
            <w:pStyle w:val="Glavabesedilanamiga"/>
            <w:jc w:val="left"/>
          </w:pPr>
          <w:r w:rsidRPr="001A15AF">
            <w:rPr>
              <w:lang w:bidi="sl-SI"/>
            </w:rPr>
            <w:t>(Prvo črko vsake besede v podnaslovu pišite z veliko začetnico.)</w:t>
          </w:r>
        </w:p>
      </w:sdtContent>
    </w:sdt>
    <w:sdt>
      <w:sdtPr>
        <w:id w:val="-1693604537"/>
        <w:placeholder>
          <w:docPart w:val="1A6DED81B0634854BF40260523ED1D85"/>
        </w:placeholder>
        <w:temporary/>
        <w:showingPlcHdr/>
        <w15:appearance w15:val="hidden"/>
      </w:sdtPr>
      <w:sdtEndPr/>
      <w:sdtContent>
        <w:p w14:paraId="0EBFF503" w14:textId="77777777" w:rsidR="000560C0" w:rsidRPr="001A15AF" w:rsidRDefault="0035576A" w:rsidP="0035576A">
          <w:r w:rsidRPr="001A15AF">
            <w:rPr>
              <w:lang w:bidi="sl-SI"/>
            </w:rPr>
            <w:t>Vstavite vsebino tukaj...</w:t>
          </w:r>
        </w:p>
      </w:sdtContent>
    </w:sdt>
    <w:sdt>
      <w:sdtPr>
        <w:id w:val="150104879"/>
        <w:placeholder>
          <w:docPart w:val="D22C70E7F1484D069CABD2EC395A81BD"/>
        </w:placeholder>
        <w:temporary/>
        <w:showingPlcHdr/>
        <w15:appearance w15:val="hidden"/>
      </w:sdtPr>
      <w:sdtEndPr/>
      <w:sdtContent>
        <w:p w14:paraId="75273E7E" w14:textId="77777777" w:rsidR="0035576A" w:rsidRPr="001A15AF" w:rsidRDefault="0035576A" w:rsidP="0035576A">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14:paraId="7D954FC5" w14:textId="77777777" w:rsidR="005B0CD6" w:rsidRPr="001A15AF" w:rsidRDefault="0035576A" w:rsidP="0035576A">
          <w:pPr>
            <w:pStyle w:val="Besedilonamiga"/>
          </w:pPr>
          <w:r w:rsidRPr="001A15AF">
            <w:rPr>
              <w:lang w:bidi="sl-SI"/>
            </w:rPr>
            <w:t>Ko raziskujete vsebino za določeno poglavje, lahko kateri koli ključni poudarek, na katerega ste naleteli, deluje kot podnaslov. Na primer, podnaslov 1 je lahko »Kako dobro poznate svojega otroka? « Lahko uporabite resnično življenjsko zgodbo in govorite o pomembnosti poznavanja vašega otroka.</w:t>
          </w:r>
        </w:p>
      </w:sdtContent>
    </w:sdt>
    <w:p w14:paraId="64223D43" w14:textId="77777777" w:rsidR="005B0CD6" w:rsidRPr="001A15AF" w:rsidRDefault="005B0CD6" w:rsidP="00E30FF1"/>
    <w:sdt>
      <w:sdtPr>
        <w:id w:val="466555849"/>
        <w:placeholder>
          <w:docPart w:val="3D81A9027E354C779BB4FE026CB4FA01"/>
        </w:placeholder>
        <w:temporary/>
        <w:showingPlcHdr/>
        <w15:appearance w15:val="hidden"/>
      </w:sdtPr>
      <w:sdtEndPr/>
      <w:sdtContent>
        <w:p w14:paraId="1095278F" w14:textId="77777777" w:rsidR="005B0CD6" w:rsidRPr="001A15AF" w:rsidRDefault="0035576A" w:rsidP="0035576A">
          <w:pPr>
            <w:pStyle w:val="Naslov3"/>
          </w:pPr>
          <w:r w:rsidRPr="001A15AF">
            <w:rPr>
              <w:lang w:bidi="sl-SI"/>
            </w:rPr>
            <w:t>Vnesite podnaslov 2</w:t>
          </w:r>
        </w:p>
      </w:sdtContent>
    </w:sdt>
    <w:sdt>
      <w:sdtPr>
        <w:id w:val="132000391"/>
        <w:placeholder>
          <w:docPart w:val="5006230075C245E680F6530556D173E4"/>
        </w:placeholder>
        <w:temporary/>
        <w:showingPlcHdr/>
        <w15:appearance w15:val="hidden"/>
      </w:sdtPr>
      <w:sdtEndPr/>
      <w:sdtContent>
        <w:p w14:paraId="451B41DC" w14:textId="77777777" w:rsidR="000560C0" w:rsidRPr="001A15AF" w:rsidRDefault="0035576A" w:rsidP="0035576A">
          <w:r w:rsidRPr="001A15AF">
            <w:rPr>
              <w:lang w:bidi="sl-SI"/>
            </w:rPr>
            <w:t>Vstavite vsebino tukaj...</w:t>
          </w:r>
        </w:p>
      </w:sdtContent>
    </w:sdt>
    <w:sdt>
      <w:sdtPr>
        <w:id w:val="984051678"/>
        <w:placeholder>
          <w:docPart w:val="C63089645A1D4BE88F8B8AA5E770E1CF"/>
        </w:placeholder>
        <w:temporary/>
        <w:showingPlcHdr/>
        <w15:appearance w15:val="hidden"/>
      </w:sdtPr>
      <w:sdtEndPr/>
      <w:sdtContent>
        <w:p w14:paraId="41BA7581" w14:textId="77777777" w:rsidR="00B8329E" w:rsidRPr="001A15AF" w:rsidRDefault="0035576A" w:rsidP="0035576A">
          <w:pPr>
            <w:pStyle w:val="Besedilonamiga"/>
          </w:pPr>
          <w:r w:rsidRPr="001A15AF">
            <w:rPr>
              <w:lang w:bidi="sl-SI"/>
            </w:rPr>
            <w:t>Primer podnaslova 2 je »Prepoznavanje prednosti in slabosti vašega otroka«. To poglavje bi govorilo o strategijah in korakih, ki se uporabljajo za preučevanje otrokove osebnosti.</w:t>
          </w:r>
        </w:p>
      </w:sdtContent>
    </w:sdt>
    <w:sdt>
      <w:sdtPr>
        <w:id w:val="538787806"/>
        <w:placeholder>
          <w:docPart w:val="106FC483CBAD4B3683665DD7A7408784"/>
        </w:placeholder>
        <w:temporary/>
        <w:showingPlcHdr/>
        <w15:appearance w15:val="hidden"/>
      </w:sdtPr>
      <w:sdtEndPr/>
      <w:sdtContent>
        <w:p w14:paraId="293AB4E0" w14:textId="77777777" w:rsidR="0054089F" w:rsidRPr="001A15AF" w:rsidRDefault="0035576A" w:rsidP="0035576A">
          <w:pPr>
            <w:pStyle w:val="Naslov3"/>
          </w:pPr>
          <w:r w:rsidRPr="001A15AF">
            <w:rPr>
              <w:lang w:bidi="sl-SI"/>
            </w:rPr>
            <w:t>Povzetek poglavja/Ključne misli</w:t>
          </w:r>
        </w:p>
      </w:sdtContent>
    </w:sdt>
    <w:sdt>
      <w:sdtPr>
        <w:id w:val="-404763258"/>
        <w:placeholder>
          <w:docPart w:val="091908AD2EC94991B37B06A9C2A985D3"/>
        </w:placeholder>
        <w:temporary/>
        <w:showingPlcHdr/>
        <w15:appearance w15:val="hidden"/>
      </w:sdtPr>
      <w:sdtEndPr/>
      <w:sdtContent>
        <w:p w14:paraId="4C39B523" w14:textId="77777777" w:rsidR="00DC44AC" w:rsidRPr="001A15AF" w:rsidRDefault="0035576A" w:rsidP="00DC44AC">
          <w:r w:rsidRPr="001A15AF">
            <w:rPr>
              <w:lang w:bidi="sl-SI"/>
            </w:rPr>
            <w:t>Vstavite vsebino tukaj...</w:t>
          </w:r>
        </w:p>
      </w:sdtContent>
    </w:sdt>
    <w:sdt>
      <w:sdtPr>
        <w:rPr>
          <w:rFonts w:ascii="Times New Roman" w:hAnsi="Times New Roman"/>
          <w:color w:val="auto"/>
        </w:rPr>
        <w:id w:val="-1788889981"/>
        <w:placeholder>
          <w:docPart w:val="31C8FDF523F145C4A7090D5C2DB912B2"/>
        </w:placeholder>
        <w:temporary/>
        <w:showingPlcHdr/>
        <w15:appearance w15:val="hidden"/>
      </w:sdtPr>
      <w:sdtEndPr>
        <w:rPr>
          <w:rFonts w:cs="Calibri"/>
          <w:color w:val="4472C4" w:themeColor="accent1"/>
        </w:rPr>
      </w:sdtEndPr>
      <w:sdtContent>
        <w:p w14:paraId="5CE6EFA8" w14:textId="77777777" w:rsidR="0035576A" w:rsidRPr="001A15AF" w:rsidRDefault="0035576A" w:rsidP="0035576A">
          <w:pPr>
            <w:pStyle w:val="Besedilonamiga"/>
          </w:pPr>
          <w:r w:rsidRPr="001A15AF">
            <w:rPr>
              <w:lang w:bidi="sl-SI"/>
            </w:rPr>
            <w:t>Spomnite bralca ključnih točk poglavja v kratkem odstavku. Namesto tega uporabite obliko zapisa točkovne oznake, kot je prikazano spodaj:</w:t>
          </w:r>
        </w:p>
        <w:p w14:paraId="2284E81C" w14:textId="77777777" w:rsidR="0035576A" w:rsidRPr="001A15AF" w:rsidRDefault="0035576A" w:rsidP="00211C7A">
          <w:pPr>
            <w:pStyle w:val="Oznaenseznam"/>
            <w:spacing w:before="0"/>
            <w:rPr>
              <w:rFonts w:ascii="Calibri" w:hAnsi="Calibri" w:cs="Calibri"/>
              <w:color w:val="0070C0"/>
            </w:rPr>
          </w:pPr>
          <w:r w:rsidRPr="001A15AF">
            <w:rPr>
              <w:rFonts w:ascii="Calibri" w:hAnsi="Calibri" w:cs="Calibri"/>
              <w:color w:val="0070C0"/>
              <w:lang w:bidi="sl-SI"/>
            </w:rPr>
            <w:t>Če želite otroku omogočiti pomoč, se seznanite z njihovimi prednostmi in slabostmi.</w:t>
          </w:r>
        </w:p>
        <w:p w14:paraId="5FC9391C" w14:textId="77777777" w:rsidR="0035576A" w:rsidRPr="001A15AF" w:rsidRDefault="0035576A"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14:paraId="45A0D731" w14:textId="77777777" w:rsidR="0035576A" w:rsidRPr="001A15AF" w:rsidRDefault="0035576A"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14:paraId="466C3B7B" w14:textId="77777777" w:rsidR="0054089F" w:rsidRPr="001A15AF" w:rsidRDefault="0035576A" w:rsidP="00211C7A">
          <w:pPr>
            <w:pStyle w:val="Oznaenseznam"/>
            <w:spacing w:before="0"/>
            <w:rPr>
              <w:rFonts w:ascii="Calibri" w:hAnsi="Calibri" w:cs="Calibri"/>
              <w:color w:val="0070C0"/>
            </w:rPr>
          </w:pPr>
          <w:r w:rsidRPr="001A15AF">
            <w:rPr>
              <w:rFonts w:ascii="Calibri" w:hAnsi="Calibri" w:cs="Calibri"/>
              <w:color w:val="0070C0"/>
              <w:lang w:bidi="sl-SI"/>
            </w:rPr>
            <w:t>itn.</w:t>
          </w:r>
        </w:p>
      </w:sdtContent>
    </w:sdt>
    <w:sdt>
      <w:sdtPr>
        <w:id w:val="361405732"/>
        <w:placeholder>
          <w:docPart w:val="F8A09387F203417999FEC5C7A91B15D9"/>
        </w:placeholder>
        <w:temporary/>
        <w:showingPlcHdr/>
        <w15:appearance w15:val="hidden"/>
      </w:sdtPr>
      <w:sdtEndPr/>
      <w:sdtContent>
        <w:p w14:paraId="4132BEDE" w14:textId="77777777" w:rsidR="0054089F" w:rsidRPr="001A15AF" w:rsidRDefault="0035576A" w:rsidP="0035576A">
          <w:r w:rsidRPr="001A15AF">
            <w:rPr>
              <w:lang w:bidi="sl-SI"/>
            </w:rPr>
            <w:t>V naslednjem poglavju se boste naučili...</w:t>
          </w:r>
        </w:p>
      </w:sdtContent>
    </w:sdt>
    <w:sdt>
      <w:sdtPr>
        <w:id w:val="-1159930225"/>
        <w:placeholder>
          <w:docPart w:val="2537FD43E1324BAABFAB236406F4F48F"/>
        </w:placeholder>
        <w:temporary/>
        <w:showingPlcHdr/>
        <w15:appearance w15:val="hidden"/>
      </w:sdtPr>
      <w:sdtEndPr/>
      <w:sdtContent>
        <w:p w14:paraId="52D114AD" w14:textId="77777777" w:rsidR="0054089F" w:rsidRPr="001A15AF" w:rsidRDefault="002E0A80" w:rsidP="0035576A">
          <w:pPr>
            <w:pStyle w:val="Besedilonamiga"/>
          </w:pPr>
          <w:r w:rsidRPr="001A15AF">
            <w:rPr>
              <w:lang w:bidi="sl-SI"/>
            </w:rPr>
            <w:t>Če želite logično in nemoteno prehajati iz poglavja v poglavje, obvestite bralca o tem, kaj se bo zgodilo. Ko končate poglavje, povežite informacije o naslednjem poglavju z vsebino, ki je že bila pridobljena.</w:t>
          </w:r>
        </w:p>
      </w:sdtContent>
    </w:sdt>
    <w:p w14:paraId="3A131C5F" w14:textId="77777777" w:rsidR="00E678C1" w:rsidRPr="001A15AF" w:rsidRDefault="00853825" w:rsidP="00E678C1">
      <w:r w:rsidRPr="001A15AF">
        <w:rPr>
          <w:lang w:bidi="sl-SI"/>
        </w:rPr>
        <w:br w:type="page"/>
      </w:r>
    </w:p>
    <w:bookmarkStart w:id="3" w:name="_Toc12274509"/>
    <w:p w14:paraId="0A343518" w14:textId="77777777" w:rsidR="00853825" w:rsidRPr="001A15AF" w:rsidRDefault="00352C76" w:rsidP="00561FD1">
      <w:pPr>
        <w:pStyle w:val="Naslov2"/>
      </w:pPr>
      <w:sdt>
        <w:sdtPr>
          <w:rPr>
            <w:rFonts w:ascii="Times New Roman" w:hAnsi="Times New Roman"/>
            <w:sz w:val="24"/>
            <w:szCs w:val="24"/>
          </w:rPr>
          <w:id w:val="-1061322774"/>
          <w:placeholder>
            <w:docPart w:val="4CFDECAD5A424440A224F28EAFE67772"/>
          </w:placeholder>
          <w:temporary/>
          <w:showingPlcHdr/>
          <w15:appearance w15:val="hidden"/>
        </w:sdtPr>
        <w:sdtEndPr/>
        <w:sdtContent>
          <w:r w:rsidR="00561FD1" w:rsidRPr="001A15AF">
            <w:rPr>
              <w:lang w:bidi="sl-SI"/>
            </w:rPr>
            <w:t>Poglavje dve</w:t>
          </w:r>
        </w:sdtContent>
      </w:sdt>
      <w:r w:rsidR="00853825" w:rsidRPr="001A15AF">
        <w:rPr>
          <w:lang w:bidi="sl-SI"/>
        </w:rPr>
        <w:t xml:space="preserve">: </w:t>
      </w:r>
      <w:sdt>
        <w:sdtPr>
          <w:id w:val="-269929047"/>
          <w:placeholder>
            <w:docPart w:val="93E922BEEF6E463D9D699231F2056EE5"/>
          </w:placeholder>
          <w:temporary/>
          <w:showingPlcHdr/>
          <w15:appearance w15:val="hidden"/>
        </w:sdtPr>
        <w:sdtEndPr/>
        <w:sdtContent>
          <w:r w:rsidR="00561FD1" w:rsidRPr="001A15AF">
            <w:rPr>
              <w:lang w:bidi="sl-SI"/>
            </w:rPr>
            <w:t>Vstavljanje naslova poglavja tukaj</w:t>
          </w:r>
        </w:sdtContent>
      </w:sdt>
      <w:bookmarkEnd w:id="3"/>
    </w:p>
    <w:sdt>
      <w:sdtPr>
        <w:id w:val="2129350743"/>
        <w:placeholder>
          <w:docPart w:val="221FFF50BE8B4985AFB0E3702062ACA5"/>
        </w:placeholder>
        <w:temporary/>
        <w:showingPlcHdr/>
        <w15:appearance w15:val="hidden"/>
      </w:sdtPr>
      <w:sdtEndPr/>
      <w:sdtContent>
        <w:p w14:paraId="0FE57F43" w14:textId="77777777" w:rsidR="00853825" w:rsidRPr="001A15AF" w:rsidRDefault="00561FD1" w:rsidP="00561FD1">
          <w:r w:rsidRPr="001A15AF">
            <w:rPr>
              <w:lang w:bidi="sl-SI"/>
            </w:rPr>
            <w:t>Začnite novo poglavje tukaj...</w:t>
          </w:r>
        </w:p>
      </w:sdtContent>
    </w:sdt>
    <w:sdt>
      <w:sdtPr>
        <w:id w:val="-657766502"/>
        <w:placeholder>
          <w:docPart w:val="6012F3FD693A4273BACE3341610DB289"/>
        </w:placeholder>
        <w:temporary/>
        <w:showingPlcHdr/>
        <w15:appearance w15:val="hidden"/>
      </w:sdtPr>
      <w:sdtEndPr/>
      <w:sdtContent>
        <w:p w14:paraId="724FE0E3" w14:textId="77777777" w:rsidR="00853825" w:rsidRPr="001A15AF" w:rsidRDefault="00561FD1" w:rsidP="00561FD1">
          <w:pPr>
            <w:pStyle w:val="Besedilonamiga"/>
          </w:pPr>
          <w:r w:rsidRPr="001A15AF">
            <w:rPr>
              <w:lang w:bidi="sl-SI"/>
            </w:rPr>
            <w:t>V drugem poglavju se poglobite v temo knjige nekoliko bolj. Naslov drugega poglavja vzorčne knjige je na primer »Starševstvo v današnjem svetu «. Začnite ponujati kratek pregled tega, kaj poglavje vsebuje, in nato nemoteno preidite v vaše podporne točke. Obdržite jezik, ki je preprost in razumljiv za ustvarjanje odnosa z bralcem in ohranjanje njihovega sodelovanja.</w:t>
          </w:r>
        </w:p>
      </w:sdtContent>
    </w:sdt>
    <w:sdt>
      <w:sdtPr>
        <w:id w:val="1117417324"/>
        <w:placeholder>
          <w:docPart w:val="ED1218E73BA540EA80420BAC1A163C02"/>
        </w:placeholder>
        <w:temporary/>
        <w:showingPlcHdr/>
        <w15:appearance w15:val="hidden"/>
      </w:sdtPr>
      <w:sdtEndPr/>
      <w:sdtContent>
        <w:p w14:paraId="7D736377" w14:textId="77777777" w:rsidR="00853825" w:rsidRPr="001A15AF" w:rsidRDefault="00561FD1" w:rsidP="00561FD1">
          <w:pPr>
            <w:pStyle w:val="Naslov3"/>
          </w:pPr>
          <w:r w:rsidRPr="001A15AF">
            <w:rPr>
              <w:lang w:bidi="sl-SI"/>
            </w:rPr>
            <w:t>Vnesite podnaslov 1</w:t>
          </w:r>
        </w:p>
      </w:sdtContent>
    </w:sdt>
    <w:sdt>
      <w:sdtPr>
        <w:id w:val="-1508505487"/>
        <w:placeholder>
          <w:docPart w:val="17C2C48A9E014A6195049BB0144EEB99"/>
        </w:placeholder>
        <w:temporary/>
        <w:showingPlcHdr/>
        <w15:appearance w15:val="hidden"/>
      </w:sdtPr>
      <w:sdtEndPr/>
      <w:sdtContent>
        <w:p w14:paraId="4EBBC7F0" w14:textId="77777777" w:rsidR="000560C0" w:rsidRPr="001A15AF" w:rsidRDefault="00561FD1" w:rsidP="00E30FF1">
          <w:r w:rsidRPr="001A15AF">
            <w:rPr>
              <w:lang w:bidi="sl-SI"/>
            </w:rPr>
            <w:t>Vstavite vsebino tukaj...</w:t>
          </w:r>
        </w:p>
      </w:sdtContent>
    </w:sdt>
    <w:sdt>
      <w:sdtPr>
        <w:id w:val="502628896"/>
        <w:placeholder>
          <w:docPart w:val="34FF6E8DE6C745E9B908DFF4312BB702"/>
        </w:placeholder>
        <w:temporary/>
        <w:showingPlcHdr/>
        <w15:appearance w15:val="hidden"/>
      </w:sdtPr>
      <w:sdtEndPr/>
      <w:sdtContent>
        <w:p w14:paraId="14F217D5" w14:textId="77777777" w:rsidR="00561FD1" w:rsidRPr="001A15AF" w:rsidRDefault="00561FD1" w:rsidP="00561FD1">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14:paraId="26891175" w14:textId="77777777" w:rsidR="00853825" w:rsidRPr="001A15AF" w:rsidRDefault="00561FD1" w:rsidP="00561FD1">
          <w:pPr>
            <w:pStyle w:val="Besedilonamiga"/>
          </w:pPr>
          <w:r w:rsidRPr="001A15AF">
            <w:rPr>
              <w:lang w:bidi="sl-SI"/>
            </w:rPr>
            <w:t>Ko raziskujete vsebino za določeno poglavje, lahko kateri koli ključni poudarek, na katerega ste naleteli, deluje kot podnaslov. Na primer, podnaslov 1 za to poglavje je »To je težek, naporen svet«. Govorite lahko o tem, kako se je družba spremenila, zakaj je tako težko vzgajati otroke v današnjem svetu itd.</w:t>
          </w:r>
        </w:p>
      </w:sdtContent>
    </w:sdt>
    <w:sdt>
      <w:sdtPr>
        <w:id w:val="827790969"/>
        <w:placeholder>
          <w:docPart w:val="76DA4FF1B1D6441BB440BF7794BAA5EA"/>
        </w:placeholder>
        <w:temporary/>
        <w:showingPlcHdr/>
        <w15:appearance w15:val="hidden"/>
      </w:sdtPr>
      <w:sdtEndPr/>
      <w:sdtContent>
        <w:p w14:paraId="736F8F7D" w14:textId="77777777" w:rsidR="00853825" w:rsidRPr="001A15AF" w:rsidRDefault="00561FD1" w:rsidP="00B74B8C">
          <w:pPr>
            <w:pStyle w:val="Naslov3"/>
          </w:pPr>
          <w:r w:rsidRPr="001A15AF">
            <w:rPr>
              <w:lang w:bidi="sl-SI"/>
            </w:rPr>
            <w:t>Vnesite podnaslov 2</w:t>
          </w:r>
        </w:p>
      </w:sdtContent>
    </w:sdt>
    <w:sdt>
      <w:sdtPr>
        <w:id w:val="-148209631"/>
        <w:placeholder>
          <w:docPart w:val="3CEE89C5B60140DE87207A9339FE728F"/>
        </w:placeholder>
        <w:temporary/>
        <w:showingPlcHdr/>
        <w15:appearance w15:val="hidden"/>
      </w:sdtPr>
      <w:sdtEndPr/>
      <w:sdtContent>
        <w:p w14:paraId="19E0B462" w14:textId="77777777" w:rsidR="000560C0" w:rsidRPr="001A15AF" w:rsidRDefault="00561FD1" w:rsidP="00561FD1">
          <w:r w:rsidRPr="001A15AF">
            <w:rPr>
              <w:lang w:bidi="sl-SI"/>
            </w:rPr>
            <w:t>Vstavite vsebino tukaj...</w:t>
          </w:r>
        </w:p>
      </w:sdtContent>
    </w:sdt>
    <w:sdt>
      <w:sdtPr>
        <w:id w:val="-287044011"/>
        <w:placeholder>
          <w:docPart w:val="EC9B14D0E3AE497F84EDE9B6F19F7B0A"/>
        </w:placeholder>
        <w:temporary/>
        <w:showingPlcHdr/>
        <w15:appearance w15:val="hidden"/>
      </w:sdtPr>
      <w:sdtEndPr/>
      <w:sdtContent>
        <w:p w14:paraId="5C74E4BF" w14:textId="77777777" w:rsidR="00D338D7" w:rsidRPr="001A15AF" w:rsidRDefault="00561FD1" w:rsidP="00561FD1">
          <w:pPr>
            <w:pStyle w:val="Besedilonamiga"/>
          </w:pPr>
          <w:r w:rsidRPr="001A15AF">
            <w:rPr>
              <w:lang w:bidi="sl-SI"/>
            </w:rPr>
            <w:t>Za podnaslov 2 uporabite podnaslov, kot je »Zakaj današnji otroci ne morejo obvladovati življenja«. V tem razdelku razložite razlike med tradicionalnimi in sodobnimi slogi starševstva, vlogo, ki jo ima tehnologija v starševstvu, zmanjšanje vrednosti sistemov itd.</w:t>
          </w:r>
        </w:p>
      </w:sdtContent>
    </w:sdt>
    <w:sdt>
      <w:sdtPr>
        <w:id w:val="894709798"/>
        <w:placeholder>
          <w:docPart w:val="8F4EEDE868D04E92904A022E4D86F9A2"/>
        </w:placeholder>
        <w:temporary/>
        <w:showingPlcHdr/>
        <w15:appearance w15:val="hidden"/>
      </w:sdtPr>
      <w:sdtEndPr/>
      <w:sdtContent>
        <w:p w14:paraId="0B7868BA" w14:textId="77777777" w:rsidR="0054089F" w:rsidRPr="001A15AF" w:rsidRDefault="00561FD1" w:rsidP="00B74B8C">
          <w:pPr>
            <w:pStyle w:val="Naslov3"/>
          </w:pPr>
          <w:r w:rsidRPr="001A15AF">
            <w:rPr>
              <w:lang w:bidi="sl-SI"/>
            </w:rPr>
            <w:t>Povzetek poglavja/Ključne misli</w:t>
          </w:r>
        </w:p>
      </w:sdtContent>
    </w:sdt>
    <w:sdt>
      <w:sdtPr>
        <w:id w:val="-448472026"/>
        <w:placeholder>
          <w:docPart w:val="7C50C92D65814241B4727046DCCC4B83"/>
        </w:placeholder>
        <w:temporary/>
        <w:showingPlcHdr/>
        <w15:appearance w15:val="hidden"/>
      </w:sdtPr>
      <w:sdtEndPr/>
      <w:sdtContent>
        <w:p w14:paraId="25566C48" w14:textId="77777777" w:rsidR="009202B0" w:rsidRPr="001A15AF" w:rsidRDefault="00561FD1" w:rsidP="00561FD1">
          <w:r w:rsidRPr="001A15AF">
            <w:rPr>
              <w:lang w:bidi="sl-SI"/>
            </w:rPr>
            <w:t>Vstavite vsebino tukaj...</w:t>
          </w:r>
        </w:p>
      </w:sdtContent>
    </w:sdt>
    <w:sdt>
      <w:sdtPr>
        <w:rPr>
          <w:rFonts w:ascii="Times New Roman" w:hAnsi="Times New Roman"/>
          <w:color w:val="auto"/>
        </w:rPr>
        <w:id w:val="-628855993"/>
        <w:placeholder>
          <w:docPart w:val="A901E71513FB499F946ADB4930A2D12E"/>
        </w:placeholder>
        <w:temporary/>
        <w:showingPlcHdr/>
        <w15:appearance w15:val="hidden"/>
      </w:sdtPr>
      <w:sdtEndPr>
        <w:rPr>
          <w:rFonts w:cs="Calibri"/>
          <w:color w:val="4472C4" w:themeColor="accent1"/>
        </w:rPr>
      </w:sdtEndPr>
      <w:sdtContent>
        <w:p w14:paraId="7F84CF48" w14:textId="77777777" w:rsidR="00561FD1" w:rsidRPr="001A15AF" w:rsidRDefault="00561FD1" w:rsidP="00561FD1">
          <w:pPr>
            <w:pStyle w:val="Besedilonamiga"/>
          </w:pPr>
          <w:r w:rsidRPr="001A15AF">
            <w:rPr>
              <w:lang w:bidi="sl-SI"/>
            </w:rPr>
            <w:t>Spomnite bralca ključnih točk poglavja v kratkem odstavku. Namesto tega uporabite obliko zapisa točkovne oznake, kot je prikazano spodaj:</w:t>
          </w:r>
        </w:p>
        <w:p w14:paraId="25110826" w14:textId="77777777" w:rsidR="00561FD1" w:rsidRPr="001A15AF" w:rsidRDefault="00561FD1" w:rsidP="00211C7A">
          <w:pPr>
            <w:pStyle w:val="Oznaenseznam"/>
            <w:spacing w:before="0"/>
            <w:rPr>
              <w:rFonts w:ascii="Calibri" w:hAnsi="Calibri" w:cs="Calibri"/>
              <w:color w:val="0070C0"/>
            </w:rPr>
          </w:pPr>
          <w:r w:rsidRPr="001A15AF">
            <w:rPr>
              <w:rFonts w:ascii="Calibri" w:hAnsi="Calibri" w:cs="Calibri"/>
              <w:color w:val="0070C0"/>
              <w:lang w:bidi="sl-SI"/>
            </w:rPr>
            <w:t>TV in druge digitalne naprave danes igrajo vlogo starša doma.</w:t>
          </w:r>
        </w:p>
        <w:p w14:paraId="1972718C" w14:textId="77777777" w:rsidR="00561FD1" w:rsidRPr="001A15AF" w:rsidRDefault="00561FD1"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14:paraId="567AD63C" w14:textId="77777777" w:rsidR="00561FD1" w:rsidRPr="001A15AF" w:rsidRDefault="00561FD1"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14:paraId="4179957C" w14:textId="77777777" w:rsidR="0054089F" w:rsidRPr="001A15AF" w:rsidRDefault="00561FD1" w:rsidP="00211C7A">
          <w:pPr>
            <w:pStyle w:val="Oznaenseznam"/>
            <w:spacing w:before="0"/>
            <w:rPr>
              <w:rFonts w:ascii="Calibri" w:hAnsi="Calibri" w:cs="Calibri"/>
              <w:color w:val="0070C0"/>
            </w:rPr>
          </w:pPr>
          <w:r w:rsidRPr="001A15AF">
            <w:rPr>
              <w:rFonts w:ascii="Calibri" w:hAnsi="Calibri" w:cs="Calibri"/>
              <w:color w:val="0070C0"/>
              <w:lang w:bidi="sl-SI"/>
            </w:rPr>
            <w:t>itn.</w:t>
          </w:r>
        </w:p>
      </w:sdtContent>
    </w:sdt>
    <w:p w14:paraId="7068A025" w14:textId="77777777" w:rsidR="00561FD1" w:rsidRPr="001A15AF" w:rsidRDefault="00561FD1" w:rsidP="00561FD1"/>
    <w:sdt>
      <w:sdtPr>
        <w:id w:val="-1960018753"/>
        <w:placeholder>
          <w:docPart w:val="0AFC44A2958746B7AA9EAD922053E0AB"/>
        </w:placeholder>
        <w:temporary/>
        <w:showingPlcHdr/>
        <w15:appearance w15:val="hidden"/>
      </w:sdtPr>
      <w:sdtEndPr/>
      <w:sdtContent>
        <w:p w14:paraId="78D48D12" w14:textId="77777777" w:rsidR="00853825" w:rsidRPr="001A15AF" w:rsidRDefault="00561FD1" w:rsidP="00561FD1">
          <w:r w:rsidRPr="001A15AF">
            <w:rPr>
              <w:lang w:bidi="sl-SI"/>
            </w:rPr>
            <w:t>V naslednjem poglavju se boste naučili...</w:t>
          </w:r>
        </w:p>
      </w:sdtContent>
    </w:sdt>
    <w:sdt>
      <w:sdtPr>
        <w:id w:val="1995377694"/>
        <w:placeholder>
          <w:docPart w:val="F2EC7EB94E1D4C0E893755410F77613D"/>
        </w:placeholder>
        <w:temporary/>
        <w:showingPlcHdr/>
        <w15:appearance w15:val="hidden"/>
      </w:sdtPr>
      <w:sdtEndPr/>
      <w:sdtContent>
        <w:p w14:paraId="0D34DF75" w14:textId="77777777" w:rsidR="0052043C" w:rsidRPr="001A15AF" w:rsidRDefault="00561FD1" w:rsidP="00561FD1">
          <w:pPr>
            <w:pStyle w:val="Besedilonamiga"/>
          </w:pPr>
          <w:r w:rsidRPr="001A15AF">
            <w:rPr>
              <w:lang w:bidi="sl-SI"/>
            </w:rPr>
            <w:t>Če želite logično in nemoteno prehajati iz poglavja v poglavje, obvestite bralca o tem, kaj se bo zgodilo. Ko končate poglavje, povežite informacije o naslednjem poglavju z vsebino, ki je že bila pridobljena.</w:t>
          </w:r>
        </w:p>
      </w:sdtContent>
    </w:sdt>
    <w:p w14:paraId="406D3EFB" w14:textId="77777777" w:rsidR="009A2F30" w:rsidRPr="001A15AF" w:rsidRDefault="00853825" w:rsidP="00E30FF1">
      <w:pPr>
        <w:pStyle w:val="Naslov1"/>
      </w:pPr>
      <w:r w:rsidRPr="001A15AF">
        <w:rPr>
          <w:rFonts w:ascii="Times New Roman" w:hAnsi="Times New Roman"/>
          <w:sz w:val="24"/>
          <w:szCs w:val="24"/>
          <w:lang w:bidi="sl-SI"/>
        </w:rPr>
        <w:br w:type="page"/>
      </w:r>
      <w:sdt>
        <w:sdtPr>
          <w:rPr>
            <w:rFonts w:ascii="Times New Roman" w:hAnsi="Times New Roman"/>
            <w:sz w:val="24"/>
            <w:szCs w:val="24"/>
          </w:rPr>
          <w:id w:val="27686734"/>
          <w:placeholder>
            <w:docPart w:val="C83A85DF272C4CFE8EA77BA477DC972E"/>
          </w:placeholder>
          <w:temporary/>
          <w:showingPlcHdr/>
          <w15:appearance w15:val="hidden"/>
        </w:sdtPr>
        <w:sdtEndPr/>
        <w:sdtContent>
          <w:r w:rsidR="00CA727B" w:rsidRPr="001A15AF">
            <w:rPr>
              <w:lang w:bidi="sl-SI"/>
            </w:rPr>
            <w:t>II DEL</w:t>
          </w:r>
        </w:sdtContent>
      </w:sdt>
      <w:r w:rsidR="009A2F30" w:rsidRPr="001A15AF">
        <w:rPr>
          <w:lang w:bidi="sl-SI"/>
        </w:rPr>
        <w:t xml:space="preserve">: </w:t>
      </w:r>
      <w:sdt>
        <w:sdtPr>
          <w:id w:val="-940065386"/>
          <w:placeholder>
            <w:docPart w:val="D28EEC5B0DC14D0DA0E50B84C2005B44"/>
          </w:placeholder>
          <w:temporary/>
          <w:showingPlcHdr/>
          <w15:appearance w15:val="hidden"/>
        </w:sdtPr>
        <w:sdtEndPr/>
        <w:sdtContent>
          <w:r w:rsidR="00CA727B" w:rsidRPr="001A15AF">
            <w:rPr>
              <w:lang w:bidi="sl-SI"/>
            </w:rPr>
            <w:t>Vstavljanje naslova dela</w:t>
          </w:r>
        </w:sdtContent>
      </w:sdt>
    </w:p>
    <w:sdt>
      <w:sdtPr>
        <w:id w:val="303276065"/>
        <w:placeholder>
          <w:docPart w:val="DB4F0A0F9FC948ADB21C010844D60FBD"/>
        </w:placeholder>
        <w:temporary/>
        <w:showingPlcHdr/>
        <w15:appearance w15:val="hidden"/>
      </w:sdtPr>
      <w:sdtEndPr/>
      <w:sdtContent>
        <w:p w14:paraId="3A15F4DB" w14:textId="77777777" w:rsidR="009A2F30" w:rsidRPr="001A15AF" w:rsidRDefault="00005256" w:rsidP="00005256">
          <w:pPr>
            <w:pStyle w:val="Besedilonamiga"/>
          </w:pPr>
          <w:r w:rsidRPr="001A15AF">
            <w:rPr>
              <w:lang w:bidi="sl-SI"/>
            </w:rPr>
            <w:t>Uporabite zaporedne dele, da pokrijete podrobnejša ali zapletena območja teme knjige. Ker ste v I Delu opredelil temo/težavo, razmislite o uporabi tega razdelka za zagotavljanje rešitev. V tem primeru je ustrezen naslova primera »Prepoznanje ustreznih strategij starševstva« ali »Neprebojna miselnost otrokovega razmišljanja «. Ne pozabite, da morajo biti poglavja v tem delu knjige poravnana z izbranim naslovom dela.</w:t>
          </w:r>
        </w:p>
      </w:sdtContent>
    </w:sdt>
    <w:p w14:paraId="775F4EF2" w14:textId="77777777" w:rsidR="009A2F30" w:rsidRPr="001A15AF" w:rsidRDefault="009A2F30" w:rsidP="00363CDC">
      <w:pPr>
        <w:pStyle w:val="Naslov2"/>
      </w:pPr>
      <w:r w:rsidRPr="001A15AF">
        <w:rPr>
          <w:rFonts w:ascii="Times New Roman" w:hAnsi="Times New Roman"/>
          <w:sz w:val="24"/>
          <w:szCs w:val="24"/>
          <w:lang w:bidi="sl-SI"/>
        </w:rPr>
        <w:br w:type="page"/>
      </w:r>
      <w:bookmarkStart w:id="4" w:name="_Toc12274510"/>
      <w:sdt>
        <w:sdtPr>
          <w:rPr>
            <w:rFonts w:ascii="Times New Roman" w:hAnsi="Times New Roman"/>
            <w:sz w:val="24"/>
            <w:szCs w:val="24"/>
          </w:rPr>
          <w:id w:val="-1884012061"/>
          <w:placeholder>
            <w:docPart w:val="0755872759C74A55BC98C56DA8B0C55B"/>
          </w:placeholder>
          <w:temporary/>
          <w:showingPlcHdr/>
          <w15:appearance w15:val="hidden"/>
        </w:sdtPr>
        <w:sdtEndPr/>
        <w:sdtContent>
          <w:r w:rsidR="00363CDC" w:rsidRPr="001A15AF">
            <w:rPr>
              <w:lang w:bidi="sl-SI"/>
            </w:rPr>
            <w:t>Tretje poglavje</w:t>
          </w:r>
        </w:sdtContent>
      </w:sdt>
      <w:r w:rsidRPr="001A15AF">
        <w:rPr>
          <w:lang w:bidi="sl-SI"/>
        </w:rPr>
        <w:t xml:space="preserve">: </w:t>
      </w:r>
      <w:sdt>
        <w:sdtPr>
          <w:id w:val="1812519241"/>
          <w:placeholder>
            <w:docPart w:val="63B591E0D1ED469EB10E3100C67503E1"/>
          </w:placeholder>
          <w:temporary/>
          <w:showingPlcHdr/>
          <w15:appearance w15:val="hidden"/>
        </w:sdtPr>
        <w:sdtEndPr/>
        <w:sdtContent>
          <w:r w:rsidR="00363CDC" w:rsidRPr="001A15AF">
            <w:rPr>
              <w:lang w:bidi="sl-SI"/>
            </w:rPr>
            <w:t>Vstavljanje naslova poglavja</w:t>
          </w:r>
        </w:sdtContent>
      </w:sdt>
      <w:bookmarkEnd w:id="4"/>
    </w:p>
    <w:sdt>
      <w:sdtPr>
        <w:id w:val="-326984545"/>
        <w:placeholder>
          <w:docPart w:val="F8D275D6C8B943F4B16D80C811405473"/>
        </w:placeholder>
        <w:temporary/>
        <w:showingPlcHdr/>
        <w15:appearance w15:val="hidden"/>
      </w:sdtPr>
      <w:sdtEndPr/>
      <w:sdtContent>
        <w:p w14:paraId="1E648E81" w14:textId="77777777" w:rsidR="00DD46F4" w:rsidRPr="001A15AF" w:rsidRDefault="00363CDC" w:rsidP="00363CDC">
          <w:r w:rsidRPr="001A15AF">
            <w:rPr>
              <w:lang w:bidi="sl-SI"/>
            </w:rPr>
            <w:t>Začnite novo poglavje tukaj...</w:t>
          </w:r>
        </w:p>
      </w:sdtContent>
    </w:sdt>
    <w:sdt>
      <w:sdtPr>
        <w:id w:val="-1334138318"/>
        <w:placeholder>
          <w:docPart w:val="98A0490AE6C742D6BE83C8D5B8920F34"/>
        </w:placeholder>
        <w:temporary/>
        <w:showingPlcHdr/>
        <w15:appearance w15:val="hidden"/>
      </w:sdtPr>
      <w:sdtEndPr/>
      <w:sdtContent>
        <w:p w14:paraId="12BBB69E" w14:textId="77777777" w:rsidR="009A2F30" w:rsidRPr="001A15AF" w:rsidRDefault="00363CDC" w:rsidP="00363CDC">
          <w:pPr>
            <w:pStyle w:val="Besedilonamiga"/>
          </w:pPr>
          <w:r w:rsidRPr="001A15AF">
            <w:rPr>
              <w:lang w:bidi="sl-SI"/>
            </w:rPr>
            <w:t>V tem primeru je naslov tega poglavja »Razvoj neprebojnega razmišljanja.« To pomeni, da bo to poglavje obravnavalo strategije za okrepitev uma. Začnite ponujati kratek pregled tega, kaj poglavje vsebuje, in nato nemoteno preidite v vaše podporne točke. Obdržite jezik, ki je preprost in razumljiv za ustvarjanje odnosa z bralcem in ohranjanje njihovega sodelovanja.</w:t>
          </w:r>
        </w:p>
      </w:sdtContent>
    </w:sdt>
    <w:sdt>
      <w:sdtPr>
        <w:id w:val="-339480171"/>
        <w:placeholder>
          <w:docPart w:val="2D43D1C079B541778411D27372D23DFE"/>
        </w:placeholder>
        <w:temporary/>
        <w:showingPlcHdr/>
        <w15:appearance w15:val="hidden"/>
      </w:sdtPr>
      <w:sdtEndPr/>
      <w:sdtContent>
        <w:p w14:paraId="46599760" w14:textId="77777777" w:rsidR="009A2F30" w:rsidRPr="001A15AF" w:rsidRDefault="00363CDC" w:rsidP="00B74B8C">
          <w:pPr>
            <w:pStyle w:val="Naslov3"/>
          </w:pPr>
          <w:r w:rsidRPr="001A15AF">
            <w:rPr>
              <w:lang w:bidi="sl-SI"/>
            </w:rPr>
            <w:t>Vnesite podnaslov 1</w:t>
          </w:r>
        </w:p>
      </w:sdtContent>
    </w:sdt>
    <w:sdt>
      <w:sdtPr>
        <w:id w:val="-2055999909"/>
        <w:placeholder>
          <w:docPart w:val="C154951879E54E1F970B756FCF334E43"/>
        </w:placeholder>
        <w:temporary/>
        <w:showingPlcHdr/>
        <w15:appearance w15:val="hidden"/>
      </w:sdtPr>
      <w:sdtEndPr/>
      <w:sdtContent>
        <w:p w14:paraId="76111EC1" w14:textId="77777777" w:rsidR="00DD46F4" w:rsidRPr="001A15AF" w:rsidRDefault="00363CDC" w:rsidP="00363CDC">
          <w:r w:rsidRPr="001A15AF">
            <w:rPr>
              <w:lang w:bidi="sl-SI"/>
            </w:rPr>
            <w:t>Vstavite vsebino tukaj...</w:t>
          </w:r>
        </w:p>
      </w:sdtContent>
    </w:sdt>
    <w:sdt>
      <w:sdtPr>
        <w:id w:val="1109546907"/>
        <w:placeholder>
          <w:docPart w:val="9D2103287B834A058EB6C7F7FD6E4E60"/>
        </w:placeholder>
        <w:temporary/>
        <w:showingPlcHdr/>
        <w15:appearance w15:val="hidden"/>
      </w:sdtPr>
      <w:sdtEndPr/>
      <w:sdtContent>
        <w:p w14:paraId="09D5CD00" w14:textId="77777777" w:rsidR="00363CDC" w:rsidRPr="001A15AF" w:rsidRDefault="00363CDC" w:rsidP="00363CDC">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14:paraId="6A262847" w14:textId="77777777" w:rsidR="009A2F30" w:rsidRPr="001A15AF" w:rsidRDefault="00363CDC" w:rsidP="00363CDC">
          <w:pPr>
            <w:pStyle w:val="Besedilonamiga"/>
          </w:pPr>
          <w:r w:rsidRPr="001A15AF">
            <w:rPr>
              <w:lang w:bidi="sl-SI"/>
            </w:rPr>
            <w:t>Ko raziskujete vsebino za določeno poglavje, lahko kateri koli ključni poudarek, na katerega ste naleteli, deluje kot podnaslov. Na primer, podnaslov 1 za to poglavje je »Mentalna disciplina«. Ponudite bralcu praktične strategije za izobraževanje otrok, da razvijejo kompetenco, ozaveščenost itd.</w:t>
          </w:r>
        </w:p>
      </w:sdtContent>
    </w:sdt>
    <w:sdt>
      <w:sdtPr>
        <w:id w:val="-206576060"/>
        <w:placeholder>
          <w:docPart w:val="9831DD8120C54234BFC29F35324A9B97"/>
        </w:placeholder>
        <w:temporary/>
        <w:showingPlcHdr/>
        <w15:appearance w15:val="hidden"/>
      </w:sdtPr>
      <w:sdtEndPr/>
      <w:sdtContent>
        <w:p w14:paraId="54E41D3C" w14:textId="77777777" w:rsidR="009A2F30" w:rsidRPr="001A15AF" w:rsidRDefault="00154A4E" w:rsidP="00154A4E">
          <w:pPr>
            <w:pStyle w:val="Naslov3"/>
          </w:pPr>
          <w:r w:rsidRPr="001A15AF">
            <w:rPr>
              <w:lang w:bidi="sl-SI"/>
            </w:rPr>
            <w:t>Vnesite podnaslov 2</w:t>
          </w:r>
        </w:p>
      </w:sdtContent>
    </w:sdt>
    <w:sdt>
      <w:sdtPr>
        <w:id w:val="-925875263"/>
        <w:placeholder>
          <w:docPart w:val="B46AF581D16845258C889ADA59210B88"/>
        </w:placeholder>
        <w:temporary/>
        <w:showingPlcHdr/>
        <w15:appearance w15:val="hidden"/>
      </w:sdtPr>
      <w:sdtEndPr/>
      <w:sdtContent>
        <w:p w14:paraId="4E4260C9" w14:textId="77777777" w:rsidR="00D17DE7" w:rsidRPr="001A15AF" w:rsidRDefault="00154A4E" w:rsidP="00154A4E">
          <w:r w:rsidRPr="001A15AF">
            <w:rPr>
              <w:lang w:bidi="sl-SI"/>
            </w:rPr>
            <w:t>Vstavite vsebino tukaj...</w:t>
          </w:r>
        </w:p>
      </w:sdtContent>
    </w:sdt>
    <w:sdt>
      <w:sdtPr>
        <w:id w:val="-2119591926"/>
        <w:placeholder>
          <w:docPart w:val="E302D34E093C421C9F736121429DB18E"/>
        </w:placeholder>
        <w:temporary/>
        <w:showingPlcHdr/>
        <w15:appearance w15:val="hidden"/>
      </w:sdtPr>
      <w:sdtEndPr/>
      <w:sdtContent>
        <w:p w14:paraId="6387DEA0" w14:textId="77777777" w:rsidR="009A2F30" w:rsidRPr="001A15AF" w:rsidRDefault="00154A4E" w:rsidP="00154A4E">
          <w:pPr>
            <w:pStyle w:val="Besedilonamiga"/>
          </w:pPr>
          <w:r w:rsidRPr="001A15AF">
            <w:rPr>
              <w:lang w:bidi="sl-SI"/>
            </w:rPr>
            <w:t>Za podnaslov 2 uporabite podnaslov, kot je »Samozavest«. V tem primeru so na voljo praktični koraki in nasveti o tem, kako otroke vzgajati, da postanejo pogumni, samozavestni itd.</w:t>
          </w:r>
        </w:p>
      </w:sdtContent>
    </w:sdt>
    <w:sdt>
      <w:sdtPr>
        <w:id w:val="1214312244"/>
        <w:placeholder>
          <w:docPart w:val="273C7B5853E24882A9545313555EE555"/>
        </w:placeholder>
        <w:temporary/>
        <w:showingPlcHdr/>
        <w15:appearance w15:val="hidden"/>
      </w:sdtPr>
      <w:sdtEndPr/>
      <w:sdtContent>
        <w:p w14:paraId="6E7497A2" w14:textId="77777777" w:rsidR="009A2F30" w:rsidRPr="001A15AF" w:rsidRDefault="00154A4E" w:rsidP="00154A4E">
          <w:pPr>
            <w:pStyle w:val="Naslov3"/>
          </w:pPr>
          <w:r w:rsidRPr="001A15AF">
            <w:rPr>
              <w:lang w:bidi="sl-SI"/>
            </w:rPr>
            <w:t>Povzetek poglavja/Ključne misli</w:t>
          </w:r>
        </w:p>
      </w:sdtContent>
    </w:sdt>
    <w:sdt>
      <w:sdtPr>
        <w:id w:val="-1999876508"/>
        <w:placeholder>
          <w:docPart w:val="AACF61486F254EE1BD9CBC850ACBCFCE"/>
        </w:placeholder>
        <w:temporary/>
        <w:showingPlcHdr/>
        <w15:appearance w15:val="hidden"/>
      </w:sdtPr>
      <w:sdtEndPr/>
      <w:sdtContent>
        <w:p w14:paraId="09EA1731" w14:textId="77777777" w:rsidR="00C56D47" w:rsidRPr="001A15AF" w:rsidRDefault="00154A4E" w:rsidP="00154A4E">
          <w:r w:rsidRPr="001A15AF">
            <w:rPr>
              <w:lang w:bidi="sl-SI"/>
            </w:rPr>
            <w:t>Vstavite vsebino tukaj...</w:t>
          </w:r>
        </w:p>
      </w:sdtContent>
    </w:sdt>
    <w:sdt>
      <w:sdtPr>
        <w:rPr>
          <w:rFonts w:ascii="Times New Roman" w:hAnsi="Times New Roman"/>
          <w:color w:val="auto"/>
        </w:rPr>
        <w:id w:val="-671407416"/>
        <w:placeholder>
          <w:docPart w:val="CEA272CDD4594BCE9239E0AD105E6ED4"/>
        </w:placeholder>
        <w:temporary/>
        <w:showingPlcHdr/>
        <w15:appearance w15:val="hidden"/>
      </w:sdtPr>
      <w:sdtEndPr>
        <w:rPr>
          <w:rFonts w:cs="Calibri"/>
          <w:color w:val="4472C4" w:themeColor="accent1"/>
        </w:rPr>
      </w:sdtEndPr>
      <w:sdtContent>
        <w:p w14:paraId="748877A8" w14:textId="77777777" w:rsidR="00154A4E" w:rsidRPr="001A15AF" w:rsidRDefault="00154A4E" w:rsidP="00154A4E">
          <w:pPr>
            <w:pStyle w:val="Besedilonamiga"/>
          </w:pPr>
          <w:r w:rsidRPr="001A15AF">
            <w:rPr>
              <w:lang w:bidi="sl-SI"/>
            </w:rPr>
            <w:t xml:space="preserve">Spomnite bralca ključnih točk poglavja v kratkem odstavku. Namesto tega uporabite obliko zapisa točkovne oznake, kot je prikazano spodaj: </w:t>
          </w:r>
        </w:p>
        <w:p w14:paraId="32636576" w14:textId="77777777" w:rsidR="00154A4E"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Razvoj mentalne odpornosti je pomemben del doseganja uspeha v življenju.</w:t>
          </w:r>
        </w:p>
        <w:p w14:paraId="2A383C68" w14:textId="77777777" w:rsidR="00154A4E"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14:paraId="4A7221C5" w14:textId="77777777" w:rsidR="00154A4E"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14:paraId="1786610E" w14:textId="77777777" w:rsidR="009A2F30"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itn.</w:t>
          </w:r>
        </w:p>
      </w:sdtContent>
    </w:sdt>
    <w:p w14:paraId="19460B70" w14:textId="77777777" w:rsidR="00154A4E" w:rsidRPr="001A15AF" w:rsidRDefault="00154A4E" w:rsidP="00E30FF1"/>
    <w:sdt>
      <w:sdtPr>
        <w:id w:val="269757686"/>
        <w:placeholder>
          <w:docPart w:val="C9B6DCD0054E4746B3E41BAE0292E7D6"/>
        </w:placeholder>
        <w:temporary/>
        <w:showingPlcHdr/>
        <w15:appearance w15:val="hidden"/>
      </w:sdtPr>
      <w:sdtEndPr/>
      <w:sdtContent>
        <w:p w14:paraId="2F3187C1" w14:textId="77777777" w:rsidR="009A2F30" w:rsidRPr="001A15AF" w:rsidRDefault="00154A4E" w:rsidP="00154A4E">
          <w:r w:rsidRPr="001A15AF">
            <w:rPr>
              <w:lang w:bidi="sl-SI"/>
            </w:rPr>
            <w:t>V naslednjem poglavju se boste naučili...</w:t>
          </w:r>
        </w:p>
      </w:sdtContent>
    </w:sdt>
    <w:sdt>
      <w:sdtPr>
        <w:id w:val="1972177668"/>
        <w:placeholder>
          <w:docPart w:val="5FE1312DC02A469C873D583A6EE3A470"/>
        </w:placeholder>
        <w:temporary/>
        <w:showingPlcHdr/>
        <w15:appearance w15:val="hidden"/>
      </w:sdtPr>
      <w:sdtEndPr/>
      <w:sdtContent>
        <w:p w14:paraId="1A31B635" w14:textId="77777777" w:rsidR="00154A4E" w:rsidRPr="001A15AF" w:rsidRDefault="00154A4E" w:rsidP="00154A4E">
          <w:pPr>
            <w:pStyle w:val="Besedilonamiga"/>
            <w:rPr>
              <w:rFonts w:ascii="Times New Roman" w:hAnsi="Times New Roman"/>
              <w:color w:val="auto"/>
            </w:rPr>
          </w:pPr>
          <w:r w:rsidRPr="001A15AF">
            <w:rPr>
              <w:lang w:bidi="sl-SI"/>
            </w:rPr>
            <w:t>Če želite logično in nemoteno prehajati iz poglavja v poglavje, obvestite bralca o tem, kaj se bo zgodilo. Ko končate poglavje, povežite informacije o naslednjem poglavju z vsebino, ki je že bila pridobljena.</w:t>
          </w:r>
        </w:p>
      </w:sdtContent>
    </w:sdt>
    <w:bookmarkStart w:id="5" w:name="_Toc12274511"/>
    <w:p w14:paraId="1010157D" w14:textId="77777777" w:rsidR="00154A4E" w:rsidRPr="001A15AF" w:rsidRDefault="00352C76" w:rsidP="00154A4E">
      <w:pPr>
        <w:pStyle w:val="Naslov2"/>
      </w:pPr>
      <w:sdt>
        <w:sdtPr>
          <w:rPr>
            <w:rFonts w:ascii="Times New Roman" w:hAnsi="Times New Roman"/>
            <w:sz w:val="24"/>
            <w:szCs w:val="24"/>
          </w:rPr>
          <w:id w:val="236600109"/>
          <w:placeholder>
            <w:docPart w:val="19567D76FBAA4BDFBDBEC027398CD64F"/>
          </w:placeholder>
          <w:temporary/>
          <w:showingPlcHdr/>
          <w15:appearance w15:val="hidden"/>
        </w:sdtPr>
        <w:sdtEndPr/>
        <w:sdtContent>
          <w:r w:rsidR="00154A4E" w:rsidRPr="001A15AF">
            <w:rPr>
              <w:lang w:bidi="sl-SI"/>
            </w:rPr>
            <w:t xml:space="preserve">Poglavje </w:t>
          </w:r>
          <w:r w:rsidR="00106160" w:rsidRPr="001A15AF">
            <w:rPr>
              <w:lang w:bidi="sl-SI"/>
            </w:rPr>
            <w:t xml:space="preserve"> </w:t>
          </w:r>
          <w:r w:rsidR="00154A4E" w:rsidRPr="001A15AF">
            <w:rPr>
              <w:lang w:bidi="sl-SI"/>
            </w:rPr>
            <w:t>Štiri</w:t>
          </w:r>
        </w:sdtContent>
      </w:sdt>
      <w:r w:rsidR="00154A4E" w:rsidRPr="001A15AF">
        <w:rPr>
          <w:lang w:bidi="sl-SI"/>
        </w:rPr>
        <w:t xml:space="preserve">: </w:t>
      </w:r>
      <w:sdt>
        <w:sdtPr>
          <w:id w:val="1457223100"/>
          <w:placeholder>
            <w:docPart w:val="2F947FC1495E44838D99DCC38FD4F953"/>
          </w:placeholder>
          <w:temporary/>
          <w:showingPlcHdr/>
          <w15:appearance w15:val="hidden"/>
        </w:sdtPr>
        <w:sdtEndPr/>
        <w:sdtContent>
          <w:r w:rsidR="00154A4E" w:rsidRPr="001A15AF">
            <w:rPr>
              <w:lang w:bidi="sl-SI"/>
            </w:rPr>
            <w:t>Vstavljanje naslova poglavja</w:t>
          </w:r>
        </w:sdtContent>
      </w:sdt>
      <w:bookmarkEnd w:id="5"/>
    </w:p>
    <w:sdt>
      <w:sdtPr>
        <w:id w:val="1466232417"/>
        <w:placeholder>
          <w:docPart w:val="9C9E38B402274DFEB8E16A9D5FBCA30C"/>
        </w:placeholder>
        <w:temporary/>
        <w:showingPlcHdr/>
        <w15:appearance w15:val="hidden"/>
      </w:sdtPr>
      <w:sdtEndPr/>
      <w:sdtContent>
        <w:p w14:paraId="541517FB" w14:textId="77777777" w:rsidR="00154A4E" w:rsidRPr="001A15AF" w:rsidRDefault="00154A4E" w:rsidP="00154A4E">
          <w:r w:rsidRPr="001A15AF">
            <w:rPr>
              <w:lang w:bidi="sl-SI"/>
            </w:rPr>
            <w:t>Začnite novo poglavje tukaj...</w:t>
          </w:r>
        </w:p>
      </w:sdtContent>
    </w:sdt>
    <w:sdt>
      <w:sdtPr>
        <w:id w:val="-105272047"/>
        <w:placeholder>
          <w:docPart w:val="88D92714BDF04569BC6FE24A39A54FD7"/>
        </w:placeholder>
        <w:temporary/>
        <w:showingPlcHdr/>
        <w15:appearance w15:val="hidden"/>
      </w:sdtPr>
      <w:sdtEndPr/>
      <w:sdtContent>
        <w:p w14:paraId="4845C989" w14:textId="77777777" w:rsidR="009A2F30" w:rsidRPr="001A15AF" w:rsidRDefault="00154A4E" w:rsidP="00154A4E">
          <w:pPr>
            <w:pStyle w:val="Besedilonamiga"/>
          </w:pPr>
          <w:r w:rsidRPr="001A15AF">
            <w:rPr>
              <w:lang w:bidi="sl-SI"/>
            </w:rPr>
            <w:t>V tem primeru je naslov tega poglavja »Vzpostavljanje družbenih vrednot«. Pokriva socialni/skupnostni vidik otrokovega dobrega počutja. Začnite ponujati kratek pregled tega, kaj poglavje vsebuje, in nato nemoteno preidite v vaše podporne točke. Obdržite jezik, ki je preprost in razumljiv za ustvarjanje odnosa z bralcem in ohranjanje njihovega sodelovanja.</w:t>
          </w:r>
        </w:p>
      </w:sdtContent>
    </w:sdt>
    <w:sdt>
      <w:sdtPr>
        <w:id w:val="-1694365941"/>
        <w:placeholder>
          <w:docPart w:val="FFBFBF0A008648C19A78F0E90A234CC3"/>
        </w:placeholder>
        <w:temporary/>
        <w:showingPlcHdr/>
        <w15:appearance w15:val="hidden"/>
      </w:sdtPr>
      <w:sdtEndPr/>
      <w:sdtContent>
        <w:p w14:paraId="38517884" w14:textId="77777777" w:rsidR="009A2F30" w:rsidRPr="001A15AF" w:rsidRDefault="00154A4E" w:rsidP="00154A4E">
          <w:pPr>
            <w:pStyle w:val="Naslov3"/>
          </w:pPr>
          <w:r w:rsidRPr="001A15AF">
            <w:rPr>
              <w:lang w:bidi="sl-SI"/>
            </w:rPr>
            <w:t>Vnesite podnaslov 1</w:t>
          </w:r>
        </w:p>
      </w:sdtContent>
    </w:sdt>
    <w:sdt>
      <w:sdtPr>
        <w:id w:val="-2147268801"/>
        <w:placeholder>
          <w:docPart w:val="F0E0DC1C53CC4372B433712E355C007D"/>
        </w:placeholder>
        <w:temporary/>
        <w:showingPlcHdr/>
        <w15:appearance w15:val="hidden"/>
      </w:sdtPr>
      <w:sdtEndPr/>
      <w:sdtContent>
        <w:p w14:paraId="28894170" w14:textId="77777777" w:rsidR="00D17DE7" w:rsidRPr="001A15AF" w:rsidRDefault="00154A4E" w:rsidP="00154A4E">
          <w:r w:rsidRPr="001A15AF">
            <w:rPr>
              <w:lang w:bidi="sl-SI"/>
            </w:rPr>
            <w:t>Vstavite vsebino tukaj...</w:t>
          </w:r>
        </w:p>
      </w:sdtContent>
    </w:sdt>
    <w:sdt>
      <w:sdtPr>
        <w:id w:val="1201586223"/>
        <w:placeholder>
          <w:docPart w:val="6DB83163B39F4AB3A1B37BC25BDC9850"/>
        </w:placeholder>
        <w:temporary/>
        <w:showingPlcHdr/>
        <w15:appearance w15:val="hidden"/>
      </w:sdtPr>
      <w:sdtEndPr/>
      <w:sdtContent>
        <w:p w14:paraId="34A0253A" w14:textId="77777777" w:rsidR="00154A4E" w:rsidRPr="001A15AF" w:rsidRDefault="00154A4E" w:rsidP="00154A4E">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14:paraId="7EC0FD1B" w14:textId="77777777" w:rsidR="009A2F30" w:rsidRPr="001A15AF" w:rsidRDefault="00154A4E" w:rsidP="00154A4E">
          <w:pPr>
            <w:pStyle w:val="Besedilonamiga"/>
          </w:pPr>
          <w:r w:rsidRPr="001A15AF">
            <w:rPr>
              <w:lang w:bidi="sl-SI"/>
            </w:rPr>
            <w:t>Ko raziskujete vsebino za določeno poglavje, lahko kateri koli ključni poudarek, na katerega ste naleteli, deluje kot podnaslov. Na primer, podnaslov 1 za to poglavje je »Sodelovanje z drugimi«. Ponudite bralcu praktične strategije za poučevanje otrok, kako sobivate z drugimi, zakaj je to pomembno itd.</w:t>
          </w:r>
        </w:p>
      </w:sdtContent>
    </w:sdt>
    <w:sdt>
      <w:sdtPr>
        <w:id w:val="-1341007155"/>
        <w:placeholder>
          <w:docPart w:val="5F0A74C4FACD4E08B3624775DEABC4E7"/>
        </w:placeholder>
        <w:temporary/>
        <w:showingPlcHdr/>
        <w15:appearance w15:val="hidden"/>
      </w:sdtPr>
      <w:sdtEndPr/>
      <w:sdtContent>
        <w:p w14:paraId="4CBAE93F" w14:textId="77777777" w:rsidR="009A2F30" w:rsidRPr="001A15AF" w:rsidRDefault="00154A4E" w:rsidP="00154A4E">
          <w:pPr>
            <w:pStyle w:val="Naslov3"/>
          </w:pPr>
          <w:r w:rsidRPr="001A15AF">
            <w:rPr>
              <w:lang w:bidi="sl-SI"/>
            </w:rPr>
            <w:t>Vnesite podnaslov 2</w:t>
          </w:r>
        </w:p>
      </w:sdtContent>
    </w:sdt>
    <w:sdt>
      <w:sdtPr>
        <w:id w:val="-352646618"/>
        <w:placeholder>
          <w:docPart w:val="046BEDA4D412424291D8827CBC99652F"/>
        </w:placeholder>
        <w:temporary/>
        <w:showingPlcHdr/>
        <w15:appearance w15:val="hidden"/>
      </w:sdtPr>
      <w:sdtEndPr/>
      <w:sdtContent>
        <w:p w14:paraId="3992FA37" w14:textId="77777777" w:rsidR="00D17DE7" w:rsidRPr="001A15AF" w:rsidRDefault="00154A4E" w:rsidP="00154A4E">
          <w:r w:rsidRPr="001A15AF">
            <w:rPr>
              <w:lang w:bidi="sl-SI"/>
            </w:rPr>
            <w:t>Vstavite vsebino tukaj...</w:t>
          </w:r>
        </w:p>
      </w:sdtContent>
    </w:sdt>
    <w:sdt>
      <w:sdtPr>
        <w:id w:val="-1828738542"/>
        <w:placeholder>
          <w:docPart w:val="996733CD6A6E41CFB4AF675513AD7E8A"/>
        </w:placeholder>
        <w:temporary/>
        <w:showingPlcHdr/>
        <w15:appearance w15:val="hidden"/>
      </w:sdtPr>
      <w:sdtEndPr/>
      <w:sdtContent>
        <w:p w14:paraId="5695F223" w14:textId="77777777" w:rsidR="00D17DE7" w:rsidRPr="001A15AF" w:rsidRDefault="00154A4E" w:rsidP="00154A4E">
          <w:pPr>
            <w:pStyle w:val="Besedilonamiga"/>
          </w:pPr>
          <w:r w:rsidRPr="001A15AF">
            <w:rPr>
              <w:lang w:bidi="sl-SI"/>
            </w:rPr>
            <w:t>Za podnaslov 2 uporabite podnaslov, kot je »Razvoj čustvene inteligence«. V tem članku so opisani praktični koraki za pomoč otroku pri branju družabnih namigov, govorjenje o morebitnih negativnih čustvih ipd.</w:t>
          </w:r>
        </w:p>
      </w:sdtContent>
    </w:sdt>
    <w:sdt>
      <w:sdtPr>
        <w:id w:val="-1267232936"/>
        <w:placeholder>
          <w:docPart w:val="3A9D80DD632F4D788A9934EE5E62813B"/>
        </w:placeholder>
        <w:temporary/>
        <w:showingPlcHdr/>
        <w15:appearance w15:val="hidden"/>
      </w:sdtPr>
      <w:sdtEndPr/>
      <w:sdtContent>
        <w:p w14:paraId="5177009B" w14:textId="77777777" w:rsidR="009A2F30" w:rsidRPr="001A15AF" w:rsidRDefault="00154A4E" w:rsidP="00154A4E">
          <w:pPr>
            <w:pStyle w:val="Naslov3"/>
          </w:pPr>
          <w:r w:rsidRPr="001A15AF">
            <w:rPr>
              <w:lang w:bidi="sl-SI"/>
            </w:rPr>
            <w:t>Povzetek poglavja/Ključne misli</w:t>
          </w:r>
        </w:p>
      </w:sdtContent>
    </w:sdt>
    <w:sdt>
      <w:sdtPr>
        <w:id w:val="-271313307"/>
        <w:placeholder>
          <w:docPart w:val="6E119EBC884B40F5A80FA2FC32DB3D1A"/>
        </w:placeholder>
        <w:temporary/>
        <w:showingPlcHdr/>
        <w15:appearance w15:val="hidden"/>
      </w:sdtPr>
      <w:sdtEndPr/>
      <w:sdtContent>
        <w:p w14:paraId="5D5F169E" w14:textId="77777777" w:rsidR="00C56D47" w:rsidRPr="001A15AF" w:rsidRDefault="00154A4E" w:rsidP="00154A4E">
          <w:r w:rsidRPr="001A15AF">
            <w:rPr>
              <w:lang w:bidi="sl-SI"/>
            </w:rPr>
            <w:t>Vstavite vsebino tukaj...</w:t>
          </w:r>
        </w:p>
      </w:sdtContent>
    </w:sdt>
    <w:sdt>
      <w:sdtPr>
        <w:rPr>
          <w:rFonts w:ascii="Times New Roman" w:hAnsi="Times New Roman"/>
          <w:color w:val="auto"/>
        </w:rPr>
        <w:id w:val="-1991694791"/>
        <w:placeholder>
          <w:docPart w:val="B08AFDA2799D4399813CB56E4023291C"/>
        </w:placeholder>
        <w:temporary/>
        <w:showingPlcHdr/>
        <w15:appearance w15:val="hidden"/>
      </w:sdtPr>
      <w:sdtEndPr>
        <w:rPr>
          <w:rFonts w:cs="Calibri"/>
          <w:color w:val="4472C4" w:themeColor="accent1"/>
        </w:rPr>
      </w:sdtEndPr>
      <w:sdtContent>
        <w:p w14:paraId="23F3A336" w14:textId="77777777" w:rsidR="00154A4E" w:rsidRPr="001A15AF" w:rsidRDefault="00154A4E" w:rsidP="00154A4E">
          <w:pPr>
            <w:pStyle w:val="Besedilonamiga"/>
          </w:pPr>
          <w:r w:rsidRPr="001A15AF">
            <w:rPr>
              <w:lang w:bidi="sl-SI"/>
            </w:rPr>
            <w:t xml:space="preserve">Spomnite bralca ključnih točk poglavja v kratkem odstavku. Namesto tega uporabite obliko zapisa točkovne oznake, kot je prikazano spodaj: </w:t>
          </w:r>
        </w:p>
        <w:p w14:paraId="54C9131A" w14:textId="77777777" w:rsidR="00154A4E"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 xml:space="preserve">S tem, ko bodo socialne vrednote in etika vcepljeni v otroku, jim bomo pomagali pri integraciji v družbo. </w:t>
          </w:r>
        </w:p>
        <w:p w14:paraId="40EEA709" w14:textId="77777777" w:rsidR="00154A4E"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14:paraId="1E8ACEE7" w14:textId="77777777" w:rsidR="00154A4E"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14:paraId="4E302419" w14:textId="77777777" w:rsidR="009A2F30" w:rsidRPr="001A15AF" w:rsidRDefault="00154A4E" w:rsidP="00211C7A">
          <w:pPr>
            <w:pStyle w:val="Oznaenseznam"/>
            <w:spacing w:before="0"/>
            <w:rPr>
              <w:rFonts w:ascii="Calibri" w:hAnsi="Calibri" w:cs="Calibri"/>
              <w:color w:val="0070C0"/>
            </w:rPr>
          </w:pPr>
          <w:r w:rsidRPr="001A15AF">
            <w:rPr>
              <w:rFonts w:ascii="Calibri" w:hAnsi="Calibri" w:cs="Calibri"/>
              <w:color w:val="0070C0"/>
              <w:lang w:bidi="sl-SI"/>
            </w:rPr>
            <w:t>itn.</w:t>
          </w:r>
        </w:p>
      </w:sdtContent>
    </w:sdt>
    <w:sdt>
      <w:sdtPr>
        <w:id w:val="589435268"/>
        <w:placeholder>
          <w:docPart w:val="09DE4C32B3AF4497B73628EA87BDA7DF"/>
        </w:placeholder>
        <w:temporary/>
        <w:showingPlcHdr/>
        <w15:appearance w15:val="hidden"/>
      </w:sdtPr>
      <w:sdtEndPr/>
      <w:sdtContent>
        <w:p w14:paraId="27E5A50E" w14:textId="77777777" w:rsidR="009A2F30" w:rsidRPr="001A15AF" w:rsidRDefault="00154A4E" w:rsidP="00154A4E">
          <w:r w:rsidRPr="001A15AF">
            <w:rPr>
              <w:lang w:bidi="sl-SI"/>
            </w:rPr>
            <w:t>V naslednjem poglavju se boste naučili...</w:t>
          </w:r>
        </w:p>
      </w:sdtContent>
    </w:sdt>
    <w:p w14:paraId="2FF9D8FD" w14:textId="77777777" w:rsidR="00211C7A" w:rsidRPr="001A15AF" w:rsidRDefault="00352C76" w:rsidP="00211C7A">
      <w:pPr>
        <w:pStyle w:val="Besedilonamiga"/>
      </w:pPr>
      <w:sdt>
        <w:sdtPr>
          <w:id w:val="1506167101"/>
          <w:placeholder>
            <w:docPart w:val="157D76D650864DD6AEDBF7821AC00113"/>
          </w:placeholder>
          <w:temporary/>
          <w:showingPlcHdr/>
          <w15:appearance w15:val="hidden"/>
        </w:sdtPr>
        <w:sdtEndPr/>
        <w:sdtContent>
          <w:r w:rsidR="00154A4E" w:rsidRPr="001A15AF">
            <w:rPr>
              <w:lang w:bidi="sl-SI"/>
            </w:rPr>
            <w:t>Če želite logično in nemoteno prehajati iz poglavja v poglavje, obvestite bralca o tem, kaj se bo zgodilo. Ko končate poglavje z odstavkom, povežite informacije o naslednjem poglavju z vsebino, ki je že bila pridobljena.</w:t>
          </w:r>
        </w:sdtContent>
      </w:sdt>
      <w:r w:rsidR="009A2F30" w:rsidRPr="001A15AF">
        <w:rPr>
          <w:lang w:bidi="sl-SI"/>
        </w:rPr>
        <w:br w:type="page"/>
      </w:r>
    </w:p>
    <w:bookmarkStart w:id="6" w:name="_Toc12274512"/>
    <w:p w14:paraId="1F061FA7" w14:textId="77777777" w:rsidR="009A2F30" w:rsidRPr="001A15AF" w:rsidRDefault="00352C76" w:rsidP="00154A4E">
      <w:pPr>
        <w:pStyle w:val="Naslov2"/>
      </w:pPr>
      <w:sdt>
        <w:sdtPr>
          <w:rPr>
            <w:sz w:val="24"/>
            <w:szCs w:val="24"/>
          </w:rPr>
          <w:id w:val="773436528"/>
          <w:placeholder>
            <w:docPart w:val="C57CBBFA2F8246FC83A6420229CF2BC2"/>
          </w:placeholder>
          <w:temporary/>
          <w:showingPlcHdr/>
          <w15:appearance w15:val="hidden"/>
        </w:sdtPr>
        <w:sdtEndPr/>
        <w:sdtContent>
          <w:r w:rsidR="00154A4E" w:rsidRPr="001A15AF">
            <w:rPr>
              <w:lang w:bidi="sl-SI"/>
            </w:rPr>
            <w:t>Peto poglavje</w:t>
          </w:r>
        </w:sdtContent>
      </w:sdt>
      <w:r w:rsidR="009A2F30" w:rsidRPr="001A15AF">
        <w:rPr>
          <w:lang w:bidi="sl-SI"/>
        </w:rPr>
        <w:t xml:space="preserve">: </w:t>
      </w:r>
      <w:sdt>
        <w:sdtPr>
          <w:id w:val="-1232766437"/>
          <w:placeholder>
            <w:docPart w:val="ED2160D6C7AF4895A06FB2C321F2253D"/>
          </w:placeholder>
          <w:temporary/>
          <w:showingPlcHdr/>
          <w15:appearance w15:val="hidden"/>
        </w:sdtPr>
        <w:sdtEndPr/>
        <w:sdtContent>
          <w:r w:rsidR="00154A4E" w:rsidRPr="001A15AF">
            <w:rPr>
              <w:lang w:bidi="sl-SI"/>
            </w:rPr>
            <w:t>Vstavljanje naslova poglavja</w:t>
          </w:r>
        </w:sdtContent>
      </w:sdt>
      <w:bookmarkEnd w:id="6"/>
    </w:p>
    <w:sdt>
      <w:sdtPr>
        <w:id w:val="1460987439"/>
        <w:placeholder>
          <w:docPart w:val="B2A816407B534264BAC12554304F6A43"/>
        </w:placeholder>
        <w:temporary/>
        <w:showingPlcHdr/>
        <w15:appearance w15:val="hidden"/>
      </w:sdtPr>
      <w:sdtEndPr/>
      <w:sdtContent>
        <w:p w14:paraId="48F916EB" w14:textId="77777777" w:rsidR="00DD46F4" w:rsidRPr="001A15AF" w:rsidRDefault="00154A4E" w:rsidP="00154A4E">
          <w:r w:rsidRPr="001A15AF">
            <w:rPr>
              <w:lang w:bidi="sl-SI"/>
            </w:rPr>
            <w:t>Začnite novo poglavje tukaj...</w:t>
          </w:r>
        </w:p>
      </w:sdtContent>
    </w:sdt>
    <w:sdt>
      <w:sdtPr>
        <w:id w:val="-30495616"/>
        <w:placeholder>
          <w:docPart w:val="A9F1BF8B304F4E209A78EE9E2E3FD030"/>
        </w:placeholder>
        <w:temporary/>
        <w:showingPlcHdr/>
        <w15:appearance w15:val="hidden"/>
      </w:sdtPr>
      <w:sdtEndPr/>
      <w:sdtContent>
        <w:p w14:paraId="16F119A1" w14:textId="77777777" w:rsidR="009A2F30" w:rsidRPr="001A15AF" w:rsidRDefault="00154A4E" w:rsidP="00154A4E">
          <w:pPr>
            <w:pStyle w:val="Besedilonamiga"/>
          </w:pPr>
          <w:r w:rsidRPr="001A15AF">
            <w:rPr>
              <w:lang w:bidi="sl-SI"/>
            </w:rPr>
            <w:t>Če želite, da je to vaše zadnje poglavje v knjigi, ustvarite naslov, ki je nekoliko v prihodnost usmerjen, na primer »Današnji otroci, Bodoči starši«. Na tem mestu predstavite obete, kako bodo strategije v tej knjigi kot tudi novi znanstveni vpogledi oblikovali prihodnost. Prav tako se pogovorite o tem, kako bo videti svet, če se otroci ne bodo naučili, kako okrepiti njihovo miselnost.</w:t>
          </w:r>
        </w:p>
      </w:sdtContent>
    </w:sdt>
    <w:sdt>
      <w:sdtPr>
        <w:id w:val="-1322275540"/>
        <w:placeholder>
          <w:docPart w:val="003B645130DC4FD7B302B43E4D822986"/>
        </w:placeholder>
        <w:temporary/>
        <w:showingPlcHdr/>
        <w15:appearance w15:val="hidden"/>
      </w:sdtPr>
      <w:sdtEndPr/>
      <w:sdtContent>
        <w:p w14:paraId="3A70EA50" w14:textId="77777777" w:rsidR="009A2F30" w:rsidRPr="001A15AF" w:rsidRDefault="001710CE" w:rsidP="00B74B8C">
          <w:pPr>
            <w:pStyle w:val="Naslov3"/>
          </w:pPr>
          <w:r w:rsidRPr="001A15AF">
            <w:rPr>
              <w:lang w:bidi="sl-SI"/>
            </w:rPr>
            <w:t>Vnesite podnaslov 1</w:t>
          </w:r>
        </w:p>
      </w:sdtContent>
    </w:sdt>
    <w:sdt>
      <w:sdtPr>
        <w:id w:val="-1809856155"/>
        <w:placeholder>
          <w:docPart w:val="AC11592A406E4D0A8B2DB033D2E28C20"/>
        </w:placeholder>
        <w:temporary/>
        <w:showingPlcHdr/>
        <w15:appearance w15:val="hidden"/>
      </w:sdtPr>
      <w:sdtEndPr/>
      <w:sdtContent>
        <w:p w14:paraId="18D9DB14" w14:textId="77777777" w:rsidR="00D17DE7" w:rsidRPr="001A15AF" w:rsidRDefault="001710CE" w:rsidP="00E30FF1">
          <w:r w:rsidRPr="001A15AF">
            <w:rPr>
              <w:lang w:bidi="sl-SI"/>
            </w:rPr>
            <w:t>Vstavite vsebino tukaj...</w:t>
          </w:r>
        </w:p>
      </w:sdtContent>
    </w:sdt>
    <w:sdt>
      <w:sdtPr>
        <w:id w:val="-1427490027"/>
        <w:placeholder>
          <w:docPart w:val="2974031BFFC84834AF25DBB08AFBAD3E"/>
        </w:placeholder>
        <w:temporary/>
        <w:showingPlcHdr/>
        <w15:appearance w15:val="hidden"/>
      </w:sdtPr>
      <w:sdtEndPr/>
      <w:sdtContent>
        <w:p w14:paraId="78B643D6" w14:textId="77777777" w:rsidR="001710CE" w:rsidRPr="001A15AF" w:rsidRDefault="001710CE" w:rsidP="001710CE">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14:paraId="03556414" w14:textId="77777777" w:rsidR="009A2F30" w:rsidRPr="001A15AF" w:rsidRDefault="001710CE" w:rsidP="001710CE">
          <w:pPr>
            <w:pStyle w:val="Besedilonamiga"/>
          </w:pPr>
          <w:r w:rsidRPr="001A15AF">
            <w:rPr>
              <w:lang w:bidi="sl-SI"/>
            </w:rPr>
            <w:t>Ko raziskujete vsebino za določeno poglavje, lahko kateri koli ključni poudarek, na katerega ste naleteli, deluje kot podnaslov. V razdelku 1. podnaslov za to poglavje je na primer »Prilagajanje spremembam«, kjer se nato pogovorite o pomembnosti razvijanja prilagodljivosti in prožnosti itd.</w:t>
          </w:r>
        </w:p>
      </w:sdtContent>
    </w:sdt>
    <w:sdt>
      <w:sdtPr>
        <w:id w:val="686180226"/>
        <w:placeholder>
          <w:docPart w:val="545A6D196B8247BA9CF61B522A0A50D9"/>
        </w:placeholder>
        <w:temporary/>
        <w:showingPlcHdr/>
        <w15:appearance w15:val="hidden"/>
      </w:sdtPr>
      <w:sdtEndPr/>
      <w:sdtContent>
        <w:p w14:paraId="7DED0623" w14:textId="77777777" w:rsidR="009A2F30" w:rsidRPr="001A15AF" w:rsidRDefault="001710CE" w:rsidP="001710CE">
          <w:pPr>
            <w:pStyle w:val="Naslov3"/>
          </w:pPr>
          <w:r w:rsidRPr="001A15AF">
            <w:rPr>
              <w:lang w:bidi="sl-SI"/>
            </w:rPr>
            <w:t>Vnesite podnaslov 2</w:t>
          </w:r>
        </w:p>
      </w:sdtContent>
    </w:sdt>
    <w:sdt>
      <w:sdtPr>
        <w:id w:val="722259401"/>
        <w:placeholder>
          <w:docPart w:val="DDE1AAC5D03F4BF4B0C0429B931CB3C2"/>
        </w:placeholder>
        <w:temporary/>
        <w:showingPlcHdr/>
        <w15:appearance w15:val="hidden"/>
      </w:sdtPr>
      <w:sdtEndPr/>
      <w:sdtContent>
        <w:p w14:paraId="091179BC" w14:textId="77777777" w:rsidR="00D17DE7" w:rsidRPr="001A15AF" w:rsidRDefault="001710CE" w:rsidP="001710CE">
          <w:r w:rsidRPr="001A15AF">
            <w:rPr>
              <w:lang w:bidi="sl-SI"/>
            </w:rPr>
            <w:t>Vstavite vsebino tukaj...</w:t>
          </w:r>
        </w:p>
      </w:sdtContent>
    </w:sdt>
    <w:sdt>
      <w:sdtPr>
        <w:id w:val="523916162"/>
        <w:placeholder>
          <w:docPart w:val="8A22698E36214EB994F21C553BA15370"/>
        </w:placeholder>
        <w:temporary/>
        <w:showingPlcHdr/>
        <w15:appearance w15:val="hidden"/>
      </w:sdtPr>
      <w:sdtEndPr/>
      <w:sdtContent>
        <w:p w14:paraId="7E77E601" w14:textId="77777777" w:rsidR="00D17DE7" w:rsidRPr="001A15AF" w:rsidRDefault="001710CE" w:rsidP="001710CE">
          <w:pPr>
            <w:pStyle w:val="Besedilonamiga"/>
          </w:pPr>
          <w:r w:rsidRPr="001A15AF">
            <w:rPr>
              <w:lang w:bidi="sl-SI"/>
            </w:rPr>
            <w:t>Za podnaslov 2 uporabite podnaslov, kot je »Zapuščina za vami«. Na tem mestu lahko vse popravite tako, da raziščete, kako bodo vse navedene strategije zagotovile boljši jutri za vse.</w:t>
          </w:r>
        </w:p>
      </w:sdtContent>
    </w:sdt>
    <w:sdt>
      <w:sdtPr>
        <w:id w:val="1663739371"/>
        <w:placeholder>
          <w:docPart w:val="4EFF448EEF074050A112B210E4201C11"/>
        </w:placeholder>
        <w:temporary/>
        <w:showingPlcHdr/>
        <w15:appearance w15:val="hidden"/>
      </w:sdtPr>
      <w:sdtEndPr/>
      <w:sdtContent>
        <w:p w14:paraId="58BFA3DB" w14:textId="77777777" w:rsidR="009A2F30" w:rsidRPr="001A15AF" w:rsidRDefault="001710CE" w:rsidP="001710CE">
          <w:pPr>
            <w:pStyle w:val="Naslov3"/>
          </w:pPr>
          <w:r w:rsidRPr="001A15AF">
            <w:rPr>
              <w:lang w:bidi="sl-SI"/>
            </w:rPr>
            <w:t>Povzetek poglavja/Ključne misli</w:t>
          </w:r>
        </w:p>
      </w:sdtContent>
    </w:sdt>
    <w:sdt>
      <w:sdtPr>
        <w:id w:val="-1226986217"/>
        <w:placeholder>
          <w:docPart w:val="41AF960C55C14BA783FD21ABC01299BA"/>
        </w:placeholder>
        <w:temporary/>
        <w:showingPlcHdr/>
        <w15:appearance w15:val="hidden"/>
      </w:sdtPr>
      <w:sdtEndPr/>
      <w:sdtContent>
        <w:p w14:paraId="4AFDED30" w14:textId="77777777" w:rsidR="00C52D44" w:rsidRPr="001A15AF" w:rsidRDefault="001710CE" w:rsidP="001710CE">
          <w:r w:rsidRPr="001A15AF">
            <w:rPr>
              <w:lang w:bidi="sl-SI"/>
            </w:rPr>
            <w:t>Vstavite vsebino tukaj...</w:t>
          </w:r>
        </w:p>
      </w:sdtContent>
    </w:sdt>
    <w:sdt>
      <w:sdtPr>
        <w:rPr>
          <w:rFonts w:ascii="Times New Roman" w:hAnsi="Times New Roman"/>
          <w:color w:val="auto"/>
        </w:rPr>
        <w:id w:val="-1088072220"/>
        <w:placeholder>
          <w:docPart w:val="DEEFA86D65014972BC495B42630CD9D7"/>
        </w:placeholder>
        <w:temporary/>
        <w:showingPlcHdr/>
        <w15:appearance w15:val="hidden"/>
      </w:sdtPr>
      <w:sdtEndPr>
        <w:rPr>
          <w:rFonts w:cs="Calibri"/>
          <w:color w:val="4472C4" w:themeColor="accent1"/>
        </w:rPr>
      </w:sdtEndPr>
      <w:sdtContent>
        <w:p w14:paraId="0A81221B" w14:textId="77777777" w:rsidR="001710CE" w:rsidRPr="001A15AF" w:rsidRDefault="001710CE" w:rsidP="001710CE">
          <w:pPr>
            <w:pStyle w:val="Besedilonamiga"/>
          </w:pPr>
          <w:r w:rsidRPr="001A15AF">
            <w:rPr>
              <w:lang w:bidi="sl-SI"/>
            </w:rPr>
            <w:t xml:space="preserve">Spomnite bralca ključnih točk poglavja v kratkem odstavku. Namesto tega uporabite obliko zapisa točkovne oznake, kot je prikazano spodaj: </w:t>
          </w:r>
        </w:p>
        <w:p w14:paraId="17062D38" w14:textId="77777777" w:rsidR="001710CE" w:rsidRPr="001A15AF" w:rsidRDefault="001710CE"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 xml:space="preserve">V prihodnosti bo preživetje odvisno od možnosti prilagajanja na hitro spreminjajoče se okolje. </w:t>
          </w:r>
        </w:p>
        <w:p w14:paraId="630174CA" w14:textId="77777777" w:rsidR="001710CE" w:rsidRPr="001A15AF" w:rsidRDefault="001710CE"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Točka 2 v besedilu...</w:t>
          </w:r>
        </w:p>
        <w:p w14:paraId="49EA531B" w14:textId="77777777" w:rsidR="001710CE" w:rsidRPr="001A15AF" w:rsidRDefault="001710CE"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Točka 3 v besedilu...</w:t>
          </w:r>
        </w:p>
        <w:p w14:paraId="3D8317F6" w14:textId="77777777" w:rsidR="001710CE" w:rsidRPr="001A15AF" w:rsidRDefault="001710CE"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itn.</w:t>
          </w:r>
        </w:p>
      </w:sdtContent>
    </w:sdt>
    <w:p w14:paraId="693B1A72" w14:textId="77777777" w:rsidR="009A2F30" w:rsidRPr="001A15AF" w:rsidRDefault="009A2F30" w:rsidP="00E30FF1">
      <w:pPr>
        <w:pStyle w:val="Naslov1"/>
        <w:rPr>
          <w:rFonts w:ascii="Times New Roman" w:hAnsi="Times New Roman"/>
          <w:sz w:val="24"/>
          <w:szCs w:val="24"/>
        </w:rPr>
      </w:pPr>
      <w:r w:rsidRPr="001A15AF">
        <w:rPr>
          <w:rFonts w:ascii="Times New Roman" w:hAnsi="Times New Roman"/>
          <w:sz w:val="24"/>
          <w:szCs w:val="24"/>
          <w:lang w:bidi="sl-SI"/>
        </w:rPr>
        <w:br w:type="page"/>
      </w:r>
    </w:p>
    <w:bookmarkStart w:id="7" w:name="_Toc529756743" w:displacedByCustomXml="next"/>
    <w:bookmarkStart w:id="8" w:name="_Toc529756682" w:displacedByCustomXml="next"/>
    <w:sdt>
      <w:sdtPr>
        <w:id w:val="1723244645"/>
        <w:placeholder>
          <w:docPart w:val="8F2E7115EC0248098D1AB68EE64E1BA4"/>
        </w:placeholder>
        <w:temporary/>
        <w:showingPlcHdr/>
        <w15:appearance w15:val="hidden"/>
      </w:sdtPr>
      <w:sdtEndPr/>
      <w:sdtContent>
        <w:p w14:paraId="1B727EB4" w14:textId="77777777" w:rsidR="001710CE" w:rsidRPr="001A15AF" w:rsidRDefault="001710CE" w:rsidP="001710CE">
          <w:pPr>
            <w:pStyle w:val="Naslov1"/>
          </w:pPr>
          <w:r w:rsidRPr="001A15AF">
            <w:rPr>
              <w:lang w:bidi="sl-SI"/>
            </w:rPr>
            <w:t>Epilog/zaključek</w:t>
          </w:r>
        </w:p>
      </w:sdtContent>
    </w:sdt>
    <w:bookmarkEnd w:id="7" w:displacedByCustomXml="prev"/>
    <w:bookmarkEnd w:id="8" w:displacedByCustomXml="prev"/>
    <w:sdt>
      <w:sdtPr>
        <w:id w:val="-1780489001"/>
        <w:placeholder>
          <w:docPart w:val="B8A08773AE34490EB1743F2A42B20D5D"/>
        </w:placeholder>
        <w:temporary/>
        <w:showingPlcHdr/>
        <w15:appearance w15:val="hidden"/>
      </w:sdtPr>
      <w:sdtEndPr/>
      <w:sdtContent>
        <w:p w14:paraId="12737977" w14:textId="77777777" w:rsidR="00A0776B" w:rsidRPr="001A15AF" w:rsidRDefault="001710CE" w:rsidP="001710CE">
          <w:r w:rsidRPr="001A15AF">
            <w:rPr>
              <w:lang w:bidi="sl-SI"/>
            </w:rPr>
            <w:t>Vstavite vsebino tukaj...</w:t>
          </w:r>
        </w:p>
      </w:sdtContent>
    </w:sdt>
    <w:sdt>
      <w:sdtPr>
        <w:id w:val="-1609041544"/>
        <w:placeholder>
          <w:docPart w:val="CB25BE6C3C094402BD6552A77D20F86B"/>
        </w:placeholder>
        <w:temporary/>
        <w:showingPlcHdr/>
        <w15:appearance w15:val="hidden"/>
      </w:sdtPr>
      <w:sdtEndPr/>
      <w:sdtContent>
        <w:p w14:paraId="730774F0" w14:textId="77777777" w:rsidR="00205500" w:rsidRPr="001A15AF" w:rsidRDefault="001710CE" w:rsidP="001710CE">
          <w:pPr>
            <w:pStyle w:val="Besedilonamiga"/>
          </w:pPr>
          <w:r w:rsidRPr="001A15AF">
            <w:rPr>
              <w:lang w:bidi="sl-SI"/>
            </w:rPr>
            <w:t>Naj bo kratka in sladka. V članku so navedeni ključni dosežki knjige in koraki za odpravljanje težav. Spomnite bralca, kako bodo z uporabo navedenih korakov dejanja izboljšali sebe.</w:t>
          </w:r>
        </w:p>
      </w:sdtContent>
    </w:sdt>
    <w:p w14:paraId="001E0990" w14:textId="77777777" w:rsidR="00205500" w:rsidRPr="001A15AF" w:rsidRDefault="00205500" w:rsidP="00211C7A">
      <w:r w:rsidRPr="001A15AF">
        <w:rPr>
          <w:lang w:bidi="sl-SI"/>
        </w:rPr>
        <w:br w:type="page"/>
      </w:r>
    </w:p>
    <w:bookmarkStart w:id="9" w:name="_Toc529756744" w:displacedByCustomXml="next"/>
    <w:bookmarkStart w:id="10" w:name="_Toc529756683" w:displacedByCustomXml="next"/>
    <w:sdt>
      <w:sdtPr>
        <w:id w:val="1707216621"/>
        <w:placeholder>
          <w:docPart w:val="2EB175A67EA54C5EB7A410E641D8ECFD"/>
        </w:placeholder>
        <w:temporary/>
        <w:showingPlcHdr/>
        <w15:appearance w15:val="hidden"/>
      </w:sdtPr>
      <w:sdtEndPr/>
      <w:sdtContent>
        <w:p w14:paraId="1B617BDB" w14:textId="77777777" w:rsidR="001710CE" w:rsidRPr="001A15AF" w:rsidRDefault="001710CE" w:rsidP="001710CE">
          <w:pPr>
            <w:pStyle w:val="Naslov1"/>
          </w:pPr>
          <w:r w:rsidRPr="001A15AF">
            <w:rPr>
              <w:lang w:bidi="sl-SI"/>
            </w:rPr>
            <w:t>Bibliografija</w:t>
          </w:r>
        </w:p>
      </w:sdtContent>
    </w:sdt>
    <w:bookmarkEnd w:id="9" w:displacedByCustomXml="prev"/>
    <w:bookmarkEnd w:id="10" w:displacedByCustomXml="prev"/>
    <w:sdt>
      <w:sdtPr>
        <w:id w:val="-130476122"/>
        <w:placeholder>
          <w:docPart w:val="14DC8131EE9A4BBEB8E0B7CB49813793"/>
        </w:placeholder>
        <w:temporary/>
        <w:showingPlcHdr/>
        <w15:appearance w15:val="hidden"/>
      </w:sdtPr>
      <w:sdtEndPr/>
      <w:sdtContent>
        <w:p w14:paraId="05D9504A" w14:textId="77777777" w:rsidR="00D84035" w:rsidRPr="001A15AF" w:rsidRDefault="00D84035" w:rsidP="00D84035">
          <w:pPr>
            <w:pStyle w:val="Besedilonamiga"/>
          </w:pPr>
          <w:r w:rsidRPr="001A15AF">
            <w:rPr>
              <w:lang w:bidi="sl-SI"/>
            </w:rPr>
            <w:t>Spodaj je primer seznama del, ki je naveden s slogom APA. Po abecednem vrstnem redu razporedite seznam virov.</w:t>
          </w:r>
        </w:p>
        <w:p w14:paraId="7CE9CC91" w14:textId="77777777" w:rsidR="00D84035" w:rsidRPr="001A15AF" w:rsidRDefault="00D84035" w:rsidP="00D84035">
          <w:pPr>
            <w:pStyle w:val="Besedilonamiga"/>
          </w:pPr>
          <w:r w:rsidRPr="001A15AF">
            <w:rPr>
              <w:lang w:bidi="sl-SI"/>
            </w:rPr>
            <w:t>Ko citirate knjige, uporabite obliko zapisa, kot je prikazano v teh primerih, pri čemer uporabite slog bibliografije v obliki zapisa:</w:t>
          </w:r>
        </w:p>
        <w:p w14:paraId="3059E4E4" w14:textId="77777777" w:rsidR="00D84035" w:rsidRPr="001A15AF" w:rsidRDefault="00D84035" w:rsidP="00D84035">
          <w:pPr>
            <w:pStyle w:val="Besedilonamiga"/>
            <w:ind w:left="1800" w:hanging="540"/>
          </w:pPr>
          <w:r w:rsidRPr="001A15AF">
            <w:rPr>
              <w:lang w:bidi="sl-SI"/>
            </w:rPr>
            <w:t xml:space="preserve">Priimek avtorja, prvo začetnico ali začetnice. (Datum publikacije). </w:t>
          </w:r>
          <w:r w:rsidRPr="001A15AF">
            <w:rPr>
              <w:i/>
              <w:lang w:bidi="sl-SI"/>
            </w:rPr>
            <w:t>Naslov knjige.</w:t>
          </w:r>
          <w:r w:rsidRPr="001A15AF">
            <w:rPr>
              <w:lang w:bidi="sl-SI"/>
            </w:rPr>
            <w:t xml:space="preserve"> Dodatne informacije. Mesto, država publikacije: Založniško podjetje.</w:t>
          </w:r>
        </w:p>
        <w:p w14:paraId="03AECF61" w14:textId="77777777" w:rsidR="00D84035" w:rsidRPr="001A15AF" w:rsidRDefault="00D84035" w:rsidP="00D84035">
          <w:pPr>
            <w:pStyle w:val="Besedilonamiga"/>
            <w:ind w:left="1800" w:hanging="540"/>
          </w:pPr>
          <w:r w:rsidRPr="001A15AF">
            <w:rPr>
              <w:lang w:bidi="sl-SI"/>
            </w:rPr>
            <w:t xml:space="preserve">Kralj, S. (2000). </w:t>
          </w:r>
          <w:r w:rsidRPr="001A15AF">
            <w:rPr>
              <w:i/>
              <w:lang w:bidi="sl-SI"/>
            </w:rPr>
            <w:t>O pisanju: Monografija obrti.</w:t>
          </w:r>
          <w:r w:rsidRPr="001A15AF">
            <w:rPr>
              <w:lang w:bidi="sl-SI"/>
            </w:rPr>
            <w:t xml:space="preserve"> New York, NY: Žepne knjige.</w:t>
          </w:r>
        </w:p>
        <w:p w14:paraId="645679D4" w14:textId="77777777" w:rsidR="00D84035" w:rsidRPr="001A15AF" w:rsidRDefault="00D84035" w:rsidP="00D84035">
          <w:pPr>
            <w:pStyle w:val="Besedilonamiga"/>
          </w:pPr>
          <w:r w:rsidRPr="001A15AF">
            <w:rPr>
              <w:lang w:bidi="sl-SI"/>
            </w:rPr>
            <w:t>Ko citirate spletne vire, uporabite obliko zapisa, kot je prikazano v teh primerih:</w:t>
          </w:r>
        </w:p>
        <w:p w14:paraId="648C9FB1" w14:textId="77777777" w:rsidR="00D84035" w:rsidRPr="001A15AF" w:rsidRDefault="00D84035" w:rsidP="00D84035">
          <w:pPr>
            <w:pStyle w:val="Besedilonamiga"/>
          </w:pPr>
          <w:r w:rsidRPr="001A15AF">
            <w:rPr>
              <w:u w:val="single"/>
              <w:lang w:bidi="sl-SI"/>
            </w:rPr>
            <w:t>Za internetne dokumente</w:t>
          </w:r>
        </w:p>
        <w:p w14:paraId="01D735CD" w14:textId="77777777" w:rsidR="00D84035" w:rsidRPr="001A15AF" w:rsidRDefault="00D84035" w:rsidP="00D84035">
          <w:pPr>
            <w:pStyle w:val="Besedilonamiga"/>
            <w:ind w:left="1800" w:hanging="540"/>
          </w:pPr>
          <w:r w:rsidRPr="001A15AF">
            <w:rPr>
              <w:lang w:bidi="sl-SI"/>
            </w:rPr>
            <w:t xml:space="preserve">Priimek avtorja, prvo začetnico ali začetnice. (Datum objave). Naslov članka. </w:t>
          </w:r>
          <w:r w:rsidRPr="001A15AF">
            <w:rPr>
              <w:i/>
              <w:lang w:bidi="sl-SI"/>
            </w:rPr>
            <w:t>Naslov dela</w:t>
          </w:r>
          <w:r w:rsidRPr="001A15AF">
            <w:rPr>
              <w:lang w:bidi="sl-SI"/>
            </w:rPr>
            <w:t>. Pridobljeno iz celotnega URL-ja</w:t>
          </w:r>
        </w:p>
        <w:p w14:paraId="3837AD8C" w14:textId="77777777" w:rsidR="00D84035" w:rsidRPr="001A15AF" w:rsidRDefault="00D84035" w:rsidP="00D84035">
          <w:pPr>
            <w:pStyle w:val="Besedilonamiga"/>
            <w:ind w:left="1800" w:hanging="540"/>
          </w:pPr>
          <w:r w:rsidRPr="001A15AF">
            <w:rPr>
              <w:lang w:bidi="sl-SI"/>
            </w:rPr>
            <w:t xml:space="preserve">Amir, N. (2018, 17. oktober). Štirje namigi za biti na tekočem s pisanjem. </w:t>
          </w:r>
          <w:r w:rsidRPr="001A15AF">
            <w:rPr>
              <w:i/>
              <w:lang w:bidi="sl-SI"/>
            </w:rPr>
            <w:t>Pisanje literature zdaj!</w:t>
          </w:r>
          <w:r w:rsidRPr="001A15AF">
            <w:rPr>
              <w:lang w:bidi="sl-SI"/>
            </w:rPr>
            <w:t xml:space="preserve"> Pridobljeno iz http://writenonfictionnow.com/tips-staying-track-writing/</w:t>
          </w:r>
        </w:p>
        <w:p w14:paraId="4B09B6EB" w14:textId="77777777" w:rsidR="00D84035" w:rsidRPr="001A15AF" w:rsidRDefault="00D84035" w:rsidP="00D84035">
          <w:pPr>
            <w:pStyle w:val="Besedilonamiga"/>
          </w:pPr>
          <w:r w:rsidRPr="001A15AF">
            <w:rPr>
              <w:u w:val="single"/>
              <w:lang w:bidi="sl-SI"/>
            </w:rPr>
            <w:t>Za spletne periodične publikacije</w:t>
          </w:r>
        </w:p>
        <w:p w14:paraId="4EBB24CB" w14:textId="77777777" w:rsidR="00D84035" w:rsidRPr="001A15AF" w:rsidRDefault="00D84035" w:rsidP="00D84035">
          <w:pPr>
            <w:pStyle w:val="Besedilonamiga"/>
            <w:ind w:left="1800" w:hanging="540"/>
          </w:pPr>
          <w:r w:rsidRPr="001A15AF">
            <w:rPr>
              <w:lang w:bidi="sl-SI"/>
            </w:rPr>
            <w:t xml:space="preserve">Priimek avtorja, prvo začetnico ali začetnice. (Datum objave). Naslov članka. </w:t>
          </w:r>
          <w:r w:rsidRPr="001A15AF">
            <w:rPr>
              <w:i/>
              <w:lang w:bidi="sl-SI"/>
            </w:rPr>
            <w:t>Naslov periodičnih</w:t>
          </w:r>
          <w:r w:rsidRPr="001A15AF">
            <w:rPr>
              <w:lang w:bidi="sl-SI"/>
            </w:rPr>
            <w:t>, velikosti in številke strani. Pridobljeno iz celotnega URL-ja</w:t>
          </w:r>
        </w:p>
        <w:p w14:paraId="7C7F6E43" w14:textId="77777777" w:rsidR="00D84035" w:rsidRPr="001A15AF" w:rsidRDefault="00D84035" w:rsidP="00D84035">
          <w:pPr>
            <w:pStyle w:val="Besedilonamiga"/>
            <w:ind w:left="1800" w:hanging="540"/>
          </w:pPr>
          <w:r w:rsidRPr="001A15AF">
            <w:rPr>
              <w:lang w:bidi="sl-SI"/>
            </w:rPr>
            <w:t xml:space="preserve">Brewer, R. L. (2018, 4. oktober). Kako pisati boljše naslove: 7 uporabni namigi za naslov knjig, člankov in sej konference. </w:t>
          </w:r>
          <w:r w:rsidRPr="001A15AF">
            <w:rPr>
              <w:i/>
              <w:lang w:bidi="sl-SI"/>
            </w:rPr>
            <w:t>Writer's Digest.</w:t>
          </w:r>
          <w:r w:rsidRPr="001A15AF">
            <w:rPr>
              <w:lang w:bidi="sl-SI"/>
            </w:rPr>
            <w:t xml:space="preserve"> Pridobljeno iz http://www.writersdigest.com/whats-new/how-to-write-better-titles</w:t>
          </w:r>
        </w:p>
        <w:p w14:paraId="3FB5FD78" w14:textId="77777777" w:rsidR="00D84035" w:rsidRPr="001A15AF" w:rsidRDefault="00D84035" w:rsidP="00D84035">
          <w:pPr>
            <w:pStyle w:val="Besedilonamiga"/>
          </w:pPr>
          <w:r w:rsidRPr="001A15AF">
            <w:rPr>
              <w:lang w:bidi="sl-SI"/>
            </w:rPr>
            <w:t>Ko citirate revije, uporabite obliko zapisa, kot je prikazano v teh primerih:</w:t>
          </w:r>
        </w:p>
        <w:p w14:paraId="43C9CB9F" w14:textId="77777777" w:rsidR="00D84035" w:rsidRPr="001A15AF" w:rsidRDefault="00D84035" w:rsidP="00D84035">
          <w:pPr>
            <w:pStyle w:val="Besedilonamiga"/>
            <w:rPr>
              <w:u w:val="single"/>
            </w:rPr>
          </w:pPr>
          <w:r w:rsidRPr="001A15AF">
            <w:rPr>
              <w:u w:val="single"/>
              <w:lang w:bidi="sl-SI"/>
            </w:rPr>
            <w:t>Za revije in periodične publikacije</w:t>
          </w:r>
        </w:p>
        <w:p w14:paraId="2F95633C" w14:textId="77777777" w:rsidR="00D84035" w:rsidRPr="001A15AF" w:rsidRDefault="00D84035" w:rsidP="00D84035">
          <w:pPr>
            <w:pStyle w:val="Besedilonamiga"/>
            <w:ind w:left="1800" w:hanging="540"/>
          </w:pPr>
          <w:r w:rsidRPr="001A15AF">
            <w:rPr>
              <w:lang w:bidi="sl-SI"/>
            </w:rPr>
            <w:t xml:space="preserve">Priimek avtorja, prvo začetnico ali začetnice. (Datum publikacije). Naslov članka. </w:t>
          </w:r>
          <w:r w:rsidRPr="001A15AF">
            <w:rPr>
              <w:i/>
              <w:lang w:bidi="sl-SI"/>
            </w:rPr>
            <w:t>Naslov periodičnosti</w:t>
          </w:r>
          <w:r w:rsidRPr="001A15AF">
            <w:rPr>
              <w:lang w:bidi="sl-SI"/>
            </w:rPr>
            <w:t xml:space="preserve">, </w:t>
          </w:r>
          <w:r w:rsidRPr="001A15AF">
            <w:rPr>
              <w:i/>
              <w:lang w:bidi="sl-SI"/>
            </w:rPr>
            <w:t>številka edicije (številka izdaje, če je na voljo</w:t>
          </w:r>
          <w:r w:rsidRPr="001A15AF">
            <w:rPr>
              <w:lang w:bidi="sl-SI"/>
            </w:rPr>
            <w:t>), vključno z stranmi.</w:t>
          </w:r>
        </w:p>
        <w:p w14:paraId="110CD1C9" w14:textId="77777777" w:rsidR="00972D2C" w:rsidRPr="001A15AF" w:rsidRDefault="00972D2C" w:rsidP="00D84035">
          <w:pPr>
            <w:pStyle w:val="Besedilonamiga"/>
            <w:ind w:left="1800" w:hanging="540"/>
          </w:pPr>
          <w:r w:rsidRPr="001A15AF">
            <w:rPr>
              <w:lang w:bidi="sl-SI"/>
            </w:rPr>
            <w:t xml:space="preserve">McPhee, J. (2013, 29. april). Osnutek št. 4. </w:t>
          </w:r>
          <w:r w:rsidRPr="001A15AF">
            <w:rPr>
              <w:i/>
              <w:lang w:bidi="sl-SI"/>
            </w:rPr>
            <w:t>New Yorker</w:t>
          </w:r>
          <w:r w:rsidRPr="001A15AF">
            <w:rPr>
              <w:lang w:bidi="sl-SI"/>
            </w:rPr>
            <w:t xml:space="preserve">, </w:t>
          </w:r>
          <w:r w:rsidRPr="001A15AF">
            <w:rPr>
              <w:i/>
              <w:lang w:bidi="sl-SI"/>
            </w:rPr>
            <w:t>89</w:t>
          </w:r>
          <w:r w:rsidRPr="001A15AF">
            <w:rPr>
              <w:lang w:bidi="sl-SI"/>
            </w:rPr>
            <w:t>, 20-25.</w:t>
          </w:r>
        </w:p>
        <w:p w14:paraId="33D8CF75" w14:textId="77777777" w:rsidR="002D24E9" w:rsidRPr="001A15AF" w:rsidRDefault="00D84035" w:rsidP="00D84035">
          <w:pPr>
            <w:pStyle w:val="Besedilonamiga"/>
          </w:pPr>
          <w:r w:rsidRPr="001A15AF">
            <w:rPr>
              <w:lang w:bidi="sl-SI"/>
            </w:rPr>
            <w:t>Če želite več podrobnosti in napotkov, si oglejte priročnik za publikacije APA.</w:t>
          </w:r>
        </w:p>
      </w:sdtContent>
    </w:sdt>
    <w:p w14:paraId="1F9B8144" w14:textId="77777777" w:rsidR="00205500" w:rsidRPr="001A15AF" w:rsidRDefault="00205500" w:rsidP="00211C7A">
      <w:r w:rsidRPr="001A15AF">
        <w:rPr>
          <w:lang w:bidi="sl-SI"/>
        </w:rPr>
        <w:br w:type="page"/>
      </w:r>
    </w:p>
    <w:bookmarkStart w:id="11" w:name="_Toc529756745" w:displacedByCustomXml="next"/>
    <w:bookmarkStart w:id="12" w:name="_Toc529756684" w:displacedByCustomXml="next"/>
    <w:sdt>
      <w:sdtPr>
        <w:id w:val="-1282343791"/>
        <w:placeholder>
          <w:docPart w:val="0D8A5CC6023243EB96CF1F32302F160A"/>
        </w:placeholder>
        <w:temporary/>
        <w:showingPlcHdr/>
        <w15:appearance w15:val="hidden"/>
      </w:sdtPr>
      <w:sdtEndPr/>
      <w:sdtContent>
        <w:p w14:paraId="2BBAC54D" w14:textId="77777777" w:rsidR="001710CE" w:rsidRPr="001A15AF" w:rsidRDefault="001710CE" w:rsidP="001710CE">
          <w:pPr>
            <w:pStyle w:val="Naslov1"/>
          </w:pPr>
          <w:r w:rsidRPr="001A15AF">
            <w:rPr>
              <w:lang w:bidi="sl-SI"/>
            </w:rPr>
            <w:t>Priznanja</w:t>
          </w:r>
        </w:p>
      </w:sdtContent>
    </w:sdt>
    <w:bookmarkEnd w:id="11" w:displacedByCustomXml="prev"/>
    <w:bookmarkEnd w:id="12" w:displacedByCustomXml="prev"/>
    <w:sdt>
      <w:sdtPr>
        <w:id w:val="1801799683"/>
        <w:placeholder>
          <w:docPart w:val="5ECCFB598280424991FE53806B3FC95E"/>
        </w:placeholder>
        <w:temporary/>
        <w:showingPlcHdr/>
        <w15:appearance w15:val="hidden"/>
      </w:sdtPr>
      <w:sdtEndPr/>
      <w:sdtContent>
        <w:p w14:paraId="372FEC45" w14:textId="77777777" w:rsidR="00205500" w:rsidRPr="001A15AF" w:rsidRDefault="001710CE" w:rsidP="001710CE">
          <w:r w:rsidRPr="001A15AF">
            <w:rPr>
              <w:lang w:bidi="sl-SI"/>
            </w:rPr>
            <w:t>Vstavite vsebino tukaj...</w:t>
          </w:r>
        </w:p>
      </w:sdtContent>
    </w:sdt>
    <w:sdt>
      <w:sdtPr>
        <w:id w:val="1572462659"/>
        <w:placeholder>
          <w:docPart w:val="3069DB6EDDA04EDD825A6312A93382D5"/>
        </w:placeholder>
        <w:temporary/>
        <w:showingPlcHdr/>
        <w15:appearance w15:val="hidden"/>
      </w:sdtPr>
      <w:sdtEndPr/>
      <w:sdtContent>
        <w:p w14:paraId="4487EFFA" w14:textId="77777777" w:rsidR="00046D6B" w:rsidRPr="001A15AF" w:rsidRDefault="001710CE" w:rsidP="001710CE">
          <w:pPr>
            <w:pStyle w:val="Besedilonamiga"/>
          </w:pPr>
          <w:r w:rsidRPr="001A15AF">
            <w:rPr>
              <w:lang w:bidi="sl-SI"/>
            </w:rPr>
            <w:t>Zahvalite se ključnim osebam, ki so vas navdihnile, in vam pomagale pri pisanju in objavljanju vašega dela. To je nekoliko podobno strani s posvetilom, razen da lahko tu izdelate in vključite več oseb.</w:t>
          </w:r>
        </w:p>
      </w:sdtContent>
    </w:sdt>
    <w:p w14:paraId="2E0E2CA7" w14:textId="77777777" w:rsidR="00205500" w:rsidRPr="001A15AF" w:rsidRDefault="00205500" w:rsidP="00211C7A">
      <w:r w:rsidRPr="001A15AF">
        <w:rPr>
          <w:lang w:bidi="sl-SI"/>
        </w:rPr>
        <w:br w:type="page"/>
      </w:r>
    </w:p>
    <w:bookmarkStart w:id="13" w:name="_GoBack" w:displacedByCustomXml="next"/>
    <w:bookmarkStart w:id="14" w:name="_Toc529756746" w:displacedByCustomXml="next"/>
    <w:bookmarkStart w:id="15" w:name="_Toc529756685" w:displacedByCustomXml="next"/>
    <w:sdt>
      <w:sdtPr>
        <w:id w:val="-2072344064"/>
        <w:placeholder>
          <w:docPart w:val="6434565436164727B28595DA2BF6335B"/>
        </w:placeholder>
        <w:temporary/>
        <w:showingPlcHdr/>
        <w15:appearance w15:val="hidden"/>
      </w:sdtPr>
      <w:sdtEndPr/>
      <w:sdtContent>
        <w:p w14:paraId="70D3CC8B" w14:textId="77777777" w:rsidR="001710CE" w:rsidRPr="001A15AF" w:rsidRDefault="001710CE" w:rsidP="001710CE">
          <w:pPr>
            <w:pStyle w:val="Naslov1"/>
          </w:pPr>
          <w:r w:rsidRPr="001A15AF">
            <w:rPr>
              <w:lang w:bidi="sl-SI"/>
            </w:rPr>
            <w:t>O avtorju</w:t>
          </w:r>
        </w:p>
      </w:sdtContent>
    </w:sdt>
    <w:bookmarkEnd w:id="14" w:displacedByCustomXml="prev"/>
    <w:bookmarkEnd w:id="15" w:displacedByCustomXml="prev"/>
    <w:bookmarkEnd w:id="13" w:displacedByCustomXml="next"/>
    <w:sdt>
      <w:sdtPr>
        <w:id w:val="-1232304388"/>
        <w:placeholder>
          <w:docPart w:val="3F448DDB7A23481CB57C23EA0320569A"/>
        </w:placeholder>
        <w:temporary/>
        <w:showingPlcHdr/>
        <w15:appearance w15:val="hidden"/>
      </w:sdtPr>
      <w:sdtEndPr/>
      <w:sdtContent>
        <w:p w14:paraId="085AF473" w14:textId="77777777" w:rsidR="00A0776B" w:rsidRPr="001A15AF" w:rsidRDefault="001710CE" w:rsidP="001710CE">
          <w:r w:rsidRPr="001A15AF">
            <w:rPr>
              <w:lang w:bidi="sl-SI"/>
            </w:rPr>
            <w:t>Vstavite vsebino tukaj...</w:t>
          </w:r>
        </w:p>
      </w:sdtContent>
    </w:sdt>
    <w:sdt>
      <w:sdtPr>
        <w:id w:val="56908774"/>
        <w:placeholder>
          <w:docPart w:val="673B82B79B8E4A8CBC9E28AAD96BFBC9"/>
        </w:placeholder>
        <w:temporary/>
        <w:showingPlcHdr/>
        <w15:appearance w15:val="hidden"/>
      </w:sdtPr>
      <w:sdtEndPr/>
      <w:sdtContent>
        <w:p w14:paraId="24608E4F" w14:textId="77777777" w:rsidR="001710CE" w:rsidRPr="001A15AF" w:rsidRDefault="001710CE" w:rsidP="001710CE">
          <w:pPr>
            <w:pStyle w:val="Besedilonamiga"/>
          </w:pPr>
          <w:r w:rsidRPr="001A15AF">
            <w:rPr>
              <w:lang w:bidi="sl-SI"/>
            </w:rPr>
            <w:t>To stran napišite v tretji osebi. (Na primer uporabite »avtor«ali vaše ime, ne »jaz«). Informacije znotraj dopolnijo vašo verodostojnost z bralci. Ne bi smelo biti preveč razvlečeno. Preprosto zagotovite ozadje in strokovno znanje glede teme knjige ter druge informacije, ki bodo gradile zaupanje. Na primer:</w:t>
          </w:r>
        </w:p>
        <w:p w14:paraId="27403ED3" w14:textId="77777777" w:rsidR="001710CE" w:rsidRPr="001A15AF" w:rsidRDefault="001710CE" w:rsidP="001710CE">
          <w:pPr>
            <w:pStyle w:val="Besedilonamiga"/>
            <w:numPr>
              <w:ilvl w:val="0"/>
              <w:numId w:val="16"/>
            </w:numPr>
            <w:ind w:left="1080"/>
          </w:pPr>
          <w:r w:rsidRPr="001A15AF">
            <w:rPr>
              <w:lang w:bidi="sl-SI"/>
            </w:rPr>
            <w:t>Strokovni in osebni dosežki, povezani s temo, ki je na voljo</w:t>
          </w:r>
        </w:p>
        <w:p w14:paraId="66B6DB20" w14:textId="77777777" w:rsidR="001710CE" w:rsidRPr="001A15AF" w:rsidRDefault="001710CE" w:rsidP="001710CE">
          <w:pPr>
            <w:pStyle w:val="Besedilonamiga"/>
            <w:numPr>
              <w:ilvl w:val="0"/>
              <w:numId w:val="16"/>
            </w:numPr>
            <w:ind w:left="1080"/>
          </w:pPr>
          <w:r w:rsidRPr="001A15AF">
            <w:rPr>
              <w:lang w:bidi="sl-SI"/>
            </w:rPr>
            <w:t>Seznam drugih objavljenih del in povezava do vašega spletnega mesta</w:t>
          </w:r>
        </w:p>
        <w:p w14:paraId="1001367E" w14:textId="77777777" w:rsidR="001710CE" w:rsidRPr="001A15AF" w:rsidRDefault="001710CE" w:rsidP="001710CE">
          <w:pPr>
            <w:pStyle w:val="Besedilonamiga"/>
            <w:numPr>
              <w:ilvl w:val="0"/>
              <w:numId w:val="16"/>
            </w:numPr>
            <w:ind w:left="1080"/>
          </w:pPr>
          <w:r w:rsidRPr="001A15AF">
            <w:rPr>
              <w:lang w:bidi="sl-SI"/>
            </w:rPr>
            <w:t>Izobraževalno ozadje</w:t>
          </w:r>
        </w:p>
        <w:p w14:paraId="1994276A" w14:textId="77777777" w:rsidR="001710CE" w:rsidRPr="001A15AF" w:rsidRDefault="001710CE" w:rsidP="001710CE">
          <w:pPr>
            <w:pStyle w:val="Besedilonamiga"/>
            <w:numPr>
              <w:ilvl w:val="0"/>
              <w:numId w:val="16"/>
            </w:numPr>
            <w:ind w:left="1080"/>
          </w:pPr>
          <w:r w:rsidRPr="001A15AF">
            <w:rPr>
              <w:lang w:bidi="sl-SI"/>
            </w:rPr>
            <w:t>Navedite druge pomembne strokovnjake v polju, s katerimi ste sodelovali</w:t>
          </w:r>
        </w:p>
        <w:p w14:paraId="63B8C45A" w14:textId="77777777" w:rsidR="00205500" w:rsidRPr="001A15AF" w:rsidRDefault="001710CE" w:rsidP="001710CE">
          <w:pPr>
            <w:pStyle w:val="Besedilonamiga"/>
            <w:numPr>
              <w:ilvl w:val="0"/>
              <w:numId w:val="16"/>
            </w:numPr>
            <w:ind w:left="1080"/>
          </w:pPr>
          <w:r w:rsidRPr="001A15AF">
            <w:rPr>
              <w:lang w:bidi="sl-SI"/>
            </w:rPr>
            <w:t>Vaše območje prebivališča, družinsko stanje, hobiji ipd.</w:t>
          </w:r>
        </w:p>
      </w:sdtContent>
    </w:sdt>
    <w:p w14:paraId="4251AF66" w14:textId="77777777" w:rsidR="00205500" w:rsidRPr="001A15AF" w:rsidRDefault="00205500" w:rsidP="00E30FF1"/>
    <w:sectPr w:rsidR="00205500" w:rsidRPr="001A15AF"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6D70F" w14:textId="77777777" w:rsidR="00352C76" w:rsidRDefault="00352C76" w:rsidP="00E30FF1">
      <w:r>
        <w:separator/>
      </w:r>
    </w:p>
  </w:endnote>
  <w:endnote w:type="continuationSeparator" w:id="0">
    <w:p w14:paraId="3104BAE9" w14:textId="77777777" w:rsidR="00352C76" w:rsidRDefault="00352C76"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sdtContent>
      <w:p w14:paraId="40404B8C" w14:textId="77777777" w:rsidR="00005256" w:rsidRDefault="00005256" w:rsidP="008339EE">
        <w:pPr>
          <w:pStyle w:val="Noga"/>
          <w:jc w:val="right"/>
        </w:pPr>
        <w:r>
          <w:rPr>
            <w:noProof w:val="0"/>
            <w:lang w:bidi="sl-SI"/>
          </w:rPr>
          <w:fldChar w:fldCharType="begin"/>
        </w:r>
        <w:r>
          <w:rPr>
            <w:lang w:bidi="sl-SI"/>
          </w:rPr>
          <w:instrText xml:space="preserve"> PAGE   \* MERGEFORMAT </w:instrText>
        </w:r>
        <w:r>
          <w:rPr>
            <w:noProof w:val="0"/>
            <w:lang w:bidi="sl-SI"/>
          </w:rPr>
          <w:fldChar w:fldCharType="separate"/>
        </w:r>
        <w:r>
          <w:rPr>
            <w:lang w:bidi="sl-SI"/>
          </w:rPr>
          <w:t>14</w:t>
        </w:r>
        <w:r>
          <w:rPr>
            <w:lang w:bidi="sl-SI"/>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6CE79" w14:textId="77777777" w:rsidR="00352C76" w:rsidRDefault="00352C76" w:rsidP="00E30FF1">
      <w:r>
        <w:separator/>
      </w:r>
    </w:p>
  </w:footnote>
  <w:footnote w:type="continuationSeparator" w:id="0">
    <w:p w14:paraId="54EAB489" w14:textId="77777777" w:rsidR="00352C76" w:rsidRDefault="00352C76"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551A7146AD9C4DD79BA3FEAF11426E72"/>
      </w:placeholder>
      <w:temporary/>
      <w:showingPlcHdr/>
      <w15:appearance w15:val="hidden"/>
    </w:sdtPr>
    <w:sdtEndPr/>
    <w:sdtContent>
      <w:p w14:paraId="5B3F2623" w14:textId="222A1304" w:rsidR="00005256" w:rsidRDefault="001A15AF" w:rsidP="00E678C1">
        <w:pPr>
          <w:pStyle w:val="Glava"/>
        </w:pPr>
        <w:r w:rsidRPr="00E678C1">
          <w:rPr>
            <w:lang w:bidi="sl-SI"/>
          </w:rPr>
          <w:t>Ime priimek/naslov avtorja</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Odstavekseznam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Oznaenseznam"/>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3"/>
  </w:num>
  <w:num w:numId="5">
    <w:abstractNumId w:val="11"/>
  </w:num>
  <w:num w:numId="6">
    <w:abstractNumId w:val="10"/>
  </w:num>
  <w:num w:numId="7">
    <w:abstractNumId w:val="2"/>
  </w:num>
  <w:num w:numId="8">
    <w:abstractNumId w:val="7"/>
  </w:num>
  <w:num w:numId="9">
    <w:abstractNumId w:val="9"/>
  </w:num>
  <w:num w:numId="10">
    <w:abstractNumId w:val="6"/>
  </w:num>
  <w:num w:numId="11">
    <w:abstractNumId w:val="8"/>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0E4318"/>
    <w:rsid w:val="00106160"/>
    <w:rsid w:val="00113DC6"/>
    <w:rsid w:val="001237BA"/>
    <w:rsid w:val="00137718"/>
    <w:rsid w:val="00150C28"/>
    <w:rsid w:val="00154A4E"/>
    <w:rsid w:val="00154B17"/>
    <w:rsid w:val="0015606F"/>
    <w:rsid w:val="001710CE"/>
    <w:rsid w:val="0017198D"/>
    <w:rsid w:val="00194DFE"/>
    <w:rsid w:val="001A15AF"/>
    <w:rsid w:val="001B2655"/>
    <w:rsid w:val="001B5A9E"/>
    <w:rsid w:val="001C7C96"/>
    <w:rsid w:val="001D3ED6"/>
    <w:rsid w:val="00205500"/>
    <w:rsid w:val="00211C7A"/>
    <w:rsid w:val="0022536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2C76"/>
    <w:rsid w:val="0035576A"/>
    <w:rsid w:val="00363CDC"/>
    <w:rsid w:val="00365692"/>
    <w:rsid w:val="00383D43"/>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A3560"/>
    <w:rsid w:val="00BB1E9A"/>
    <w:rsid w:val="00BD49FA"/>
    <w:rsid w:val="00BD5268"/>
    <w:rsid w:val="00BE10D0"/>
    <w:rsid w:val="00C078DB"/>
    <w:rsid w:val="00C15E02"/>
    <w:rsid w:val="00C2158A"/>
    <w:rsid w:val="00C26BEA"/>
    <w:rsid w:val="00C33468"/>
    <w:rsid w:val="00C52D44"/>
    <w:rsid w:val="00C56D47"/>
    <w:rsid w:val="00C73EB8"/>
    <w:rsid w:val="00C81F24"/>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C32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sl-S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678C1"/>
    <w:pPr>
      <w:spacing w:after="160" w:line="259" w:lineRule="auto"/>
      <w:ind w:firstLine="720"/>
    </w:pPr>
    <w:rPr>
      <w:rFonts w:ascii="Times New Roman" w:hAnsi="Times New Roman"/>
      <w:noProof/>
      <w:sz w:val="24"/>
      <w:szCs w:val="24"/>
    </w:rPr>
  </w:style>
  <w:style w:type="paragraph" w:styleId="Naslov1">
    <w:name w:val="heading 1"/>
    <w:basedOn w:val="Navaden"/>
    <w:next w:val="Navaden"/>
    <w:link w:val="Naslov1Znak"/>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Naslov2">
    <w:name w:val="heading 2"/>
    <w:basedOn w:val="Naslov1"/>
    <w:next w:val="Navaden"/>
    <w:link w:val="Naslov2Znak"/>
    <w:uiPriority w:val="9"/>
    <w:qFormat/>
    <w:rsid w:val="00E678C1"/>
    <w:pPr>
      <w:outlineLvl w:val="1"/>
    </w:pPr>
  </w:style>
  <w:style w:type="paragraph" w:styleId="Naslov3">
    <w:name w:val="heading 3"/>
    <w:basedOn w:val="Navaden"/>
    <w:next w:val="Navaden"/>
    <w:link w:val="Naslov3Znak"/>
    <w:uiPriority w:val="9"/>
    <w:qFormat/>
    <w:rsid w:val="00E678C1"/>
    <w:pPr>
      <w:keepNext/>
      <w:ind w:firstLine="0"/>
      <w:outlineLvl w:val="2"/>
    </w:pPr>
    <w:rPr>
      <w:b/>
      <w:sz w:val="28"/>
      <w:szCs w:val="2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
    <w:rsid w:val="00E678C1"/>
    <w:rPr>
      <w:rFonts w:ascii="Cambria" w:eastAsia="Times New Roman" w:hAnsi="Cambria"/>
      <w:b/>
      <w:bCs/>
      <w:kern w:val="32"/>
      <w:sz w:val="32"/>
      <w:szCs w:val="32"/>
    </w:rPr>
  </w:style>
  <w:style w:type="paragraph" w:styleId="NaslovTOC">
    <w:name w:val="TOC Heading"/>
    <w:basedOn w:val="Navaden"/>
    <w:next w:val="Navaden"/>
    <w:uiPriority w:val="39"/>
    <w:unhideWhenUsed/>
    <w:qFormat/>
    <w:rsid w:val="00E21412"/>
    <w:pPr>
      <w:jc w:val="center"/>
      <w:outlineLvl w:val="0"/>
    </w:pPr>
    <w:rPr>
      <w:rFonts w:asciiTheme="majorHAnsi" w:hAnsiTheme="majorHAnsi"/>
      <w:b/>
      <w:sz w:val="32"/>
    </w:rPr>
  </w:style>
  <w:style w:type="paragraph" w:styleId="Kazalovsebine1">
    <w:name w:val="toc 1"/>
    <w:basedOn w:val="Navaden"/>
    <w:next w:val="Navaden"/>
    <w:autoRedefine/>
    <w:uiPriority w:val="39"/>
    <w:rsid w:val="005567E7"/>
  </w:style>
  <w:style w:type="character" w:styleId="Hiperpovezava">
    <w:name w:val="Hyperlink"/>
    <w:uiPriority w:val="99"/>
    <w:unhideWhenUsed/>
    <w:rsid w:val="005567E7"/>
    <w:rPr>
      <w:color w:val="0563C1"/>
      <w:u w:val="single"/>
    </w:rPr>
  </w:style>
  <w:style w:type="paragraph" w:styleId="Glava">
    <w:name w:val="header"/>
    <w:basedOn w:val="Navaden"/>
    <w:link w:val="GlavaZnak"/>
    <w:uiPriority w:val="99"/>
    <w:unhideWhenUsed/>
    <w:rsid w:val="00E678C1"/>
    <w:pPr>
      <w:tabs>
        <w:tab w:val="center" w:pos="4680"/>
        <w:tab w:val="right" w:pos="9360"/>
      </w:tabs>
      <w:ind w:firstLine="0"/>
    </w:pPr>
  </w:style>
  <w:style w:type="character" w:customStyle="1" w:styleId="GlavaZnak">
    <w:name w:val="Glava Znak"/>
    <w:link w:val="Glava"/>
    <w:uiPriority w:val="99"/>
    <w:rsid w:val="00E678C1"/>
    <w:rPr>
      <w:rFonts w:ascii="Times New Roman" w:hAnsi="Times New Roman"/>
      <w:sz w:val="24"/>
      <w:szCs w:val="24"/>
    </w:rPr>
  </w:style>
  <w:style w:type="paragraph" w:styleId="Noga">
    <w:name w:val="footer"/>
    <w:basedOn w:val="Navaden"/>
    <w:link w:val="NogaZnak"/>
    <w:uiPriority w:val="99"/>
    <w:unhideWhenUsed/>
    <w:rsid w:val="00E678C1"/>
    <w:pPr>
      <w:tabs>
        <w:tab w:val="center" w:pos="4680"/>
        <w:tab w:val="right" w:pos="9360"/>
      </w:tabs>
      <w:ind w:firstLine="0"/>
    </w:pPr>
  </w:style>
  <w:style w:type="character" w:customStyle="1" w:styleId="NogaZnak">
    <w:name w:val="Noga Znak"/>
    <w:link w:val="Noga"/>
    <w:uiPriority w:val="99"/>
    <w:rsid w:val="00E678C1"/>
    <w:rPr>
      <w:rFonts w:ascii="Times New Roman" w:hAnsi="Times New Roman"/>
      <w:sz w:val="24"/>
      <w:szCs w:val="24"/>
    </w:rPr>
  </w:style>
  <w:style w:type="character" w:customStyle="1" w:styleId="Naslov2Znak">
    <w:name w:val="Naslov 2 Znak"/>
    <w:basedOn w:val="Privzetapisavaodstavka"/>
    <w:link w:val="Naslov2"/>
    <w:uiPriority w:val="9"/>
    <w:rsid w:val="00E678C1"/>
    <w:rPr>
      <w:rFonts w:ascii="Cambria" w:eastAsia="Times New Roman" w:hAnsi="Cambria"/>
      <w:b/>
      <w:bCs/>
      <w:kern w:val="32"/>
      <w:sz w:val="32"/>
      <w:szCs w:val="32"/>
    </w:rPr>
  </w:style>
  <w:style w:type="paragraph" w:styleId="Kazalovsebine2">
    <w:name w:val="toc 2"/>
    <w:basedOn w:val="Navaden"/>
    <w:next w:val="Navaden"/>
    <w:autoRedefine/>
    <w:uiPriority w:val="39"/>
    <w:rsid w:val="00E21412"/>
    <w:pPr>
      <w:tabs>
        <w:tab w:val="right" w:leader="dot" w:pos="9350"/>
      </w:tabs>
      <w:ind w:left="720"/>
    </w:pPr>
  </w:style>
  <w:style w:type="character" w:customStyle="1" w:styleId="Naslov3Znak">
    <w:name w:val="Naslov 3 Znak"/>
    <w:basedOn w:val="Privzetapisavaodstavka"/>
    <w:link w:val="Naslov3"/>
    <w:uiPriority w:val="9"/>
    <w:rsid w:val="00E678C1"/>
    <w:rPr>
      <w:rFonts w:ascii="Times New Roman" w:hAnsi="Times New Roman"/>
      <w:b/>
      <w:sz w:val="28"/>
      <w:szCs w:val="28"/>
    </w:rPr>
  </w:style>
  <w:style w:type="paragraph" w:styleId="Odstavekseznama">
    <w:name w:val="List Paragraph"/>
    <w:basedOn w:val="Navaden"/>
    <w:uiPriority w:val="34"/>
    <w:qFormat/>
    <w:rsid w:val="00BA3560"/>
    <w:pPr>
      <w:numPr>
        <w:numId w:val="1"/>
      </w:numPr>
      <w:spacing w:before="240" w:after="60"/>
    </w:pPr>
    <w:rPr>
      <w:color w:val="4472C4" w:themeColor="accent1"/>
    </w:rPr>
  </w:style>
  <w:style w:type="paragraph" w:styleId="Naslov">
    <w:name w:val="Title"/>
    <w:basedOn w:val="Navaden"/>
    <w:next w:val="Navaden"/>
    <w:link w:val="NaslovZnak"/>
    <w:uiPriority w:val="10"/>
    <w:qFormat/>
    <w:rsid w:val="00DE490B"/>
    <w:pPr>
      <w:ind w:firstLine="0"/>
      <w:jc w:val="center"/>
    </w:pPr>
    <w:rPr>
      <w:b/>
      <w:sz w:val="96"/>
      <w:szCs w:val="96"/>
    </w:rPr>
  </w:style>
  <w:style w:type="character" w:customStyle="1" w:styleId="NaslovZnak">
    <w:name w:val="Naslov Znak"/>
    <w:basedOn w:val="Privzetapisavaodstavka"/>
    <w:link w:val="Naslov"/>
    <w:uiPriority w:val="10"/>
    <w:rsid w:val="00DE490B"/>
    <w:rPr>
      <w:rFonts w:ascii="Times New Roman" w:hAnsi="Times New Roman"/>
      <w:b/>
      <w:sz w:val="96"/>
      <w:szCs w:val="96"/>
    </w:rPr>
  </w:style>
  <w:style w:type="paragraph" w:styleId="Podnaslov">
    <w:name w:val="Subtitle"/>
    <w:basedOn w:val="Navaden"/>
    <w:next w:val="Navaden"/>
    <w:link w:val="PodnaslovZnak"/>
    <w:uiPriority w:val="11"/>
    <w:qFormat/>
    <w:rsid w:val="00DE490B"/>
    <w:pPr>
      <w:ind w:firstLine="0"/>
      <w:jc w:val="center"/>
    </w:pPr>
    <w:rPr>
      <w:b/>
      <w:sz w:val="40"/>
      <w:szCs w:val="40"/>
    </w:rPr>
  </w:style>
  <w:style w:type="character" w:customStyle="1" w:styleId="PodnaslovZnak">
    <w:name w:val="Podnaslov Znak"/>
    <w:basedOn w:val="Privzetapisavaodstavka"/>
    <w:link w:val="Podnaslov"/>
    <w:uiPriority w:val="11"/>
    <w:rsid w:val="00DE490B"/>
    <w:rPr>
      <w:rFonts w:ascii="Times New Roman" w:hAnsi="Times New Roman"/>
      <w:b/>
      <w:sz w:val="40"/>
      <w:szCs w:val="40"/>
    </w:rPr>
  </w:style>
  <w:style w:type="paragraph" w:customStyle="1" w:styleId="Besedilonanaslovnici">
    <w:name w:val="Besedilo na naslovnici"/>
    <w:basedOn w:val="Navaden"/>
    <w:qFormat/>
    <w:rsid w:val="00DE490B"/>
    <w:pPr>
      <w:ind w:firstLine="0"/>
      <w:jc w:val="center"/>
    </w:pPr>
    <w:rPr>
      <w:rFonts w:asciiTheme="minorHAnsi" w:hAnsiTheme="minorHAnsi"/>
    </w:rPr>
  </w:style>
  <w:style w:type="paragraph" w:customStyle="1" w:styleId="Avtor">
    <w:name w:val="Avtor"/>
    <w:basedOn w:val="Navaden"/>
    <w:qFormat/>
    <w:rsid w:val="00DE490B"/>
    <w:pPr>
      <w:ind w:firstLine="0"/>
      <w:jc w:val="center"/>
    </w:pPr>
    <w:rPr>
      <w:i/>
      <w:sz w:val="36"/>
      <w:szCs w:val="36"/>
    </w:rPr>
  </w:style>
  <w:style w:type="paragraph" w:styleId="Oznaenseznam">
    <w:name w:val="List Bullet"/>
    <w:basedOn w:val="Odstavekseznama"/>
    <w:uiPriority w:val="99"/>
    <w:rsid w:val="0035576A"/>
    <w:pPr>
      <w:numPr>
        <w:numId w:val="5"/>
      </w:numPr>
      <w:ind w:left="1080" w:hanging="360"/>
    </w:pPr>
  </w:style>
  <w:style w:type="paragraph" w:styleId="Bibliografija">
    <w:name w:val="Bibliography"/>
    <w:basedOn w:val="Navaden"/>
    <w:next w:val="Navaden"/>
    <w:uiPriority w:val="37"/>
    <w:rsid w:val="00B74B8C"/>
    <w:pPr>
      <w:ind w:left="540" w:hanging="540"/>
    </w:pPr>
  </w:style>
  <w:style w:type="paragraph" w:styleId="Besedilooblaka">
    <w:name w:val="Balloon Text"/>
    <w:basedOn w:val="Navaden"/>
    <w:link w:val="BesedilooblakaZnak"/>
    <w:uiPriority w:val="99"/>
    <w:semiHidden/>
    <w:unhideWhenUsed/>
    <w:rsid w:val="00CE08B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E08B8"/>
    <w:rPr>
      <w:rFonts w:ascii="Segoe UI" w:hAnsi="Segoe UI" w:cs="Segoe UI"/>
      <w:sz w:val="18"/>
      <w:szCs w:val="18"/>
    </w:rPr>
  </w:style>
  <w:style w:type="character" w:styleId="Besedilooznabemesta">
    <w:name w:val="Placeholder Text"/>
    <w:basedOn w:val="Privzetapisavaodstavka"/>
    <w:uiPriority w:val="99"/>
    <w:semiHidden/>
    <w:rsid w:val="00840BEA"/>
    <w:rPr>
      <w:color w:val="808080"/>
    </w:rPr>
  </w:style>
  <w:style w:type="paragraph" w:customStyle="1" w:styleId="Besedilonamiga">
    <w:name w:val="Besedilo namiga"/>
    <w:basedOn w:val="Navaden"/>
    <w:qFormat/>
    <w:rsid w:val="00BA3560"/>
    <w:rPr>
      <w:rFonts w:ascii="Calibri" w:hAnsi="Calibri"/>
      <w:color w:val="4472C4" w:themeColor="accent1"/>
    </w:rPr>
  </w:style>
  <w:style w:type="paragraph" w:customStyle="1" w:styleId="Glavabesedilanamiga">
    <w:name w:val="Glava besedila namiga"/>
    <w:basedOn w:val="Besedilonamiga"/>
    <w:qFormat/>
    <w:rsid w:val="007A400E"/>
    <w:pPr>
      <w:ind w:firstLine="0"/>
      <w:jc w:val="center"/>
    </w:pPr>
  </w:style>
  <w:style w:type="paragraph" w:styleId="Brezrazmikov">
    <w:name w:val="No Spacing"/>
    <w:uiPriority w:val="1"/>
    <w:qFormat/>
    <w:rsid w:val="00B61B8E"/>
    <w:pPr>
      <w:ind w:firstLine="720"/>
    </w:pPr>
    <w:rPr>
      <w:rFonts w:ascii="Times New Roman" w:hAnsi="Times New Roman"/>
      <w:sz w:val="24"/>
      <w:szCs w:val="24"/>
    </w:rPr>
  </w:style>
  <w:style w:type="paragraph" w:styleId="Kazalovsebine3">
    <w:name w:val="toc 3"/>
    <w:basedOn w:val="Navaden"/>
    <w:next w:val="Navaden"/>
    <w:autoRedefine/>
    <w:uiPriority w:val="39"/>
    <w:rsid w:val="00972D2C"/>
    <w:pPr>
      <w:spacing w:after="100"/>
      <w:ind w:left="480"/>
    </w:pPr>
  </w:style>
  <w:style w:type="character" w:styleId="Nerazreenaomemba">
    <w:name w:val="Unresolved Mention"/>
    <w:basedOn w:val="Privzetapisavaodstavka"/>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CD6AE0" w:rsidP="00CD6AE0">
          <w:pPr>
            <w:pStyle w:val="57515391AF504ECBB47A85FCF73AD6A4"/>
          </w:pPr>
          <w:r w:rsidRPr="001A15AF">
            <w:rPr>
              <w:lang w:bidi="sl-SI"/>
            </w:rPr>
            <w:t>Vstavite vsebino tukaj...</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CD6AE0" w:rsidRPr="001A15AF" w:rsidRDefault="00CD6AE0" w:rsidP="00BA3560">
          <w:pPr>
            <w:pStyle w:val="Besedilonamiga"/>
          </w:pPr>
          <w:r w:rsidRPr="001A15AF">
            <w:rPr>
              <w:lang w:bidi="sl-SI"/>
            </w:rPr>
            <w:t>Če želite napisati dober uvod, upoštevajte ta navodila:</w:t>
          </w:r>
        </w:p>
        <w:p w:rsidR="00CD6AE0" w:rsidRPr="001A15AF" w:rsidRDefault="00CD6AE0" w:rsidP="00CD6AE0">
          <w:pPr>
            <w:pStyle w:val="Odstavekseznama"/>
          </w:pPr>
          <w:r w:rsidRPr="001A15AF">
            <w:rPr>
              <w:lang w:bidi="sl-SI"/>
            </w:rPr>
            <w:t>Čestitajte bralcu ob nakupu knjige. (To je izbirno in le za različico e-Knjige!)</w:t>
          </w:r>
        </w:p>
        <w:p w:rsidR="00CD6AE0" w:rsidRPr="001A15AF" w:rsidRDefault="00CD6AE0" w:rsidP="00CD6AE0">
          <w:pPr>
            <w:pStyle w:val="Odstavekseznama"/>
            <w:numPr>
              <w:ilvl w:val="0"/>
              <w:numId w:val="1"/>
            </w:numPr>
          </w:pPr>
          <w:r w:rsidRPr="001A15AF">
            <w:rPr>
              <w:lang w:bidi="sl-SI"/>
            </w:rPr>
            <w:t>Predstavitev teme knjige.</w:t>
          </w:r>
        </w:p>
        <w:p w:rsidR="00CD6AE0" w:rsidRPr="001A15AF" w:rsidRDefault="00CD6AE0" w:rsidP="00CD6AE0">
          <w:pPr>
            <w:pStyle w:val="Odstavekseznama"/>
            <w:numPr>
              <w:ilvl w:val="0"/>
              <w:numId w:val="1"/>
            </w:numPr>
          </w:pPr>
          <w:r w:rsidRPr="001A15AF">
            <w:rPr>
              <w:lang w:bidi="sl-SI"/>
            </w:rPr>
            <w:t xml:space="preserve">Razložite težavo, ki jo bo knjiga rešila. Že veste, kdo je vaše ciljno občinstvo, tako da navedite težavo, ki jo ima bralec. </w:t>
          </w:r>
        </w:p>
        <w:p w:rsidR="00CD6AE0" w:rsidRPr="001A15AF" w:rsidRDefault="00CD6AE0" w:rsidP="00CD6AE0">
          <w:pPr>
            <w:pStyle w:val="Odstavekseznama"/>
            <w:numPr>
              <w:ilvl w:val="0"/>
              <w:numId w:val="1"/>
            </w:numPr>
          </w:pPr>
          <w:r w:rsidRPr="001A15AF">
            <w:rPr>
              <w:lang w:bidi="sl-SI"/>
            </w:rPr>
            <w:t>Navedite delčke rešitev, ki jih ponuja knjiga. (Na primer, »Ta knjiga vas bo naučila, kako vzgojiti otroke, ki so mentalno odporni in...«)</w:t>
          </w:r>
        </w:p>
        <w:p w:rsidR="00CD6AE0" w:rsidRPr="001A15AF" w:rsidRDefault="00CD6AE0" w:rsidP="00CD6AE0">
          <w:pPr>
            <w:pStyle w:val="Odstavekseznama"/>
            <w:numPr>
              <w:ilvl w:val="0"/>
              <w:numId w:val="1"/>
            </w:numPr>
          </w:pPr>
          <w:r w:rsidRPr="001A15AF">
            <w:rPr>
              <w:lang w:bidi="sl-SI"/>
            </w:rPr>
            <w:t>Označite svoje poverilnice kot avtoriteto na zadevo. Če je mogoče, uporabite osebno/strokovno zgodbo, ki prikazuje, kako ste pridobili strokovno znanje. (Na primer, ali ste se učili s študijem otroške psihologije že desetletja? Ali ste se učili iz tega, da ste del velike družine 12 otrok in ste nato na koncu sami vzgojili 10 otrok?)</w:t>
          </w:r>
        </w:p>
        <w:p w:rsidR="00CD6AE0" w:rsidRPr="001A15AF" w:rsidRDefault="00CD6AE0" w:rsidP="00CD6AE0">
          <w:pPr>
            <w:pStyle w:val="Odstavekseznama"/>
            <w:numPr>
              <w:ilvl w:val="0"/>
              <w:numId w:val="1"/>
            </w:numPr>
          </w:pPr>
          <w:r w:rsidRPr="001A15AF">
            <w:rPr>
              <w:lang w:bidi="sl-SI"/>
            </w:rPr>
            <w:t>Označite prednosti knjige. (Na primer: »Te informacije bodo pomagale otrokom pri odraščanju v samozavestne in sposobne...«).</w:t>
          </w:r>
        </w:p>
        <w:p w:rsidR="00CD6AE0" w:rsidRPr="001A15AF" w:rsidRDefault="00CD6AE0" w:rsidP="00CD6AE0">
          <w:pPr>
            <w:pStyle w:val="Odstavekseznama"/>
            <w:numPr>
              <w:ilvl w:val="0"/>
              <w:numId w:val="1"/>
            </w:numPr>
          </w:pPr>
          <w:r w:rsidRPr="001A15AF">
            <w:rPr>
              <w:lang w:bidi="sl-SI"/>
            </w:rPr>
            <w:t>Predložite dokazilo o prednostih knjige. Navedite, kako so informacije pomagale vam ali nekomu drugemu.</w:t>
          </w:r>
        </w:p>
        <w:p w:rsidR="00CD6AE0" w:rsidRPr="001A15AF" w:rsidRDefault="00CD6AE0" w:rsidP="00CD6AE0">
          <w:pPr>
            <w:pStyle w:val="Odstavekseznama"/>
            <w:numPr>
              <w:ilvl w:val="0"/>
              <w:numId w:val="1"/>
            </w:numPr>
          </w:pPr>
          <w:r w:rsidRPr="001A15AF">
            <w:rPr>
              <w:lang w:bidi="sl-SI"/>
            </w:rPr>
            <w:t>Opozorite bralca, da ne bo predolgo čakal, potem ko bo kupil knjigo. Nežno jih opomnite, da ne bodo razširili njihove težave. (Če imajo na primer mlade otroke, prej, ko začnejo te informacije uporabljati, bolje bo.)</w:t>
          </w:r>
        </w:p>
        <w:p w:rsidR="00C443E2" w:rsidRDefault="00CD6AE0" w:rsidP="00CD6AE0">
          <w:pPr>
            <w:pStyle w:val="BB3E56C7A6AD4DB6869CE79B2372B4A8"/>
          </w:pPr>
          <w:r w:rsidRPr="001A15AF">
            <w:rPr>
              <w:lang w:bidi="sl-SI"/>
            </w:rPr>
            <w:t>Pozovite jih k dejanju, da bodo prebrali knjigo!!</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CD6AE0" w:rsidP="00CD6AE0">
          <w:pPr>
            <w:pStyle w:val="6A01ED9B34B14CE8BEC9C3B1DA0EF057"/>
          </w:pPr>
          <w:r w:rsidRPr="001A15AF">
            <w:rPr>
              <w:lang w:bidi="sl-SI"/>
            </w:rPr>
            <w:t>I DEL</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CD6AE0" w:rsidP="00CD6AE0">
          <w:pPr>
            <w:pStyle w:val="47564DA117F74E218655DAE8BA6C388E"/>
          </w:pPr>
          <w:r w:rsidRPr="001A15AF">
            <w:rPr>
              <w:lang w:bidi="sl-SI"/>
            </w:rPr>
            <w:t>Vstavljanje naslova dela  (slog:  Naslov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CD6AE0" w:rsidP="00CD6AE0">
          <w:pPr>
            <w:pStyle w:val="9CC2E0532F524661BC266A44802DD38D"/>
          </w:pPr>
          <w:r w:rsidRPr="001A15AF">
            <w:rPr>
              <w:lang w:bidi="sl-SI"/>
            </w:rPr>
            <w:t>(Prvo črko vsake besede v podnaslovu pišite z veliko začetnico)</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CD6AE0" w:rsidP="00CD6AE0">
          <w:pPr>
            <w:pStyle w:val="E767D15CCA1B4F288AD6AE020D57A361"/>
          </w:pPr>
          <w:r w:rsidRPr="001A15AF">
            <w:rPr>
              <w:lang w:bidi="sl-SI"/>
            </w:rPr>
            <w:t>Začnite z novim delom tukaj...</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CD6AE0" w:rsidRPr="001A15AF" w:rsidRDefault="00CD6AE0" w:rsidP="00551C2E">
          <w:pPr>
            <w:pStyle w:val="Besedilonamiga"/>
          </w:pPr>
          <w:r w:rsidRPr="001A15AF">
            <w:rPr>
              <w:lang w:bidi="sl-SI"/>
            </w:rPr>
            <w:t xml:space="preserve">Če želite dolge knjige, ki pokrivajo veliko podrobnih informacij, strukturirajte svojo knjigo v dele. Deljenje knjig v dele je odlično za pisanje zgodovinskih ali konceptualnih tem. Vaša knjiga ima lahko poljubno število delov, pri čemer vsak del pokriva drugačno temo. Vendar pa morajo vsi deli kazati na celoten naslov knjige. </w:t>
          </w:r>
        </w:p>
        <w:p w:rsidR="00CD6AE0" w:rsidRPr="001A15AF" w:rsidRDefault="00CD6AE0" w:rsidP="00551C2E">
          <w:pPr>
            <w:pStyle w:val="Besedilonamiga"/>
          </w:pPr>
          <w:r w:rsidRPr="001A15AF">
            <w:rPr>
              <w:lang w:bidi="sl-SI"/>
            </w:rPr>
            <w:t xml:space="preserve">Če želite predstaviti informacije v postopnem načinu, razvrstite dele v logičnem zaporedju. </w:t>
          </w:r>
        </w:p>
        <w:p w:rsidR="00CD6AE0" w:rsidRPr="001A15AF" w:rsidRDefault="00CD6AE0" w:rsidP="00551C2E">
          <w:pPr>
            <w:pStyle w:val="Besedilonamiga"/>
          </w:pPr>
          <w:r w:rsidRPr="001A15AF">
            <w:rPr>
              <w:lang w:bidi="sl-SI"/>
            </w:rPr>
            <w:t xml:space="preserve">Del I v knjigi je na splošno uvodni naslov, kjer praktično pokrivate osnove teme. Če upoštevate primer, ki je uporabljen v razdelku naslova knjige, ustrezne možnosti naslova za del I vključujejo »Življenje starševstva« ali »Učenje za starša«. </w:t>
          </w:r>
        </w:p>
        <w:p w:rsidR="00CD6AE0" w:rsidRPr="001A15AF" w:rsidRDefault="00CD6AE0" w:rsidP="00551C2E">
          <w:pPr>
            <w:pStyle w:val="Besedilonamiga"/>
          </w:pPr>
          <w:r w:rsidRPr="001A15AF">
            <w:rPr>
              <w:lang w:bidi="sl-SI"/>
            </w:rPr>
            <w:t>Ko se odločite za teme in vsebino za vsak del knjige, ustvarite seznam zadevnih naslovov poglavja. Vzemite si čas, da razmislite o celotni knjigi. Raziščite temo in to, kaj morate zajeti, kaj morate narediti in kako razvrstiti vsebino, tako da bo dobro speljana.</w:t>
          </w:r>
        </w:p>
        <w:p w:rsidR="00C443E2" w:rsidRDefault="00CD6AE0" w:rsidP="00CD6AE0">
          <w:pPr>
            <w:pStyle w:val="00400BFF99664487ACE4C0DCEBDF1A22"/>
          </w:pPr>
          <w:r w:rsidRPr="001A15AF">
            <w:rPr>
              <w:lang w:bidi="sl-SI"/>
            </w:rPr>
            <w:t>V delu imate lahko poljubno število poglavij. Prav tako je v redu, če imajo nekateri deli več poglavij kot druge. Dolžine poglavij se močno razlikujejo, saj je za vsako poglavje, ki se razlikuje od vsebine, težko ohraniti enako dolžino.</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CD6AE0" w:rsidP="00CD6AE0">
          <w:pPr>
            <w:pStyle w:val="3D3C9CD4C9E74B329915F15E9507E5032"/>
          </w:pPr>
          <w:r w:rsidRPr="001A15AF">
            <w:rPr>
              <w:lang w:bidi="sl-SI"/>
            </w:rPr>
            <w:t>Poglavje ena</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CD6AE0" w:rsidP="00CD6AE0">
          <w:pPr>
            <w:pStyle w:val="B215B50BFBBC41FAA2AD67B6997253F92"/>
          </w:pPr>
          <w:r w:rsidRPr="001A15AF">
            <w:rPr>
              <w:lang w:bidi="sl-SI"/>
            </w:rPr>
            <w:t xml:space="preserve">Vstavljanje naslova poglavja tukaj </w:t>
          </w:r>
          <w:r w:rsidRPr="001A15AF">
            <w:rPr>
              <w:lang w:bidi="sl-SI"/>
            </w:rPr>
            <w:br/>
            <w:t>(Slog: Naslov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CD6AE0" w:rsidP="00CD6AE0">
          <w:pPr>
            <w:pStyle w:val="F44FFDFEEC0E411C9AE9710360C66362"/>
          </w:pPr>
          <w:r w:rsidRPr="001A15AF">
            <w:rPr>
              <w:lang w:bidi="sl-SI"/>
            </w:rPr>
            <w:t>(Prvo črko vsake besede naslova v poglavju pišite z veliko začetnico)</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CD6AE0" w:rsidP="00CD6AE0">
          <w:pPr>
            <w:pStyle w:val="D21B3C801DF041E9B1DDD139BFA407E0"/>
          </w:pPr>
          <w:r w:rsidRPr="001A15AF">
            <w:rPr>
              <w:lang w:bidi="sl-SI"/>
            </w:rPr>
            <w:t>Začnite novo poglavje tukaj...</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CD6AE0" w:rsidRPr="001A15AF" w:rsidRDefault="00CD6AE0" w:rsidP="007A400E">
          <w:pPr>
            <w:pStyle w:val="Besedilonamiga"/>
          </w:pPr>
          <w:r w:rsidRPr="001A15AF">
            <w:rPr>
              <w:lang w:bidi="sl-SI"/>
            </w:rPr>
            <w:t>V prvem poglavju je tema predstavljena bralcu. Kot primer je naslov prvega poglavja vzorčne knjige »Razumevanje vašega otroka«. Začnite ponujati kratek pregled tega, kaj poglavje vsebuje, in nato nemoteno preidite v vaše podporne točke. Obdržite jezik, ki je preprost in razumljiv za ustvarjanje odnosa z bralcem in ohranjanje njihovega sodelovanja.</w:t>
          </w:r>
        </w:p>
        <w:p w:rsidR="00CD6AE0" w:rsidRPr="001A15AF" w:rsidRDefault="00CD6AE0" w:rsidP="007A400E">
          <w:pPr>
            <w:pStyle w:val="Besedilonamiga"/>
          </w:pPr>
          <w:r w:rsidRPr="001A15AF">
            <w:rPr>
              <w:lang w:bidi="sl-SI"/>
            </w:rPr>
            <w:t xml:space="preserve">Način za ustvarjanje odnosa z bralci je, da začnete poglavje s citiranjem slavne osebe. Prepričajte se, da je citat primeren za temo poglavja, tako da jo lahko pozneje uporabite za ponazoritev ključnih točk, ki so bile narejene v poglavju. Če začnete prvo poglavje s citatom, bodite dosledni in začnite vsako poznejše poglavje s citatom. </w:t>
          </w:r>
        </w:p>
        <w:p w:rsidR="00CD6AE0" w:rsidRPr="001A15AF" w:rsidRDefault="00CD6AE0" w:rsidP="007A400E">
          <w:pPr>
            <w:pStyle w:val="Besedilonamiga"/>
          </w:pPr>
          <w:r w:rsidRPr="001A15AF">
            <w:rPr>
              <w:lang w:bidi="sl-SI"/>
            </w:rPr>
            <w:t xml:space="preserve">Lahko pa tudi začnete poglavje z »Ali ste vedeli...?« Spremljajte nekaj statističnih podatkov, ki jih večina ne pozna. To tehniko lahko uporabite v različnih odsekih knjig in ne le v uvodu. Če postavljate vprašanja bralcem (včasih retorično), je to dober način, da jih obdržite in jih pogosto tudi zabavate. </w:t>
          </w:r>
        </w:p>
        <w:p w:rsidR="00CD6AE0" w:rsidRPr="001A15AF" w:rsidRDefault="00CD6AE0" w:rsidP="007A400E">
          <w:pPr>
            <w:pStyle w:val="Besedilonamiga"/>
          </w:pPr>
          <w:r w:rsidRPr="001A15AF">
            <w:rPr>
              <w:lang w:bidi="sl-SI"/>
            </w:rPr>
            <w:t xml:space="preserve">Še ena začetna strategija je, da prosite bralca, da si predstavlja določeno situacijo. Na primer, »Predstavljajte si svet, na katerem je vsak posamezen otrok usposobljen za...« Cilj je, da potegnete notri bralca že na začetku in ohranite njihovo pozornost. </w:t>
          </w:r>
        </w:p>
        <w:p w:rsidR="00C443E2" w:rsidRDefault="00CD6AE0" w:rsidP="00CD6AE0">
          <w:pPr>
            <w:pStyle w:val="9A5555CA2E9642AA8D6255A775885026"/>
          </w:pPr>
          <w:r w:rsidRPr="001A15AF">
            <w:rPr>
              <w:lang w:bidi="sl-SI"/>
            </w:rPr>
            <w:t xml:space="preserve">Ključnega pomena za začetek vsakega poglavja je, da to naredite dosledno v celotnem besedilu.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CD6AE0" w:rsidP="00CD6AE0">
          <w:pPr>
            <w:pStyle w:val="34AF725A065F41328DE22630A0DC196A"/>
          </w:pPr>
          <w:r w:rsidRPr="001A15AF">
            <w:rPr>
              <w:lang w:bidi="sl-SI"/>
            </w:rPr>
            <w:t>Vnesite podnaslov 1 (Slog: Naslov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CD6AE0" w:rsidP="00CD6AE0">
          <w:pPr>
            <w:pStyle w:val="39656D545BA14169968E5CC3B5AA36E6"/>
          </w:pPr>
          <w:r w:rsidRPr="001A15AF">
            <w:rPr>
              <w:lang w:bidi="sl-SI"/>
            </w:rPr>
            <w:t>(Prvo črko vsake besede v podnaslovu pišite z veliko začetnico.)</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CD6AE0" w:rsidP="00CD6AE0">
          <w:pPr>
            <w:pStyle w:val="1A6DED81B0634854BF40260523ED1D85"/>
          </w:pPr>
          <w:r w:rsidRPr="001A15AF">
            <w:rPr>
              <w:lang w:bidi="sl-SI"/>
            </w:rPr>
            <w:t>Vstavite vsebino tukaj...</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CD6AE0" w:rsidRPr="001A15AF" w:rsidRDefault="00CD6AE0" w:rsidP="0035576A">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rsidR="00C443E2" w:rsidRDefault="00CD6AE0" w:rsidP="00CD6AE0">
          <w:pPr>
            <w:pStyle w:val="D22C70E7F1484D069CABD2EC395A81BD"/>
          </w:pPr>
          <w:r w:rsidRPr="001A15AF">
            <w:rPr>
              <w:lang w:bidi="sl-SI"/>
            </w:rPr>
            <w:t>Ko raziskujete vsebino za določeno poglavje, lahko kateri koli ključni poudarek, na katerega ste naleteli, deluje kot podnaslov. Na primer, podnaslov 1 je lahko »Kako dobro poznate svojega otroka? « Lahko uporabite resnično življenjsko zgodbo in govorite o pomembnosti poznavanja vašega otroka.</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CD6AE0" w:rsidP="00CD6AE0">
          <w:pPr>
            <w:pStyle w:val="3D81A9027E354C779BB4FE026CB4FA01"/>
          </w:pPr>
          <w:r w:rsidRPr="001A15AF">
            <w:rPr>
              <w:lang w:bidi="sl-SI"/>
            </w:rPr>
            <w:t>Vnesite podnaslov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CD6AE0" w:rsidP="00CD6AE0">
          <w:pPr>
            <w:pStyle w:val="5006230075C245E680F6530556D173E4"/>
          </w:pPr>
          <w:r w:rsidRPr="001A15AF">
            <w:rPr>
              <w:lang w:bidi="sl-SI"/>
            </w:rPr>
            <w:t>Vstavite vsebino tukaj...</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CD6AE0" w:rsidP="00CD6AE0">
          <w:pPr>
            <w:pStyle w:val="C63089645A1D4BE88F8B8AA5E770E1CF"/>
          </w:pPr>
          <w:r w:rsidRPr="001A15AF">
            <w:rPr>
              <w:lang w:bidi="sl-SI"/>
            </w:rPr>
            <w:t>Primer podnaslova 2 je »Prepoznavanje prednosti in slabosti vašega otroka«. To poglavje bi govorilo o strategijah in korakih, ki se uporabljajo za preučevanje otrokove osebnosti.</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CD6AE0" w:rsidP="00CD6AE0">
          <w:pPr>
            <w:pStyle w:val="106FC483CBAD4B3683665DD7A7408784"/>
          </w:pPr>
          <w:r w:rsidRPr="001A15AF">
            <w:rPr>
              <w:lang w:bidi="sl-SI"/>
            </w:rPr>
            <w:t>Povzetek poglavja/Ključne misli</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CD6AE0" w:rsidP="00CD6AE0">
          <w:pPr>
            <w:pStyle w:val="091908AD2EC94991B37B06A9C2A985D3"/>
          </w:pPr>
          <w:r w:rsidRPr="001A15AF">
            <w:rPr>
              <w:lang w:bidi="sl-SI"/>
            </w:rPr>
            <w:t>Vstavite vsebino tukaj...</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CD6AE0" w:rsidRPr="001A15AF" w:rsidRDefault="00CD6AE0" w:rsidP="0035576A">
          <w:pPr>
            <w:pStyle w:val="Besedilonamiga"/>
          </w:pPr>
          <w:r w:rsidRPr="001A15AF">
            <w:rPr>
              <w:lang w:bidi="sl-SI"/>
            </w:rPr>
            <w:t>Spomnite bralca ključnih točk poglavja v kratkem odstavku. Namesto tega uporabite obliko zapisa točkovne oznake, kot je prikazano spodaj:</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Če želite otroku omogočiti pomoč, se seznanite z njihovimi prednostmi in slabostmi.</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rsidR="00C443E2" w:rsidRDefault="00CD6AE0" w:rsidP="00CD6AE0">
          <w:pPr>
            <w:pStyle w:val="31C8FDF523F145C4A7090D5C2DB912B29"/>
          </w:pPr>
          <w:r w:rsidRPr="001A15AF">
            <w:rPr>
              <w:rFonts w:ascii="Calibri" w:hAnsi="Calibri" w:cs="Calibri"/>
              <w:color w:val="0070C0"/>
              <w:lang w:bidi="sl-SI"/>
            </w:rPr>
            <w:t>itn.</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CD6AE0" w:rsidP="00CD6AE0">
          <w:pPr>
            <w:pStyle w:val="F8A09387F203417999FEC5C7A91B15D9"/>
          </w:pPr>
          <w:r w:rsidRPr="001A15AF">
            <w:rPr>
              <w:lang w:bidi="sl-SI"/>
            </w:rPr>
            <w:t>V naslednjem poglavju se boste naučili...</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CD6AE0" w:rsidP="00CD6AE0">
          <w:pPr>
            <w:pStyle w:val="2537FD43E1324BAABFAB236406F4F48F1"/>
          </w:pPr>
          <w:r w:rsidRPr="001A15AF">
            <w:rPr>
              <w:lang w:bidi="sl-SI"/>
            </w:rPr>
            <w:t>Če želite logično in nemoteno prehajati iz poglavja v poglavje, obvestite bralca o tem, kaj se bo zgodilo. Ko končate poglavje, povežite informacije o naslednjem poglavju z vsebino, ki je že bila pridobljena.</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CD6AE0" w:rsidP="00CD6AE0">
          <w:pPr>
            <w:pStyle w:val="5FE1312DC02A469C873D583A6EE3A4701"/>
          </w:pPr>
          <w:r w:rsidRPr="001A15AF">
            <w:rPr>
              <w:lang w:bidi="sl-SI"/>
            </w:rPr>
            <w:t>Če želite logično in nemoteno prehajati iz poglavja v poglavje, obvestite bralca o tem, kaj se bo zgodilo. Ko končate poglavje, povežite informacije o naslednjem poglavju z vsebino, ki je že bila pridobljena.</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CD6AE0" w:rsidP="00CD6AE0">
          <w:pPr>
            <w:pStyle w:val="19567D76FBAA4BDFBDBEC027398CD64F1"/>
          </w:pPr>
          <w:r w:rsidRPr="001A15AF">
            <w:rPr>
              <w:lang w:bidi="sl-SI"/>
            </w:rPr>
            <w:t>Poglavje  Štiri</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CD6AE0" w:rsidP="00CD6AE0">
          <w:pPr>
            <w:pStyle w:val="4CFDECAD5A424440A224F28EAFE67772"/>
          </w:pPr>
          <w:r w:rsidRPr="001A15AF">
            <w:rPr>
              <w:lang w:bidi="sl-SI"/>
            </w:rPr>
            <w:t>Poglavje dve</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CD6AE0" w:rsidP="00CD6AE0">
          <w:pPr>
            <w:pStyle w:val="93E922BEEF6E463D9D699231F2056EE5"/>
          </w:pPr>
          <w:r w:rsidRPr="001A15AF">
            <w:rPr>
              <w:lang w:bidi="sl-SI"/>
            </w:rPr>
            <w:t>Vstavljanje naslova poglavja tukaj</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CD6AE0" w:rsidP="00CD6AE0">
          <w:pPr>
            <w:pStyle w:val="221FFF50BE8B4985AFB0E3702062ACA5"/>
          </w:pPr>
          <w:r w:rsidRPr="001A15AF">
            <w:rPr>
              <w:lang w:bidi="sl-SI"/>
            </w:rPr>
            <w:t>Začnite novo poglavje tukaj...</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CD6AE0" w:rsidP="00CD6AE0">
          <w:pPr>
            <w:pStyle w:val="6012F3FD693A4273BACE3341610DB289"/>
          </w:pPr>
          <w:r w:rsidRPr="001A15AF">
            <w:rPr>
              <w:lang w:bidi="sl-SI"/>
            </w:rPr>
            <w:t>V drugem poglavju se poglobite v temo knjige nekoliko bolj. Naslov drugega poglavja vzorčne knjige je na primer »Starševstvo v današnjem svetu «. Začnite ponujati kratek pregled tega, kaj poglavje vsebuje, in nato nemoteno preidite v vaše podporne točke. Obdržite jezik, ki je preprost in razumljiv za ustvarjanje odnosa z bralcem in ohranjanje njihovega sodelovanja.</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CD6AE0" w:rsidP="00CD6AE0">
          <w:pPr>
            <w:pStyle w:val="ED1218E73BA540EA80420BAC1A163C02"/>
          </w:pPr>
          <w:r w:rsidRPr="001A15AF">
            <w:rPr>
              <w:lang w:bidi="sl-SI"/>
            </w:rPr>
            <w:t>Vnesite podnaslov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CD6AE0" w:rsidP="00CD6AE0">
          <w:pPr>
            <w:pStyle w:val="17C2C48A9E014A6195049BB0144EEB99"/>
          </w:pPr>
          <w:r w:rsidRPr="001A15AF">
            <w:rPr>
              <w:lang w:bidi="sl-SI"/>
            </w:rPr>
            <w:t>Vstavite vsebino tukaj...</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CD6AE0" w:rsidRPr="001A15AF" w:rsidRDefault="00CD6AE0" w:rsidP="00561FD1">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rsidR="00EC182C" w:rsidRDefault="00CD6AE0" w:rsidP="00CD6AE0">
          <w:pPr>
            <w:pStyle w:val="34FF6E8DE6C745E9B908DFF4312BB702"/>
          </w:pPr>
          <w:r w:rsidRPr="001A15AF">
            <w:rPr>
              <w:lang w:bidi="sl-SI"/>
            </w:rPr>
            <w:t>Ko raziskujete vsebino za določeno poglavje, lahko kateri koli ključni poudarek, na katerega ste naleteli, deluje kot podnaslov. Na primer, podnaslov 1 za to poglavje je »To je težek, naporen svet«. Govorite lahko o tem, kako se je družba spremenila, zakaj je tako težko vzgajati otroke v današnjem svetu itd.</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CD6AE0" w:rsidP="00CD6AE0">
          <w:pPr>
            <w:pStyle w:val="76DA4FF1B1D6441BB440BF7794BAA5EA"/>
          </w:pPr>
          <w:r w:rsidRPr="001A15AF">
            <w:rPr>
              <w:lang w:bidi="sl-SI"/>
            </w:rPr>
            <w:t>Vnesite podnaslov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CD6AE0" w:rsidP="00CD6AE0">
          <w:pPr>
            <w:pStyle w:val="3CEE89C5B60140DE87207A9339FE728F"/>
          </w:pPr>
          <w:r w:rsidRPr="001A15AF">
            <w:rPr>
              <w:lang w:bidi="sl-SI"/>
            </w:rPr>
            <w:t>Vstavite vsebino tukaj...</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CD6AE0" w:rsidP="00CD6AE0">
          <w:pPr>
            <w:pStyle w:val="EC9B14D0E3AE497F84EDE9B6F19F7B0A"/>
          </w:pPr>
          <w:r w:rsidRPr="001A15AF">
            <w:rPr>
              <w:lang w:bidi="sl-SI"/>
            </w:rPr>
            <w:t>Za podnaslov 2 uporabite podnaslov, kot je »Zakaj današnji otroci ne morejo obvladovati življenja«. V tem razdelku razložite razlike med tradicionalnimi in sodobnimi slogi starševstva, vlogo, ki jo ima tehnologija v starševstvu, zmanjšanje vrednosti sistemov itd.</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CD6AE0" w:rsidP="00CD6AE0">
          <w:pPr>
            <w:pStyle w:val="8F4EEDE868D04E92904A022E4D86F9A2"/>
          </w:pPr>
          <w:r w:rsidRPr="001A15AF">
            <w:rPr>
              <w:lang w:bidi="sl-SI"/>
            </w:rPr>
            <w:t>Povzetek poglavja/Ključne misli</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CD6AE0" w:rsidP="00CD6AE0">
          <w:pPr>
            <w:pStyle w:val="7C50C92D65814241B4727046DCCC4B83"/>
          </w:pPr>
          <w:r w:rsidRPr="001A15AF">
            <w:rPr>
              <w:lang w:bidi="sl-SI"/>
            </w:rPr>
            <w:t>Vstavite vsebino tukaj...</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CD6AE0" w:rsidRPr="001A15AF" w:rsidRDefault="00CD6AE0" w:rsidP="00561FD1">
          <w:pPr>
            <w:pStyle w:val="Besedilonamiga"/>
          </w:pPr>
          <w:r w:rsidRPr="001A15AF">
            <w:rPr>
              <w:lang w:bidi="sl-SI"/>
            </w:rPr>
            <w:t>Spomnite bralca ključnih točk poglavja v kratkem odstavku. Namesto tega uporabite obliko zapisa točkovne oznake, kot je prikazano spodaj:</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V in druge digitalne naprave danes igrajo vlogo starša doma.</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rsidR="00EC182C" w:rsidRDefault="00CD6AE0" w:rsidP="00CD6AE0">
          <w:pPr>
            <w:pStyle w:val="A901E71513FB499F946ADB4930A2D12E9"/>
          </w:pPr>
          <w:r w:rsidRPr="001A15AF">
            <w:rPr>
              <w:rFonts w:ascii="Calibri" w:hAnsi="Calibri" w:cs="Calibri"/>
              <w:color w:val="0070C0"/>
              <w:lang w:bidi="sl-SI"/>
            </w:rPr>
            <w:t>itn.</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CD6AE0" w:rsidP="00CD6AE0">
          <w:pPr>
            <w:pStyle w:val="0AFC44A2958746B7AA9EAD922053E0AB"/>
          </w:pPr>
          <w:r w:rsidRPr="001A15AF">
            <w:rPr>
              <w:lang w:bidi="sl-SI"/>
            </w:rPr>
            <w:t>V naslednjem poglavju se boste naučili...</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CD6AE0" w:rsidP="00CD6AE0">
          <w:pPr>
            <w:pStyle w:val="F2EC7EB94E1D4C0E893755410F77613D"/>
          </w:pPr>
          <w:r w:rsidRPr="001A15AF">
            <w:rPr>
              <w:lang w:bidi="sl-SI"/>
            </w:rPr>
            <w:t>Če želite logično in nemoteno prehajati iz poglavja v poglavje, obvestite bralca o tem, kaj se bo zgodilo. Ko končate poglavje, povežite informacije o naslednjem poglavju z vsebino, ki je že bila pridobljena.</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CD6AE0" w:rsidP="00CD6AE0">
          <w:pPr>
            <w:pStyle w:val="C83A85DF272C4CFE8EA77BA477DC972E"/>
          </w:pPr>
          <w:r w:rsidRPr="001A15AF">
            <w:rPr>
              <w:lang w:bidi="sl-SI"/>
            </w:rPr>
            <w:t>II DEL</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CD6AE0" w:rsidP="00CD6AE0">
          <w:pPr>
            <w:pStyle w:val="D28EEC5B0DC14D0DA0E50B84C2005B44"/>
          </w:pPr>
          <w:r w:rsidRPr="001A15AF">
            <w:rPr>
              <w:lang w:bidi="sl-SI"/>
            </w:rPr>
            <w:t>Vstavljanje naslova dela</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CD6AE0" w:rsidP="00CD6AE0">
          <w:pPr>
            <w:pStyle w:val="DB4F0A0F9FC948ADB21C010844D60FBD"/>
          </w:pPr>
          <w:r w:rsidRPr="001A15AF">
            <w:rPr>
              <w:lang w:bidi="sl-SI"/>
            </w:rPr>
            <w:t>Uporabite zaporedne dele, da pokrijete podrobnejša ali zapletena območja teme knjige. Ker ste v I Delu opredelil temo/težavo, razmislite o uporabi tega razdelka za zagotavljanje rešitev. V tem primeru je ustrezen naslova primera »Prepoznanje ustreznih strategij starševstva« ali »Neprebojna miselnost otrokovega razmišljanja «. Ne pozabite, da morajo biti poglavja v tem delu knjige poravnana z izbranim naslovom dela.</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CD6AE0" w:rsidP="00CD6AE0">
          <w:pPr>
            <w:pStyle w:val="0755872759C74A55BC98C56DA8B0C55B"/>
          </w:pPr>
          <w:r w:rsidRPr="001A15AF">
            <w:rPr>
              <w:lang w:bidi="sl-SI"/>
            </w:rPr>
            <w:t>Tretje poglavje</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CD6AE0" w:rsidP="00CD6AE0">
          <w:pPr>
            <w:pStyle w:val="63B591E0D1ED469EB10E3100C67503E1"/>
          </w:pPr>
          <w:r w:rsidRPr="001A15AF">
            <w:rPr>
              <w:lang w:bidi="sl-SI"/>
            </w:rPr>
            <w:t>Vstavljanje naslova poglavja</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CD6AE0" w:rsidP="00CD6AE0">
          <w:pPr>
            <w:pStyle w:val="F8D275D6C8B943F4B16D80C811405473"/>
          </w:pPr>
          <w:r w:rsidRPr="001A15AF">
            <w:rPr>
              <w:lang w:bidi="sl-SI"/>
            </w:rPr>
            <w:t>Začnite novo poglavje tukaj...</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CD6AE0" w:rsidP="00CD6AE0">
          <w:pPr>
            <w:pStyle w:val="98A0490AE6C742D6BE83C8D5B8920F34"/>
          </w:pPr>
          <w:r w:rsidRPr="001A15AF">
            <w:rPr>
              <w:lang w:bidi="sl-SI"/>
            </w:rPr>
            <w:t>V tem primeru je naslov tega poglavja »Razvoj neprebojnega razmišljanja.« To pomeni, da bo to poglavje obravnavalo strategije za okrepitev uma. Začnite ponujati kratek pregled tega, kaj poglavje vsebuje, in nato nemoteno preidite v vaše podporne točke. Obdržite jezik, ki je preprost in razumljiv za ustvarjanje odnosa z bralcem in ohranjanje njihovega sodelovanja.</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CD6AE0" w:rsidP="00CD6AE0">
          <w:pPr>
            <w:pStyle w:val="2D43D1C079B541778411D27372D23DFE"/>
          </w:pPr>
          <w:r w:rsidRPr="001A15AF">
            <w:rPr>
              <w:lang w:bidi="sl-SI"/>
            </w:rPr>
            <w:t>Vnesite podnaslov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CD6AE0" w:rsidP="00CD6AE0">
          <w:pPr>
            <w:pStyle w:val="C154951879E54E1F970B756FCF334E43"/>
          </w:pPr>
          <w:r w:rsidRPr="001A15AF">
            <w:rPr>
              <w:lang w:bidi="sl-SI"/>
            </w:rPr>
            <w:t>Vstavite vsebino tukaj...</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CD6AE0" w:rsidRPr="001A15AF" w:rsidRDefault="00CD6AE0" w:rsidP="00363CDC">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rsidR="00EC182C" w:rsidRDefault="00CD6AE0" w:rsidP="00CD6AE0">
          <w:pPr>
            <w:pStyle w:val="9D2103287B834A058EB6C7F7FD6E4E60"/>
          </w:pPr>
          <w:r w:rsidRPr="001A15AF">
            <w:rPr>
              <w:lang w:bidi="sl-SI"/>
            </w:rPr>
            <w:t>Ko raziskujete vsebino za določeno poglavje, lahko kateri koli ključni poudarek, na katerega ste naleteli, deluje kot podnaslov. Na primer, podnaslov 1 za to poglavje je »Mentalna disciplina«. Ponudite bralcu praktične strategije za izobraževanje otrok, da razvijejo kompetenco, ozaveščenost itd.</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CD6AE0" w:rsidP="00CD6AE0">
          <w:pPr>
            <w:pStyle w:val="9831DD8120C54234BFC29F35324A9B97"/>
          </w:pPr>
          <w:r w:rsidRPr="001A15AF">
            <w:rPr>
              <w:lang w:bidi="sl-SI"/>
            </w:rPr>
            <w:t>Vnesite podnaslov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CD6AE0" w:rsidP="00CD6AE0">
          <w:pPr>
            <w:pStyle w:val="B46AF581D16845258C889ADA59210B88"/>
          </w:pPr>
          <w:r w:rsidRPr="001A15AF">
            <w:rPr>
              <w:lang w:bidi="sl-SI"/>
            </w:rPr>
            <w:t>Vstavite vsebino tukaj...</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CD6AE0" w:rsidP="00CD6AE0">
          <w:pPr>
            <w:pStyle w:val="E302D34E093C421C9F736121429DB18E"/>
          </w:pPr>
          <w:r w:rsidRPr="001A15AF">
            <w:rPr>
              <w:lang w:bidi="sl-SI"/>
            </w:rPr>
            <w:t>Za podnaslov 2 uporabite podnaslov, kot je »Samozavest«. V tem primeru so na voljo praktični koraki in nasveti o tem, kako otroke vzgajati, da postanejo pogumni, samozavestni itd.</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CD6AE0" w:rsidP="00CD6AE0">
          <w:pPr>
            <w:pStyle w:val="273C7B5853E24882A9545313555EE555"/>
          </w:pPr>
          <w:r w:rsidRPr="001A15AF">
            <w:rPr>
              <w:lang w:bidi="sl-SI"/>
            </w:rPr>
            <w:t>Povzetek poglavja/Ključne misli</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CD6AE0" w:rsidP="00CD6AE0">
          <w:pPr>
            <w:pStyle w:val="AACF61486F254EE1BD9CBC850ACBCFCE"/>
          </w:pPr>
          <w:r w:rsidRPr="001A15AF">
            <w:rPr>
              <w:lang w:bidi="sl-SI"/>
            </w:rPr>
            <w:t>Vstavite vsebino tukaj...</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CD6AE0" w:rsidRPr="001A15AF" w:rsidRDefault="00CD6AE0" w:rsidP="00154A4E">
          <w:pPr>
            <w:pStyle w:val="Besedilonamiga"/>
          </w:pPr>
          <w:r w:rsidRPr="001A15AF">
            <w:rPr>
              <w:lang w:bidi="sl-SI"/>
            </w:rPr>
            <w:t xml:space="preserve">Spomnite bralca ključnih točk poglavja v kratkem odstavku. Namesto tega uporabite obliko zapisa točkovne oznake, kot je prikazano spodaj: </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Razvoj mentalne odpornosti je pomemben del doseganja uspeha v življenju.</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rsidR="00EC182C" w:rsidRDefault="00CD6AE0" w:rsidP="00CD6AE0">
          <w:pPr>
            <w:pStyle w:val="CEA272CDD4594BCE9239E0AD105E6ED49"/>
          </w:pPr>
          <w:r w:rsidRPr="001A15AF">
            <w:rPr>
              <w:rFonts w:ascii="Calibri" w:hAnsi="Calibri" w:cs="Calibri"/>
              <w:color w:val="0070C0"/>
              <w:lang w:bidi="sl-SI"/>
            </w:rPr>
            <w:t>itn.</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CD6AE0" w:rsidP="00CD6AE0">
          <w:pPr>
            <w:pStyle w:val="C9B6DCD0054E4746B3E41BAE0292E7D6"/>
          </w:pPr>
          <w:r w:rsidRPr="001A15AF">
            <w:rPr>
              <w:lang w:bidi="sl-SI"/>
            </w:rPr>
            <w:t>V naslednjem poglavju se boste naučili...</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CD6AE0" w:rsidP="00CD6AE0">
          <w:pPr>
            <w:pStyle w:val="9C9E38B402274DFEB8E16A9D5FBCA30C1"/>
          </w:pPr>
          <w:r w:rsidRPr="001A15AF">
            <w:rPr>
              <w:lang w:bidi="sl-SI"/>
            </w:rPr>
            <w:t>Začnite novo poglavje tukaj...</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CD6AE0" w:rsidP="00CD6AE0">
          <w:pPr>
            <w:pStyle w:val="2F947FC1495E44838D99DCC38FD4F953"/>
          </w:pPr>
          <w:r w:rsidRPr="001A15AF">
            <w:rPr>
              <w:lang w:bidi="sl-SI"/>
            </w:rPr>
            <w:t>Vstavljanje naslova poglavja</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CD6AE0" w:rsidP="00CD6AE0">
          <w:pPr>
            <w:pStyle w:val="88D92714BDF04569BC6FE24A39A54FD7"/>
          </w:pPr>
          <w:r w:rsidRPr="001A15AF">
            <w:rPr>
              <w:lang w:bidi="sl-SI"/>
            </w:rPr>
            <w:t>V tem primeru je naslov tega poglavja »Vzpostavljanje družbenih vrednot«. Pokriva socialni/skupnostni vidik otrokovega dobrega počutja. Začnite ponujati kratek pregled tega, kaj poglavje vsebuje, in nato nemoteno preidite v vaše podporne točke. Obdržite jezik, ki je preprost in razumljiv za ustvarjanje odnosa z bralcem in ohranjanje njihovega sodelovanja.</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CD6AE0" w:rsidP="00CD6AE0">
          <w:pPr>
            <w:pStyle w:val="FFBFBF0A008648C19A78F0E90A234CC3"/>
          </w:pPr>
          <w:r w:rsidRPr="001A15AF">
            <w:rPr>
              <w:lang w:bidi="sl-SI"/>
            </w:rPr>
            <w:t>Vnesite podnaslov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CD6AE0" w:rsidP="00CD6AE0">
          <w:pPr>
            <w:pStyle w:val="F0E0DC1C53CC4372B433712E355C007D"/>
          </w:pPr>
          <w:r w:rsidRPr="001A15AF">
            <w:rPr>
              <w:lang w:bidi="sl-SI"/>
            </w:rPr>
            <w:t>Vstavite vsebino tukaj...</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CD6AE0" w:rsidRPr="001A15AF" w:rsidRDefault="00CD6AE0" w:rsidP="00154A4E">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rsidR="00EC182C" w:rsidRDefault="00CD6AE0" w:rsidP="00CD6AE0">
          <w:pPr>
            <w:pStyle w:val="6DB83163B39F4AB3A1B37BC25BDC9850"/>
          </w:pPr>
          <w:r w:rsidRPr="001A15AF">
            <w:rPr>
              <w:lang w:bidi="sl-SI"/>
            </w:rPr>
            <w:t>Ko raziskujete vsebino za določeno poglavje, lahko kateri koli ključni poudarek, na katerega ste naleteli, deluje kot podnaslov. Na primer, podnaslov 1 za to poglavje je »Sodelovanje z drugimi«. Ponudite bralcu praktične strategije za poučevanje otrok, kako sobivate z drugimi, zakaj je to pomembno itd.</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CD6AE0" w:rsidP="00CD6AE0">
          <w:pPr>
            <w:pStyle w:val="5F0A74C4FACD4E08B3624775DEABC4E7"/>
          </w:pPr>
          <w:r w:rsidRPr="001A15AF">
            <w:rPr>
              <w:lang w:bidi="sl-SI"/>
            </w:rPr>
            <w:t>Vnesite podnaslov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CD6AE0" w:rsidP="00CD6AE0">
          <w:pPr>
            <w:pStyle w:val="046BEDA4D412424291D8827CBC99652F"/>
          </w:pPr>
          <w:r w:rsidRPr="001A15AF">
            <w:rPr>
              <w:lang w:bidi="sl-SI"/>
            </w:rPr>
            <w:t>Vstavite vsebino tukaj...</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CD6AE0" w:rsidP="00CD6AE0">
          <w:pPr>
            <w:pStyle w:val="996733CD6A6E41CFB4AF675513AD7E8A"/>
          </w:pPr>
          <w:r w:rsidRPr="001A15AF">
            <w:rPr>
              <w:lang w:bidi="sl-SI"/>
            </w:rPr>
            <w:t>Za podnaslov 2 uporabite podnaslov, kot je »Razvoj čustvene inteligence«. V tem članku so opisani praktični koraki za pomoč otroku pri branju družabnih namigov, govorjenje o morebitnih negativnih čustvih ipd.</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CD6AE0" w:rsidP="00CD6AE0">
          <w:pPr>
            <w:pStyle w:val="3A9D80DD632F4D788A9934EE5E62813B"/>
          </w:pPr>
          <w:r w:rsidRPr="001A15AF">
            <w:rPr>
              <w:lang w:bidi="sl-SI"/>
            </w:rPr>
            <w:t>Povzetek poglavja/Ključne misli</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CD6AE0" w:rsidP="00CD6AE0">
          <w:pPr>
            <w:pStyle w:val="6E119EBC884B40F5A80FA2FC32DB3D1A"/>
          </w:pPr>
          <w:r w:rsidRPr="001A15AF">
            <w:rPr>
              <w:lang w:bidi="sl-SI"/>
            </w:rPr>
            <w:t>Vstavite vsebino tukaj...</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CD6AE0" w:rsidRPr="001A15AF" w:rsidRDefault="00CD6AE0" w:rsidP="00154A4E">
          <w:pPr>
            <w:pStyle w:val="Besedilonamiga"/>
          </w:pPr>
          <w:r w:rsidRPr="001A15AF">
            <w:rPr>
              <w:lang w:bidi="sl-SI"/>
            </w:rPr>
            <w:t xml:space="preserve">Spomnite bralca ključnih točk poglavja v kratkem odstavku. Namesto tega uporabite obliko zapisa točkovne oznake, kot je prikazano spodaj: </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 xml:space="preserve">S tem, ko bodo socialne vrednote in etika vcepljeni v otroku, jim bomo pomagali pri integraciji v družbo. </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2 v besedilu...</w:t>
          </w:r>
        </w:p>
        <w:p w:rsidR="00CD6AE0" w:rsidRPr="001A15AF" w:rsidRDefault="00CD6AE0" w:rsidP="00211C7A">
          <w:pPr>
            <w:pStyle w:val="Oznaenseznam"/>
            <w:spacing w:before="0"/>
            <w:rPr>
              <w:rFonts w:ascii="Calibri" w:hAnsi="Calibri" w:cs="Calibri"/>
              <w:color w:val="0070C0"/>
            </w:rPr>
          </w:pPr>
          <w:r w:rsidRPr="001A15AF">
            <w:rPr>
              <w:rFonts w:ascii="Calibri" w:hAnsi="Calibri" w:cs="Calibri"/>
              <w:color w:val="0070C0"/>
              <w:lang w:bidi="sl-SI"/>
            </w:rPr>
            <w:t>Točka 3 v besedilu...</w:t>
          </w:r>
        </w:p>
        <w:p w:rsidR="00EC182C" w:rsidRDefault="00CD6AE0" w:rsidP="00CD6AE0">
          <w:pPr>
            <w:pStyle w:val="B08AFDA2799D4399813CB56E4023291C9"/>
          </w:pPr>
          <w:r w:rsidRPr="001A15AF">
            <w:rPr>
              <w:rFonts w:ascii="Calibri" w:hAnsi="Calibri" w:cs="Calibri"/>
              <w:color w:val="0070C0"/>
              <w:lang w:bidi="sl-SI"/>
            </w:rPr>
            <w:t>itn.</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CD6AE0" w:rsidP="00CD6AE0">
          <w:pPr>
            <w:pStyle w:val="09DE4C32B3AF4497B73628EA87BDA7DF"/>
          </w:pPr>
          <w:r w:rsidRPr="001A15AF">
            <w:rPr>
              <w:lang w:bidi="sl-SI"/>
            </w:rPr>
            <w:t>V naslednjem poglavju se boste naučili...</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CD6AE0" w:rsidP="00CD6AE0">
          <w:pPr>
            <w:pStyle w:val="157D76D650864DD6AEDBF7821AC00113"/>
          </w:pPr>
          <w:r w:rsidRPr="001A15AF">
            <w:rPr>
              <w:lang w:bidi="sl-SI"/>
            </w:rPr>
            <w:t>Če želite logično in nemoteno prehajati iz poglavja v poglavje, obvestite bralca o tem, kaj se bo zgodilo. Ko končate poglavje z odstavkom, povežite informacije o naslednjem poglavju z vsebino, ki je že bila pridobljena.</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CD6AE0" w:rsidP="00CD6AE0">
          <w:pPr>
            <w:pStyle w:val="C57CBBFA2F8246FC83A6420229CF2BC2"/>
          </w:pPr>
          <w:r w:rsidRPr="001A15AF">
            <w:rPr>
              <w:lang w:bidi="sl-SI"/>
            </w:rPr>
            <w:t>Peto poglavje</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CD6AE0" w:rsidP="00CD6AE0">
          <w:pPr>
            <w:pStyle w:val="ED2160D6C7AF4895A06FB2C321F2253D"/>
          </w:pPr>
          <w:r w:rsidRPr="001A15AF">
            <w:rPr>
              <w:lang w:bidi="sl-SI"/>
            </w:rPr>
            <w:t>Vstavljanje naslova poglavja</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CD6AE0" w:rsidP="00CD6AE0">
          <w:pPr>
            <w:pStyle w:val="B2A816407B534264BAC12554304F6A43"/>
          </w:pPr>
          <w:r w:rsidRPr="001A15AF">
            <w:rPr>
              <w:lang w:bidi="sl-SI"/>
            </w:rPr>
            <w:t>Začnite novo poglavje tukaj...</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CD6AE0" w:rsidP="00CD6AE0">
          <w:pPr>
            <w:pStyle w:val="A9F1BF8B304F4E209A78EE9E2E3FD030"/>
          </w:pPr>
          <w:r w:rsidRPr="001A15AF">
            <w:rPr>
              <w:lang w:bidi="sl-SI"/>
            </w:rPr>
            <w:t>Če želite, da je to vaše zadnje poglavje v knjigi, ustvarite naslov, ki je nekoliko v prihodnost usmerjen, na primer »Današnji otroci, Bodoči starši«. Na tem mestu predstavite obete, kako bodo strategije v tej knjigi kot tudi novi znanstveni vpogledi oblikovali prihodnost. Prav tako se pogovorite o tem, kako bo videti svet, če se otroci ne bodo naučili, kako okrepiti njihovo miselnost.</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CD6AE0" w:rsidP="00CD6AE0">
          <w:pPr>
            <w:pStyle w:val="003B645130DC4FD7B302B43E4D822986"/>
          </w:pPr>
          <w:r w:rsidRPr="001A15AF">
            <w:rPr>
              <w:lang w:bidi="sl-SI"/>
            </w:rPr>
            <w:t>Vnesite podnaslov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CD6AE0" w:rsidP="00CD6AE0">
          <w:pPr>
            <w:pStyle w:val="AC11592A406E4D0A8B2DB033D2E28C20"/>
          </w:pPr>
          <w:r w:rsidRPr="001A15AF">
            <w:rPr>
              <w:lang w:bidi="sl-SI"/>
            </w:rPr>
            <w:t>Vstavite vsebino tukaj...</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CD6AE0" w:rsidRPr="001A15AF" w:rsidRDefault="00CD6AE0" w:rsidP="001710CE">
          <w:pPr>
            <w:pStyle w:val="Besedilonamiga"/>
          </w:pPr>
          <w:r w:rsidRPr="001A15AF">
            <w:rPr>
              <w:lang w:bidi="sl-SI"/>
            </w:rPr>
            <w:t>Delitev poglavja v odseke z ustreznimi podnaslovi. Podnaslovi vodijo bralca prek poglavja in pomagajo pri prikazovanju, kako dojemate to temo. Vedno imejte več kot en podnaslov na poglavje in se prepričajte, da so vedno povezani s temo poglavja.</w:t>
          </w:r>
        </w:p>
        <w:p w:rsidR="00EC182C" w:rsidRDefault="00CD6AE0" w:rsidP="00CD6AE0">
          <w:pPr>
            <w:pStyle w:val="2974031BFFC84834AF25DBB08AFBAD3E"/>
          </w:pPr>
          <w:r w:rsidRPr="001A15AF">
            <w:rPr>
              <w:lang w:bidi="sl-SI"/>
            </w:rPr>
            <w:t>Ko raziskujete vsebino za določeno poglavje, lahko kateri koli ključni poudarek, na katerega ste naleteli, deluje kot podnaslov. V razdelku 1. podnaslov za to poglavje je na primer »Prilagajanje spremembam«, kjer se nato pogovorite o pomembnosti razvijanja prilagodljivosti in prožnosti itd.</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CD6AE0" w:rsidP="00CD6AE0">
          <w:pPr>
            <w:pStyle w:val="545A6D196B8247BA9CF61B522A0A50D9"/>
          </w:pPr>
          <w:r w:rsidRPr="001A15AF">
            <w:rPr>
              <w:lang w:bidi="sl-SI"/>
            </w:rPr>
            <w:t>Vnesite podnaslov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CD6AE0" w:rsidP="00CD6AE0">
          <w:pPr>
            <w:pStyle w:val="DDE1AAC5D03F4BF4B0C0429B931CB3C2"/>
          </w:pPr>
          <w:r w:rsidRPr="001A15AF">
            <w:rPr>
              <w:lang w:bidi="sl-SI"/>
            </w:rPr>
            <w:t>Vstavite vsebino tukaj...</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CD6AE0" w:rsidP="00CD6AE0">
          <w:pPr>
            <w:pStyle w:val="8A22698E36214EB994F21C553BA15370"/>
          </w:pPr>
          <w:r w:rsidRPr="001A15AF">
            <w:rPr>
              <w:lang w:bidi="sl-SI"/>
            </w:rPr>
            <w:t>Za podnaslov 2 uporabite podnaslov, kot je »Zapuščina za vami«. Na tem mestu lahko vse popravite tako, da raziščete, kako bodo vse navedene strategije zagotovile boljši jutri za vse.</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CD6AE0" w:rsidP="00CD6AE0">
          <w:pPr>
            <w:pStyle w:val="4EFF448EEF074050A112B210E4201C11"/>
          </w:pPr>
          <w:r w:rsidRPr="001A15AF">
            <w:rPr>
              <w:lang w:bidi="sl-SI"/>
            </w:rPr>
            <w:t>Povzetek poglavja/Ključne misli</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CD6AE0" w:rsidP="00CD6AE0">
          <w:pPr>
            <w:pStyle w:val="41AF960C55C14BA783FD21ABC01299BA"/>
          </w:pPr>
          <w:r w:rsidRPr="001A15AF">
            <w:rPr>
              <w:lang w:bidi="sl-SI"/>
            </w:rPr>
            <w:t>Vstavite vsebino tukaj...</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CD6AE0" w:rsidRPr="001A15AF" w:rsidRDefault="00CD6AE0" w:rsidP="001710CE">
          <w:pPr>
            <w:pStyle w:val="Besedilonamiga"/>
          </w:pPr>
          <w:r w:rsidRPr="001A15AF">
            <w:rPr>
              <w:lang w:bidi="sl-SI"/>
            </w:rPr>
            <w:t xml:space="preserve">Spomnite bralca ključnih točk poglavja v kratkem odstavku. Namesto tega uporabite obliko zapisa točkovne oznake, kot je prikazano spodaj: </w:t>
          </w:r>
        </w:p>
        <w:p w:rsidR="00CD6AE0" w:rsidRPr="001A15AF" w:rsidRDefault="00CD6AE0"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 xml:space="preserve">V prihodnosti bo preživetje odvisno od možnosti prilagajanja na hitro spreminjajoče se okolje. </w:t>
          </w:r>
        </w:p>
        <w:p w:rsidR="00CD6AE0" w:rsidRPr="001A15AF" w:rsidRDefault="00CD6AE0"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Točka 2 v besedilu...</w:t>
          </w:r>
        </w:p>
        <w:p w:rsidR="00CD6AE0" w:rsidRPr="001A15AF" w:rsidRDefault="00CD6AE0" w:rsidP="00211C7A">
          <w:pPr>
            <w:pStyle w:val="Oznaenseznam"/>
            <w:tabs>
              <w:tab w:val="left" w:pos="4050"/>
            </w:tabs>
            <w:spacing w:before="0"/>
            <w:rPr>
              <w:rFonts w:ascii="Calibri" w:hAnsi="Calibri" w:cs="Calibri"/>
              <w:color w:val="0070C0"/>
            </w:rPr>
          </w:pPr>
          <w:r w:rsidRPr="001A15AF">
            <w:rPr>
              <w:rFonts w:ascii="Calibri" w:hAnsi="Calibri" w:cs="Calibri"/>
              <w:color w:val="0070C0"/>
              <w:lang w:bidi="sl-SI"/>
            </w:rPr>
            <w:t>Točka 3 v besedilu...</w:t>
          </w:r>
        </w:p>
        <w:p w:rsidR="00EC182C" w:rsidRDefault="00CD6AE0" w:rsidP="00CD6AE0">
          <w:pPr>
            <w:pStyle w:val="DEEFA86D65014972BC495B42630CD9D79"/>
          </w:pPr>
          <w:r w:rsidRPr="001A15AF">
            <w:rPr>
              <w:rFonts w:ascii="Calibri" w:hAnsi="Calibri" w:cs="Calibri"/>
              <w:color w:val="0070C0"/>
              <w:lang w:bidi="sl-SI"/>
            </w:rPr>
            <w:t>itn.</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CD6AE0" w:rsidP="00CD6AE0">
          <w:pPr>
            <w:pStyle w:val="8F2E7115EC0248098D1AB68EE64E1BA4"/>
          </w:pPr>
          <w:r w:rsidRPr="001A15AF">
            <w:rPr>
              <w:lang w:bidi="sl-SI"/>
            </w:rPr>
            <w:t>Epilog/zaključek</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CD6AE0" w:rsidP="00CD6AE0">
          <w:pPr>
            <w:pStyle w:val="B8A08773AE34490EB1743F2A42B20D5D"/>
          </w:pPr>
          <w:r w:rsidRPr="001A15AF">
            <w:rPr>
              <w:lang w:bidi="sl-SI"/>
            </w:rPr>
            <w:t>Vstavite vsebino tukaj...</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CD6AE0" w:rsidP="00CD6AE0">
          <w:pPr>
            <w:pStyle w:val="CB25BE6C3C094402BD6552A77D20F86B"/>
          </w:pPr>
          <w:r w:rsidRPr="001A15AF">
            <w:rPr>
              <w:lang w:bidi="sl-SI"/>
            </w:rPr>
            <w:t>Naj bo kratka in sladka. V članku so navedeni ključni dosežki knjige in koraki za odpravljanje težav. Spomnite bralca, kako bodo z uporabo navedenih korakov dejanja izboljšali sebe.</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CD6AE0" w:rsidP="00CD6AE0">
          <w:pPr>
            <w:pStyle w:val="2EB175A67EA54C5EB7A410E641D8ECFD"/>
          </w:pPr>
          <w:r w:rsidRPr="001A15AF">
            <w:rPr>
              <w:lang w:bidi="sl-SI"/>
            </w:rPr>
            <w:t>Bibliografija</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CD6AE0" w:rsidP="00CD6AE0">
          <w:pPr>
            <w:pStyle w:val="0D8A5CC6023243EB96CF1F32302F160A"/>
          </w:pPr>
          <w:r w:rsidRPr="001A15AF">
            <w:rPr>
              <w:lang w:bidi="sl-SI"/>
            </w:rPr>
            <w:t>Priznanja</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CD6AE0" w:rsidP="00CD6AE0">
          <w:pPr>
            <w:pStyle w:val="5ECCFB598280424991FE53806B3FC95E"/>
          </w:pPr>
          <w:r w:rsidRPr="001A15AF">
            <w:rPr>
              <w:lang w:bidi="sl-SI"/>
            </w:rPr>
            <w:t>Vstavite vsebino tukaj...</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CD6AE0" w:rsidP="00CD6AE0">
          <w:pPr>
            <w:pStyle w:val="3069DB6EDDA04EDD825A6312A93382D5"/>
          </w:pPr>
          <w:r w:rsidRPr="001A15AF">
            <w:rPr>
              <w:lang w:bidi="sl-SI"/>
            </w:rPr>
            <w:t>Zahvalite se ključnim osebam, ki so vas navdihnile, in vam pomagale pri pisanju in objavljanju vašega dela. To je nekoliko podobno strani s posvetilom, razen da lahko tu izdelate in vključite več oseb.</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CD6AE0" w:rsidP="00CD6AE0">
          <w:pPr>
            <w:pStyle w:val="6434565436164727B28595DA2BF6335B"/>
          </w:pPr>
          <w:r w:rsidRPr="001A15AF">
            <w:rPr>
              <w:lang w:bidi="sl-SI"/>
            </w:rPr>
            <w:t>O avtorju</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CD6AE0" w:rsidP="00CD6AE0">
          <w:pPr>
            <w:pStyle w:val="3F448DDB7A23481CB57C23EA0320569A"/>
          </w:pPr>
          <w:r w:rsidRPr="001A15AF">
            <w:rPr>
              <w:lang w:bidi="sl-SI"/>
            </w:rPr>
            <w:t>Vstavite vsebino tukaj...</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CD6AE0" w:rsidRPr="001A15AF" w:rsidRDefault="00CD6AE0" w:rsidP="001710CE">
          <w:pPr>
            <w:pStyle w:val="Besedilonamiga"/>
          </w:pPr>
          <w:r w:rsidRPr="001A15AF">
            <w:rPr>
              <w:lang w:bidi="sl-SI"/>
            </w:rPr>
            <w:t>To stran napišite v tretji osebi. (Na primer uporabite »avtor«ali vaše ime, ne »jaz«). Informacije znotraj dopolnijo vašo verodostojnost z bralci. Ne bi smelo biti preveč razvlečeno. Preprosto zagotovite ozadje in strokovno znanje glede teme knjige ter druge informacije, ki bodo gradile zaupanje. Na primer:</w:t>
          </w:r>
        </w:p>
        <w:p w:rsidR="00CD6AE0" w:rsidRPr="001A15AF" w:rsidRDefault="00CD6AE0" w:rsidP="00CD6AE0">
          <w:pPr>
            <w:pStyle w:val="Besedilonamiga"/>
            <w:numPr>
              <w:ilvl w:val="0"/>
              <w:numId w:val="4"/>
            </w:numPr>
            <w:ind w:left="1080"/>
          </w:pPr>
          <w:r w:rsidRPr="001A15AF">
            <w:rPr>
              <w:lang w:bidi="sl-SI"/>
            </w:rPr>
            <w:t>Strokovni in osebni dosežki, povezani s temo, ki je na voljo</w:t>
          </w:r>
        </w:p>
        <w:p w:rsidR="00CD6AE0" w:rsidRPr="001A15AF" w:rsidRDefault="00CD6AE0" w:rsidP="00CD6AE0">
          <w:pPr>
            <w:pStyle w:val="Besedilonamiga"/>
            <w:numPr>
              <w:ilvl w:val="0"/>
              <w:numId w:val="4"/>
            </w:numPr>
            <w:ind w:left="1080"/>
          </w:pPr>
          <w:r w:rsidRPr="001A15AF">
            <w:rPr>
              <w:lang w:bidi="sl-SI"/>
            </w:rPr>
            <w:t>Seznam drugih objavljenih del in povezava do vašega spletnega mesta</w:t>
          </w:r>
        </w:p>
        <w:p w:rsidR="00CD6AE0" w:rsidRPr="001A15AF" w:rsidRDefault="00CD6AE0" w:rsidP="00CD6AE0">
          <w:pPr>
            <w:pStyle w:val="Besedilonamiga"/>
            <w:numPr>
              <w:ilvl w:val="0"/>
              <w:numId w:val="4"/>
            </w:numPr>
            <w:ind w:left="1080"/>
          </w:pPr>
          <w:r w:rsidRPr="001A15AF">
            <w:rPr>
              <w:lang w:bidi="sl-SI"/>
            </w:rPr>
            <w:t>Izobraževalno ozadje</w:t>
          </w:r>
        </w:p>
        <w:p w:rsidR="00CD6AE0" w:rsidRPr="001A15AF" w:rsidRDefault="00CD6AE0" w:rsidP="00CD6AE0">
          <w:pPr>
            <w:pStyle w:val="Besedilonamiga"/>
            <w:numPr>
              <w:ilvl w:val="0"/>
              <w:numId w:val="4"/>
            </w:numPr>
            <w:ind w:left="1080"/>
          </w:pPr>
          <w:r w:rsidRPr="001A15AF">
            <w:rPr>
              <w:lang w:bidi="sl-SI"/>
            </w:rPr>
            <w:t>Navedite druge pomembne strokovnjake v polju, s katerimi ste sodelovali</w:t>
          </w:r>
        </w:p>
        <w:p w:rsidR="00EC182C" w:rsidRDefault="00CD6AE0" w:rsidP="00CD6AE0">
          <w:pPr>
            <w:pStyle w:val="673B82B79B8E4A8CBC9E28AAD96BFBC9"/>
          </w:pPr>
          <w:r w:rsidRPr="001A15AF">
            <w:rPr>
              <w:lang w:bidi="sl-SI"/>
            </w:rPr>
            <w:t>Vaše območje prebivališča, družinsko stanje, hobiji ipd.</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CD6AE0" w:rsidP="00CD6AE0">
          <w:pPr>
            <w:pStyle w:val="A88676B4FFAB40EB8B5EF85C746F5E94"/>
          </w:pPr>
          <w:r w:rsidRPr="001A15AF">
            <w:rPr>
              <w:lang w:bidi="sl-SI"/>
            </w:rPr>
            <w:t>NASLOV KNJIGE</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CD6AE0" w:rsidP="00CD6AE0">
          <w:pPr>
            <w:pStyle w:val="216FFF44CE9345E1867A643794F52791"/>
          </w:pPr>
          <w:r w:rsidRPr="001A15AF">
            <w:rPr>
              <w:lang w:bidi="sl-SI"/>
            </w:rPr>
            <w:t>(Glavni naslov v samih velikih začetnicah)</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CD6AE0" w:rsidRPr="001A15AF" w:rsidRDefault="00CD6AE0" w:rsidP="00B61B8E">
          <w:pPr>
            <w:pStyle w:val="Besedilonamiga"/>
          </w:pPr>
          <w:r w:rsidRPr="001A15AF">
            <w:rPr>
              <w:lang w:bidi="sl-SI"/>
            </w:rPr>
            <w:t>Prepričajte se, da je vaš naslov nepozaben in zagrabi pozornost bralcev. Naslov mora pojasniti, o čem govori knjiga, in mora biti preprost za izgovorjavo. Izogibajte se zahtevnih naslovov, ki jih je težko izgovoriti ali vam je neprijetno, ko ste jih glasno izgovorili.</w:t>
          </w:r>
        </w:p>
        <w:p w:rsidR="00CD6AE0" w:rsidRPr="001A15AF" w:rsidRDefault="00CD6AE0" w:rsidP="00B61B8E">
          <w:pPr>
            <w:pStyle w:val="Besedilonamiga"/>
          </w:pPr>
          <w:r w:rsidRPr="001A15AF">
            <w:rPr>
              <w:lang w:bidi="sl-SI"/>
            </w:rPr>
            <w:t>Če že imate določen naslov v mislih, je to odlično. Toda če tega ne naredite, si morate ogledati cilje knjige. Če želite na primer ustvariti svojo blagovno znamko, navedite svojo blagovno znamko v naslovu. Če se želite uveljaviti kot strokovnjak, poskrbite, da bo vaš naslov zvenel avtoritativno. Če želite le ustvariti pozornost in prodati kopije, naredite to provokativno, razburljivo ali kontroverzno.</w:t>
          </w:r>
        </w:p>
        <w:p w:rsidR="00CD6AE0" w:rsidRPr="001A15AF" w:rsidRDefault="00CD6AE0" w:rsidP="00B61B8E">
          <w:pPr>
            <w:pStyle w:val="Besedilonamiga"/>
          </w:pPr>
          <w:r w:rsidRPr="001A15AF">
            <w:rPr>
              <w:lang w:bidi="sl-SI"/>
            </w:rPr>
            <w:t>Kakovost naslova določa kakovost vsebine. Zastavite torej določena vprašanja, kot so: Kakšno vrednost želim dodati v življenje bralca? Kaj želijo izvedeti? Kateri so cilji ciljne skupine in kako jim bo ta knjiga pomagala to doseči? V bistvu poskušajte vstopiti v um občinstva.</w:t>
          </w:r>
        </w:p>
        <w:p w:rsidR="00EC182C" w:rsidRDefault="00CD6AE0" w:rsidP="00CD6AE0">
          <w:pPr>
            <w:pStyle w:val="21F8D9F5C7CE40B1AD136B32ADC03596"/>
          </w:pPr>
          <w:r w:rsidRPr="001A15AF">
            <w:rPr>
              <w:lang w:bidi="sl-SI"/>
            </w:rPr>
            <w:t>Ko ustvarjate seznam morebitnih naslovov, se poskusite poigrati z ustreznimi ključnimi besedami, ki so priljubljeni v iskanjih Google in Amazon. Razmislite o svojem žanru/ciljnem občinstvu, nato pa ustvarite naslov, ki obljublja ali ponudi rešitev za težavo. Na primer »Vzgoja izredno zahtevnih otrok v težkem svetu« oz. »Šest skrivnosti sklenitve posla za milijon dolarjev«. Izognite se ustvarjanju naslova, ki je že priljubljen, saj s tem preprečite, da bi vaša knjiga izstopala. Uporabili bomo prvi primer (Vzgoja izredno težkih otrok v težkem svetu) za ponazoritev ustvarjanja zamisli za knjigo.</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CD6AE0" w:rsidP="00CD6AE0">
          <w:pPr>
            <w:pStyle w:val="F035774AA9874A6BA654A9088081284B"/>
          </w:pPr>
          <w:r w:rsidRPr="001A15AF">
            <w:rPr>
              <w:lang w:bidi="sl-SI"/>
            </w:rPr>
            <w:t>Podnaslov knjige</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CD6AE0" w:rsidP="00CD6AE0">
          <w:pPr>
            <w:pStyle w:val="4C3C72BCCEFA4DFA9E0A0F81EC35A7DE"/>
          </w:pPr>
          <w:r w:rsidRPr="001A15AF">
            <w:rPr>
              <w:lang w:bidi="sl-SI"/>
            </w:rPr>
            <w:t>(Prvo črko vsake besede v podnaslovu pišite z veliko začetnico)</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CD6AE0" w:rsidP="00CD6AE0">
          <w:pPr>
            <w:pStyle w:val="B4094B250C1D43BE97575AB3D87B8209"/>
          </w:pPr>
          <w:r w:rsidRPr="001A15AF">
            <w:rPr>
              <w:lang w:bidi="sl-SI"/>
            </w:rPr>
            <w:t>Dober podnaslov mora zagotavljati globlji vpogled v temo, da lahko bralci razumejo, kaj je v knjigi. Na primer, glavnemu naslovu, kot je »Vzgoja izredno zahtevnih otrok v težkem svetu«, bo morda koristil podnaslov »Kako okrepiti otrokovo miselnost in ga pripraviti za življenje«.</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CD6AE0" w:rsidP="00CD6AE0">
          <w:pPr>
            <w:pStyle w:val="7F62101A52AF4A3EAE2AD077FC2409C7"/>
          </w:pPr>
          <w:r w:rsidRPr="001A15AF">
            <w:rPr>
              <w:lang w:bidi="sl-SI"/>
            </w:rPr>
            <w:t>(Vnesite ime avtorja)</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CD6AE0" w:rsidRPr="001A15AF" w:rsidRDefault="00CD6AE0" w:rsidP="00B61B8E">
          <w:pPr>
            <w:rPr>
              <w:noProof/>
            </w:rPr>
          </w:pPr>
          <w:r w:rsidRPr="001A15AF">
            <w:rPr>
              <w:noProof/>
              <w:lang w:bidi="sl-SI"/>
            </w:rPr>
            <w:t>© Copyright (vstavi leto objave) napisal (vstavi avtorja ali ime izdajatelja) – vse pravice pridržane.</w:t>
          </w:r>
        </w:p>
        <w:p w:rsidR="00EC182C" w:rsidRDefault="00CD6AE0" w:rsidP="00CD6AE0">
          <w:pPr>
            <w:pStyle w:val="5EB67F4196F145CFA5275DBDB01566E3"/>
          </w:pPr>
          <w:r w:rsidRPr="001A15AF">
            <w:rPr>
              <w:lang w:bidi="sl-SI"/>
            </w:rPr>
            <w:t>Ni legalno reproducirati, podvojiti ali prenesti katerega koli dela tega dokumenta v elektronski ali natisnjeni obliki. Snemanje te publikacije je strogo prepovedana.</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CD6AE0" w:rsidP="00CD6AE0">
          <w:pPr>
            <w:pStyle w:val="D126BD97B07E4CA4820F73D20A7D3A83"/>
          </w:pPr>
          <w:r w:rsidRPr="001A15AF">
            <w:rPr>
              <w:lang w:bidi="sl-SI"/>
            </w:rPr>
            <w:t>Ta knjiga je posvečena:</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CD6AE0" w:rsidP="00CD6AE0">
          <w:pPr>
            <w:pStyle w:val="0A6CA361082B4755999EA5B607472A11"/>
          </w:pPr>
          <w:r w:rsidRPr="001A15AF">
            <w:rPr>
              <w:lang w:bidi="sl-SI"/>
            </w:rPr>
            <w:t>Vstavite vsebino tukaj...</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CD6AE0" w:rsidP="00CD6AE0">
          <w:pPr>
            <w:pStyle w:val="E4EF61FD1A8D470A9D4701A6E32445EA"/>
          </w:pPr>
          <w:r w:rsidRPr="001A15AF">
            <w:rPr>
              <w:lang w:bidi="sl-SI"/>
            </w:rPr>
            <w:t>Ta razdelek je izbiren in pogosto oseben po naravi. Omemba in zahvala eni osebi ali skupini oseb, ki so vam blizu ali pa so vas podpirale v svojem življenju. Lahko so družinski člani, tesni prijatelji, ljudje, ki so vas navdihnili ipd.</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CD6AE0" w:rsidP="00CD6AE0">
          <w:pPr>
            <w:pStyle w:val="56F3FFC73E414F6EAE993A7DA132E078"/>
          </w:pPr>
          <w:r w:rsidRPr="001A15AF">
            <w:rPr>
              <w:lang w:bidi="sl-SI"/>
            </w:rPr>
            <w:t>Uvod</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CD6AE0" w:rsidRPr="001A15AF" w:rsidRDefault="00CD6AE0" w:rsidP="00D84035">
          <w:pPr>
            <w:pStyle w:val="Besedilonamiga"/>
          </w:pPr>
          <w:r w:rsidRPr="001A15AF">
            <w:rPr>
              <w:lang w:bidi="sl-SI"/>
            </w:rPr>
            <w:t>Spodaj je primer seznama del, ki je naveden s slogom APA. Po abecednem vrstnem redu razporedite seznam virov.</w:t>
          </w:r>
        </w:p>
        <w:p w:rsidR="00CD6AE0" w:rsidRPr="001A15AF" w:rsidRDefault="00CD6AE0" w:rsidP="00D84035">
          <w:pPr>
            <w:pStyle w:val="Besedilonamiga"/>
          </w:pPr>
          <w:r w:rsidRPr="001A15AF">
            <w:rPr>
              <w:lang w:bidi="sl-SI"/>
            </w:rPr>
            <w:t>Ko citirate knjige, uporabite obliko zapisa, kot je prikazano v teh primerih, pri čemer uporabite slog bibliografije v obliki zapisa:</w:t>
          </w:r>
        </w:p>
        <w:p w:rsidR="00CD6AE0" w:rsidRPr="001A15AF" w:rsidRDefault="00CD6AE0" w:rsidP="00D84035">
          <w:pPr>
            <w:pStyle w:val="Besedilonamiga"/>
            <w:ind w:left="1800" w:hanging="540"/>
          </w:pPr>
          <w:r w:rsidRPr="001A15AF">
            <w:rPr>
              <w:lang w:bidi="sl-SI"/>
            </w:rPr>
            <w:t xml:space="preserve">Priimek avtorja, prvo začetnico ali začetnice. (Datum publikacije). </w:t>
          </w:r>
          <w:r w:rsidRPr="001A15AF">
            <w:rPr>
              <w:i/>
              <w:lang w:bidi="sl-SI"/>
            </w:rPr>
            <w:t>Naslov knjige.</w:t>
          </w:r>
          <w:r w:rsidRPr="001A15AF">
            <w:rPr>
              <w:lang w:bidi="sl-SI"/>
            </w:rPr>
            <w:t xml:space="preserve"> Dodatne informacije. Mesto, država publikacije: Založniško podjetje.</w:t>
          </w:r>
        </w:p>
        <w:p w:rsidR="00CD6AE0" w:rsidRPr="001A15AF" w:rsidRDefault="00CD6AE0" w:rsidP="00D84035">
          <w:pPr>
            <w:pStyle w:val="Besedilonamiga"/>
            <w:ind w:left="1800" w:hanging="540"/>
          </w:pPr>
          <w:r w:rsidRPr="001A15AF">
            <w:rPr>
              <w:lang w:bidi="sl-SI"/>
            </w:rPr>
            <w:t xml:space="preserve">Kralj, S. (2000). </w:t>
          </w:r>
          <w:r w:rsidRPr="001A15AF">
            <w:rPr>
              <w:i/>
              <w:lang w:bidi="sl-SI"/>
            </w:rPr>
            <w:t>O pisanju: Monografija obrti.</w:t>
          </w:r>
          <w:r w:rsidRPr="001A15AF">
            <w:rPr>
              <w:lang w:bidi="sl-SI"/>
            </w:rPr>
            <w:t xml:space="preserve"> New York, NY: Žepne knjige.</w:t>
          </w:r>
        </w:p>
        <w:p w:rsidR="00CD6AE0" w:rsidRPr="001A15AF" w:rsidRDefault="00CD6AE0" w:rsidP="00D84035">
          <w:pPr>
            <w:pStyle w:val="Besedilonamiga"/>
          </w:pPr>
          <w:r w:rsidRPr="001A15AF">
            <w:rPr>
              <w:lang w:bidi="sl-SI"/>
            </w:rPr>
            <w:t>Ko citirate spletne vire, uporabite obliko zapisa, kot je prikazano v teh primerih:</w:t>
          </w:r>
        </w:p>
        <w:p w:rsidR="00CD6AE0" w:rsidRPr="001A15AF" w:rsidRDefault="00CD6AE0" w:rsidP="00D84035">
          <w:pPr>
            <w:pStyle w:val="Besedilonamiga"/>
          </w:pPr>
          <w:r w:rsidRPr="001A15AF">
            <w:rPr>
              <w:u w:val="single"/>
              <w:lang w:bidi="sl-SI"/>
            </w:rPr>
            <w:t>Za internetne dokumente</w:t>
          </w:r>
        </w:p>
        <w:p w:rsidR="00CD6AE0" w:rsidRPr="001A15AF" w:rsidRDefault="00CD6AE0" w:rsidP="00D84035">
          <w:pPr>
            <w:pStyle w:val="Besedilonamiga"/>
            <w:ind w:left="1800" w:hanging="540"/>
          </w:pPr>
          <w:r w:rsidRPr="001A15AF">
            <w:rPr>
              <w:lang w:bidi="sl-SI"/>
            </w:rPr>
            <w:t xml:space="preserve">Priimek avtorja, prvo začetnico ali začetnice. (Datum objave). Naslov članka. </w:t>
          </w:r>
          <w:r w:rsidRPr="001A15AF">
            <w:rPr>
              <w:i/>
              <w:lang w:bidi="sl-SI"/>
            </w:rPr>
            <w:t>Naslov dela</w:t>
          </w:r>
          <w:r w:rsidRPr="001A15AF">
            <w:rPr>
              <w:lang w:bidi="sl-SI"/>
            </w:rPr>
            <w:t>. Pridobljeno iz celotnega URL-ja</w:t>
          </w:r>
        </w:p>
        <w:p w:rsidR="00CD6AE0" w:rsidRPr="001A15AF" w:rsidRDefault="00CD6AE0" w:rsidP="00D84035">
          <w:pPr>
            <w:pStyle w:val="Besedilonamiga"/>
            <w:ind w:left="1800" w:hanging="540"/>
          </w:pPr>
          <w:r w:rsidRPr="001A15AF">
            <w:rPr>
              <w:lang w:bidi="sl-SI"/>
            </w:rPr>
            <w:t xml:space="preserve">Amir, N. (2018, 17. oktober). Štirje namigi za biti na tekočem s pisanjem. </w:t>
          </w:r>
          <w:r w:rsidRPr="001A15AF">
            <w:rPr>
              <w:i/>
              <w:lang w:bidi="sl-SI"/>
            </w:rPr>
            <w:t>Pisanje literature zdaj!</w:t>
          </w:r>
          <w:r w:rsidRPr="001A15AF">
            <w:rPr>
              <w:lang w:bidi="sl-SI"/>
            </w:rPr>
            <w:t xml:space="preserve"> Pridobljeno iz http://writenonfictionnow.com/tips-staying-track-writing/</w:t>
          </w:r>
        </w:p>
        <w:p w:rsidR="00CD6AE0" w:rsidRPr="001A15AF" w:rsidRDefault="00CD6AE0" w:rsidP="00D84035">
          <w:pPr>
            <w:pStyle w:val="Besedilonamiga"/>
          </w:pPr>
          <w:r w:rsidRPr="001A15AF">
            <w:rPr>
              <w:u w:val="single"/>
              <w:lang w:bidi="sl-SI"/>
            </w:rPr>
            <w:t>Za spletne periodične publikacije</w:t>
          </w:r>
        </w:p>
        <w:p w:rsidR="00CD6AE0" w:rsidRPr="001A15AF" w:rsidRDefault="00CD6AE0" w:rsidP="00D84035">
          <w:pPr>
            <w:pStyle w:val="Besedilonamiga"/>
            <w:ind w:left="1800" w:hanging="540"/>
          </w:pPr>
          <w:r w:rsidRPr="001A15AF">
            <w:rPr>
              <w:lang w:bidi="sl-SI"/>
            </w:rPr>
            <w:t xml:space="preserve">Priimek avtorja, prvo začetnico ali začetnice. (Datum objave). Naslov članka. </w:t>
          </w:r>
          <w:r w:rsidRPr="001A15AF">
            <w:rPr>
              <w:i/>
              <w:lang w:bidi="sl-SI"/>
            </w:rPr>
            <w:t>Naslov periodičnih</w:t>
          </w:r>
          <w:r w:rsidRPr="001A15AF">
            <w:rPr>
              <w:lang w:bidi="sl-SI"/>
            </w:rPr>
            <w:t>, velikosti in številke strani. Pridobljeno iz celotnega URL-ja</w:t>
          </w:r>
        </w:p>
        <w:p w:rsidR="00CD6AE0" w:rsidRPr="001A15AF" w:rsidRDefault="00CD6AE0" w:rsidP="00D84035">
          <w:pPr>
            <w:pStyle w:val="Besedilonamiga"/>
            <w:ind w:left="1800" w:hanging="540"/>
          </w:pPr>
          <w:r w:rsidRPr="001A15AF">
            <w:rPr>
              <w:lang w:bidi="sl-SI"/>
            </w:rPr>
            <w:t xml:space="preserve">Brewer, R. L. (2018, 4. oktober). Kako pisati boljše naslove: 7 uporabni namigi za naslov knjig, člankov in sej konference. </w:t>
          </w:r>
          <w:r w:rsidRPr="001A15AF">
            <w:rPr>
              <w:i/>
              <w:lang w:bidi="sl-SI"/>
            </w:rPr>
            <w:t>Writer's Digest.</w:t>
          </w:r>
          <w:r w:rsidRPr="001A15AF">
            <w:rPr>
              <w:lang w:bidi="sl-SI"/>
            </w:rPr>
            <w:t xml:space="preserve"> Pridobljeno iz http://www.writersdigest.com/whats-new/how-to-write-better-titles</w:t>
          </w:r>
        </w:p>
        <w:p w:rsidR="00CD6AE0" w:rsidRPr="001A15AF" w:rsidRDefault="00CD6AE0" w:rsidP="00D84035">
          <w:pPr>
            <w:pStyle w:val="Besedilonamiga"/>
          </w:pPr>
          <w:r w:rsidRPr="001A15AF">
            <w:rPr>
              <w:lang w:bidi="sl-SI"/>
            </w:rPr>
            <w:t>Ko citirate revije, uporabite obliko zapisa, kot je prikazano v teh primerih:</w:t>
          </w:r>
        </w:p>
        <w:p w:rsidR="00CD6AE0" w:rsidRPr="001A15AF" w:rsidRDefault="00CD6AE0" w:rsidP="00D84035">
          <w:pPr>
            <w:pStyle w:val="Besedilonamiga"/>
            <w:rPr>
              <w:u w:val="single"/>
            </w:rPr>
          </w:pPr>
          <w:r w:rsidRPr="001A15AF">
            <w:rPr>
              <w:u w:val="single"/>
              <w:lang w:bidi="sl-SI"/>
            </w:rPr>
            <w:t>Za revije in periodične publikacije</w:t>
          </w:r>
        </w:p>
        <w:p w:rsidR="00CD6AE0" w:rsidRPr="001A15AF" w:rsidRDefault="00CD6AE0" w:rsidP="00D84035">
          <w:pPr>
            <w:pStyle w:val="Besedilonamiga"/>
            <w:ind w:left="1800" w:hanging="540"/>
          </w:pPr>
          <w:r w:rsidRPr="001A15AF">
            <w:rPr>
              <w:lang w:bidi="sl-SI"/>
            </w:rPr>
            <w:t xml:space="preserve">Priimek avtorja, prvo začetnico ali začetnice. (Datum publikacije). Naslov članka. </w:t>
          </w:r>
          <w:r w:rsidRPr="001A15AF">
            <w:rPr>
              <w:i/>
              <w:lang w:bidi="sl-SI"/>
            </w:rPr>
            <w:t>Naslov periodičnosti</w:t>
          </w:r>
          <w:r w:rsidRPr="001A15AF">
            <w:rPr>
              <w:lang w:bidi="sl-SI"/>
            </w:rPr>
            <w:t xml:space="preserve">, </w:t>
          </w:r>
          <w:r w:rsidRPr="001A15AF">
            <w:rPr>
              <w:i/>
              <w:lang w:bidi="sl-SI"/>
            </w:rPr>
            <w:t>številka edicije (številka izdaje, če je na voljo</w:t>
          </w:r>
          <w:r w:rsidRPr="001A15AF">
            <w:rPr>
              <w:lang w:bidi="sl-SI"/>
            </w:rPr>
            <w:t>), vključno z stranmi.</w:t>
          </w:r>
        </w:p>
        <w:p w:rsidR="00CD6AE0" w:rsidRPr="001A15AF" w:rsidRDefault="00CD6AE0" w:rsidP="00D84035">
          <w:pPr>
            <w:pStyle w:val="Besedilonamiga"/>
            <w:ind w:left="1800" w:hanging="540"/>
          </w:pPr>
          <w:r w:rsidRPr="001A15AF">
            <w:rPr>
              <w:lang w:bidi="sl-SI"/>
            </w:rPr>
            <w:t xml:space="preserve">McPhee, J. (2013, 29. april). Osnutek št. 4. </w:t>
          </w:r>
          <w:r w:rsidRPr="001A15AF">
            <w:rPr>
              <w:i/>
              <w:lang w:bidi="sl-SI"/>
            </w:rPr>
            <w:t>New Yorker</w:t>
          </w:r>
          <w:r w:rsidRPr="001A15AF">
            <w:rPr>
              <w:lang w:bidi="sl-SI"/>
            </w:rPr>
            <w:t xml:space="preserve">, </w:t>
          </w:r>
          <w:r w:rsidRPr="001A15AF">
            <w:rPr>
              <w:i/>
              <w:lang w:bidi="sl-SI"/>
            </w:rPr>
            <w:t>89</w:t>
          </w:r>
          <w:r w:rsidRPr="001A15AF">
            <w:rPr>
              <w:lang w:bidi="sl-SI"/>
            </w:rPr>
            <w:t>, 20-25.</w:t>
          </w:r>
        </w:p>
        <w:p w:rsidR="00EC182C" w:rsidRDefault="00CD6AE0" w:rsidP="00CD6AE0">
          <w:pPr>
            <w:pStyle w:val="14DC8131EE9A4BBEB8E0B7CB49813793"/>
          </w:pPr>
          <w:r w:rsidRPr="001A15AF">
            <w:rPr>
              <w:lang w:bidi="sl-SI"/>
            </w:rPr>
            <w:t>Če želite več podrobnosti in napotkov, si oglejte priročnik za publikacije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CD6AE0" w:rsidP="00CD6AE0">
          <w:pPr>
            <w:pStyle w:val="551A7146AD9C4DD79BA3FEAF11426E72"/>
          </w:pPr>
          <w:r w:rsidRPr="00E678C1">
            <w:rPr>
              <w:lang w:bidi="sl-SI"/>
            </w:rPr>
            <w:t>Ime priimek/naslov avtorj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Odstavekseznam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Oznaenseznam"/>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83521A"/>
    <w:rsid w:val="00963528"/>
    <w:rsid w:val="00B702AC"/>
    <w:rsid w:val="00C443E2"/>
    <w:rsid w:val="00CD6AE0"/>
    <w:rsid w:val="00D86D9B"/>
    <w:rsid w:val="00EC182C"/>
    <w:rsid w:val="00FD4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443E2"/>
    <w:rPr>
      <w:rFonts w:cs="Times New Roman"/>
      <w:sz w:val="3276"/>
      <w:szCs w:val="327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CD6AE0"/>
    <w:rPr>
      <w:color w:val="808080"/>
    </w:rPr>
  </w:style>
  <w:style w:type="paragraph" w:styleId="Odstavekseznama">
    <w:name w:val="List Paragraph"/>
    <w:basedOn w:val="Navaden"/>
    <w:uiPriority w:val="34"/>
    <w:qFormat/>
    <w:rsid w:val="00CD6AE0"/>
    <w:pPr>
      <w:numPr>
        <w:numId w:val="2"/>
      </w:numPr>
      <w:spacing w:before="240" w:after="60"/>
    </w:pPr>
    <w:rPr>
      <w:rFonts w:ascii="Times New Roman" w:eastAsia="Calibri" w:hAnsi="Times New Roman"/>
      <w:noProof/>
      <w:color w:val="4472C4" w:themeColor="accent1"/>
      <w:sz w:val="24"/>
      <w:szCs w:val="24"/>
    </w:rPr>
  </w:style>
  <w:style w:type="paragraph" w:customStyle="1" w:styleId="TipText">
    <w:name w:val="Tip Text"/>
    <w:basedOn w:val="Navaden"/>
    <w:qFormat/>
    <w:rsid w:val="00B702AC"/>
    <w:pPr>
      <w:ind w:firstLine="720"/>
    </w:pPr>
    <w:rPr>
      <w:rFonts w:ascii="Calibri" w:eastAsia="Calibri" w:hAnsi="Calibri"/>
      <w:color w:val="4472C4" w:themeColor="accent1"/>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Oznaenseznam">
    <w:name w:val="List Bullet"/>
    <w:basedOn w:val="Odstavekseznama"/>
    <w:uiPriority w:val="99"/>
    <w:rsid w:val="00CD6AE0"/>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Bibliografija">
    <w:name w:val="Bibliography"/>
    <w:basedOn w:val="Navaden"/>
    <w:next w:val="Navaden"/>
    <w:uiPriority w:val="37"/>
    <w:semiHidden/>
    <w:unhideWhenUsed/>
    <w:rsid w:val="00C443E2"/>
  </w:style>
  <w:style w:type="paragraph" w:customStyle="1" w:styleId="Author">
    <w:name w:val="Author"/>
    <w:basedOn w:val="Navaden"/>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Besedilooblaka">
    <w:name w:val="Balloon Text"/>
    <w:basedOn w:val="Navaden"/>
    <w:link w:val="BesedilooblakaZnak"/>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BesedilooblakaZnak">
    <w:name w:val="Besedilo oblačka Znak"/>
    <w:basedOn w:val="Privzetapisavaodstavka"/>
    <w:link w:val="Besedilooblaka"/>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Brezrazmikov">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Kazalovsebine1">
    <w:name w:val="toc 1"/>
    <w:basedOn w:val="Navaden"/>
    <w:next w:val="Navaden"/>
    <w:autoRedefine/>
    <w:uiPriority w:val="39"/>
    <w:rsid w:val="00EC182C"/>
    <w:pPr>
      <w:ind w:firstLine="720"/>
    </w:pPr>
    <w:rPr>
      <w:rFonts w:ascii="Times New Roman" w:eastAsia="Calibri" w:hAnsi="Times New Roman"/>
      <w:sz w:val="24"/>
      <w:szCs w:val="24"/>
    </w:rPr>
  </w:style>
  <w:style w:type="character" w:styleId="Hiperpovezava">
    <w:name w:val="Hyperlink"/>
    <w:uiPriority w:val="99"/>
    <w:unhideWhenUsed/>
    <w:rsid w:val="00EC182C"/>
    <w:rPr>
      <w:color w:val="0563C1"/>
      <w:u w:val="single"/>
    </w:rPr>
  </w:style>
  <w:style w:type="paragraph" w:styleId="Kazalovsebine2">
    <w:name w:val="toc 2"/>
    <w:basedOn w:val="Navaden"/>
    <w:next w:val="Navaden"/>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8">
    <w:name w:val="31C8FDF523F145C4A7090D5C2DB912B2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901E71513FB499F946ADB4930A2D12E8">
    <w:name w:val="A901E71513FB499F946ADB4930A2D12E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CEA272CDD4594BCE9239E0AD105E6ED48">
    <w:name w:val="CEA272CDD4594BCE9239E0AD105E6ED4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B08AFDA2799D4399813CB56E4023291C8">
    <w:name w:val="B08AFDA2799D4399813CB56E4023291C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DEEFA86D65014972BC495B42630CD9D78">
    <w:name w:val="DEEFA86D65014972BC495B42630CD9D7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88676B4FFAB40EB8B5EF85C746F5E94">
    <w:name w:val="A88676B4FFAB40EB8B5EF85C746F5E94"/>
    <w:rsid w:val="00CD6AE0"/>
    <w:pPr>
      <w:jc w:val="center"/>
    </w:pPr>
    <w:rPr>
      <w:rFonts w:ascii="Times New Roman" w:eastAsia="Calibri" w:hAnsi="Times New Roman" w:cs="Times New Roman"/>
      <w:b/>
      <w:noProof/>
      <w:sz w:val="96"/>
      <w:szCs w:val="96"/>
    </w:rPr>
  </w:style>
  <w:style w:type="paragraph" w:customStyle="1" w:styleId="216FFF44CE9345E1867A643794F52791">
    <w:name w:val="216FFF44CE9345E1867A643794F52791"/>
    <w:rsid w:val="00CD6AE0"/>
    <w:pPr>
      <w:jc w:val="center"/>
    </w:pPr>
    <w:rPr>
      <w:rFonts w:ascii="Calibri" w:eastAsia="Calibri" w:hAnsi="Calibri" w:cs="Times New Roman"/>
      <w:noProof/>
      <w:color w:val="4472C4" w:themeColor="accent1"/>
      <w:sz w:val="24"/>
      <w:szCs w:val="24"/>
    </w:rPr>
  </w:style>
  <w:style w:type="paragraph" w:customStyle="1" w:styleId="Besedilonamiga">
    <w:name w:val="Besedilo namiga"/>
    <w:basedOn w:val="Navaden"/>
    <w:qFormat/>
    <w:rsid w:val="00CD6AE0"/>
    <w:pPr>
      <w:ind w:firstLine="720"/>
    </w:pPr>
    <w:rPr>
      <w:rFonts w:ascii="Calibri" w:eastAsia="Calibri" w:hAnsi="Calibri"/>
      <w:noProof/>
      <w:color w:val="4472C4" w:themeColor="accent1"/>
      <w:sz w:val="24"/>
      <w:szCs w:val="24"/>
    </w:rPr>
  </w:style>
  <w:style w:type="paragraph" w:customStyle="1" w:styleId="21F8D9F5C7CE40B1AD136B32ADC03596">
    <w:name w:val="21F8D9F5C7CE40B1AD136B32ADC03596"/>
    <w:rsid w:val="00CD6AE0"/>
    <w:pPr>
      <w:ind w:firstLine="720"/>
    </w:pPr>
    <w:rPr>
      <w:rFonts w:ascii="Calibri" w:eastAsia="Calibri" w:hAnsi="Calibri" w:cs="Times New Roman"/>
      <w:noProof/>
      <w:color w:val="4472C4" w:themeColor="accent1"/>
      <w:sz w:val="24"/>
      <w:szCs w:val="24"/>
    </w:rPr>
  </w:style>
  <w:style w:type="paragraph" w:customStyle="1" w:styleId="F035774AA9874A6BA654A9088081284B">
    <w:name w:val="F035774AA9874A6BA654A9088081284B"/>
    <w:rsid w:val="00CD6AE0"/>
    <w:pPr>
      <w:jc w:val="center"/>
    </w:pPr>
    <w:rPr>
      <w:rFonts w:ascii="Times New Roman" w:eastAsia="Calibri" w:hAnsi="Times New Roman" w:cs="Times New Roman"/>
      <w:b/>
      <w:noProof/>
      <w:sz w:val="40"/>
      <w:szCs w:val="40"/>
    </w:rPr>
  </w:style>
  <w:style w:type="paragraph" w:customStyle="1" w:styleId="4C3C72BCCEFA4DFA9E0A0F81EC35A7DE">
    <w:name w:val="4C3C72BCCEFA4DFA9E0A0F81EC35A7DE"/>
    <w:rsid w:val="00CD6AE0"/>
    <w:pPr>
      <w:jc w:val="center"/>
    </w:pPr>
    <w:rPr>
      <w:rFonts w:ascii="Calibri" w:eastAsia="Calibri" w:hAnsi="Calibri" w:cs="Times New Roman"/>
      <w:noProof/>
      <w:color w:val="4472C4" w:themeColor="accent1"/>
      <w:sz w:val="24"/>
      <w:szCs w:val="24"/>
    </w:rPr>
  </w:style>
  <w:style w:type="paragraph" w:customStyle="1" w:styleId="B4094B250C1D43BE97575AB3D87B8209">
    <w:name w:val="B4094B250C1D43BE97575AB3D87B8209"/>
    <w:rsid w:val="00CD6AE0"/>
    <w:pPr>
      <w:ind w:firstLine="720"/>
    </w:pPr>
    <w:rPr>
      <w:rFonts w:ascii="Calibri" w:eastAsia="Calibri" w:hAnsi="Calibri" w:cs="Times New Roman"/>
      <w:noProof/>
      <w:color w:val="4472C4" w:themeColor="accent1"/>
      <w:sz w:val="24"/>
      <w:szCs w:val="24"/>
    </w:rPr>
  </w:style>
  <w:style w:type="paragraph" w:customStyle="1" w:styleId="7F62101A52AF4A3EAE2AD077FC2409C7">
    <w:name w:val="7F62101A52AF4A3EAE2AD077FC2409C7"/>
    <w:rsid w:val="00CD6AE0"/>
    <w:pPr>
      <w:jc w:val="center"/>
    </w:pPr>
    <w:rPr>
      <w:rFonts w:ascii="Times New Roman" w:eastAsia="Calibri" w:hAnsi="Times New Roman" w:cs="Times New Roman"/>
      <w:i/>
      <w:noProof/>
      <w:sz w:val="36"/>
      <w:szCs w:val="36"/>
    </w:rPr>
  </w:style>
  <w:style w:type="paragraph" w:customStyle="1" w:styleId="5EB67F4196F145CFA5275DBDB01566E3">
    <w:name w:val="5EB67F4196F145CFA5275DBDB01566E3"/>
    <w:rsid w:val="00CD6AE0"/>
    <w:pPr>
      <w:ind w:firstLine="720"/>
    </w:pPr>
    <w:rPr>
      <w:rFonts w:ascii="Times New Roman" w:eastAsia="Calibri" w:hAnsi="Times New Roman" w:cs="Times New Roman"/>
      <w:noProof/>
      <w:sz w:val="24"/>
      <w:szCs w:val="24"/>
    </w:rPr>
  </w:style>
  <w:style w:type="paragraph" w:customStyle="1" w:styleId="D126BD97B07E4CA4820F73D20A7D3A83">
    <w:name w:val="D126BD97B07E4CA4820F73D20A7D3A83"/>
    <w:rsid w:val="00CD6AE0"/>
    <w:pPr>
      <w:ind w:firstLine="720"/>
    </w:pPr>
    <w:rPr>
      <w:rFonts w:ascii="Times New Roman" w:eastAsia="Calibri" w:hAnsi="Times New Roman" w:cs="Times New Roman"/>
      <w:noProof/>
      <w:sz w:val="24"/>
      <w:szCs w:val="24"/>
    </w:rPr>
  </w:style>
  <w:style w:type="paragraph" w:customStyle="1" w:styleId="0A6CA361082B4755999EA5B607472A11">
    <w:name w:val="0A6CA361082B4755999EA5B607472A11"/>
    <w:rsid w:val="00CD6AE0"/>
    <w:pPr>
      <w:ind w:firstLine="720"/>
    </w:pPr>
    <w:rPr>
      <w:rFonts w:ascii="Times New Roman" w:eastAsia="Calibri" w:hAnsi="Times New Roman" w:cs="Times New Roman"/>
      <w:noProof/>
      <w:sz w:val="24"/>
      <w:szCs w:val="24"/>
    </w:rPr>
  </w:style>
  <w:style w:type="paragraph" w:customStyle="1" w:styleId="E4EF61FD1A8D470A9D4701A6E32445EA">
    <w:name w:val="E4EF61FD1A8D470A9D4701A6E32445EA"/>
    <w:rsid w:val="00CD6AE0"/>
    <w:pPr>
      <w:ind w:firstLine="720"/>
    </w:pPr>
    <w:rPr>
      <w:rFonts w:ascii="Calibri" w:eastAsia="Calibri" w:hAnsi="Calibri" w:cs="Times New Roman"/>
      <w:noProof/>
      <w:color w:val="4472C4" w:themeColor="accent1"/>
      <w:sz w:val="24"/>
      <w:szCs w:val="24"/>
    </w:rPr>
  </w:style>
  <w:style w:type="paragraph" w:customStyle="1" w:styleId="56F3FFC73E414F6EAE993A7DA132E078">
    <w:name w:val="56F3FFC73E414F6EAE993A7DA132E078"/>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57515391AF504ECBB47A85FCF73AD6A4">
    <w:name w:val="57515391AF504ECBB47A85FCF73AD6A4"/>
    <w:rsid w:val="00CD6AE0"/>
    <w:pPr>
      <w:ind w:firstLine="720"/>
    </w:pPr>
    <w:rPr>
      <w:rFonts w:ascii="Times New Roman" w:eastAsia="Calibri" w:hAnsi="Times New Roman" w:cs="Times New Roman"/>
      <w:noProof/>
      <w:sz w:val="24"/>
      <w:szCs w:val="24"/>
    </w:rPr>
  </w:style>
  <w:style w:type="paragraph" w:customStyle="1" w:styleId="BB3E56C7A6AD4DB6869CE79B2372B4A8">
    <w:name w:val="BB3E56C7A6AD4DB6869CE79B2372B4A8"/>
    <w:rsid w:val="00CD6AE0"/>
    <w:pPr>
      <w:numPr>
        <w:numId w:val="1"/>
      </w:numPr>
      <w:spacing w:before="240" w:after="60"/>
    </w:pPr>
    <w:rPr>
      <w:rFonts w:ascii="Times New Roman" w:eastAsia="Calibri" w:hAnsi="Times New Roman" w:cs="Times New Roman"/>
      <w:noProof/>
      <w:color w:val="4472C4" w:themeColor="accent1"/>
      <w:sz w:val="24"/>
      <w:szCs w:val="24"/>
    </w:rPr>
  </w:style>
  <w:style w:type="paragraph" w:customStyle="1" w:styleId="6A01ED9B34B14CE8BEC9C3B1DA0EF057">
    <w:name w:val="6A01ED9B34B14CE8BEC9C3B1DA0EF057"/>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47564DA117F74E218655DAE8BA6C388E">
    <w:name w:val="47564DA117F74E218655DAE8BA6C388E"/>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9CC2E0532F524661BC266A44802DD38D">
    <w:name w:val="9CC2E0532F524661BC266A44802DD38D"/>
    <w:rsid w:val="00CD6AE0"/>
    <w:pPr>
      <w:ind w:firstLine="720"/>
    </w:pPr>
    <w:rPr>
      <w:rFonts w:ascii="Calibri" w:eastAsia="Calibri" w:hAnsi="Calibri" w:cs="Times New Roman"/>
      <w:noProof/>
      <w:color w:val="4472C4" w:themeColor="accent1"/>
      <w:sz w:val="24"/>
      <w:szCs w:val="24"/>
    </w:rPr>
  </w:style>
  <w:style w:type="paragraph" w:customStyle="1" w:styleId="E767D15CCA1B4F288AD6AE020D57A361">
    <w:name w:val="E767D15CCA1B4F288AD6AE020D57A361"/>
    <w:rsid w:val="00CD6AE0"/>
    <w:pPr>
      <w:ind w:firstLine="720"/>
    </w:pPr>
    <w:rPr>
      <w:rFonts w:ascii="Times New Roman" w:eastAsia="Calibri" w:hAnsi="Times New Roman" w:cs="Times New Roman"/>
      <w:noProof/>
      <w:sz w:val="24"/>
      <w:szCs w:val="24"/>
    </w:rPr>
  </w:style>
  <w:style w:type="paragraph" w:customStyle="1" w:styleId="00400BFF99664487ACE4C0DCEBDF1A22">
    <w:name w:val="00400BFF99664487ACE4C0DCEBDF1A22"/>
    <w:rsid w:val="00CD6AE0"/>
    <w:pPr>
      <w:ind w:firstLine="720"/>
    </w:pPr>
    <w:rPr>
      <w:rFonts w:ascii="Calibri" w:eastAsia="Calibri" w:hAnsi="Calibri" w:cs="Times New Roman"/>
      <w:noProof/>
      <w:color w:val="4472C4" w:themeColor="accent1"/>
      <w:sz w:val="24"/>
      <w:szCs w:val="24"/>
    </w:rPr>
  </w:style>
  <w:style w:type="paragraph" w:customStyle="1" w:styleId="3D3C9CD4C9E74B329915F15E9507E5032">
    <w:name w:val="3D3C9CD4C9E74B329915F15E9507E5032"/>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B215B50BFBBC41FAA2AD67B6997253F92">
    <w:name w:val="B215B50BFBBC41FAA2AD67B6997253F92"/>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F44FFDFEEC0E411C9AE9710360C66362">
    <w:name w:val="F44FFDFEEC0E411C9AE9710360C66362"/>
    <w:rsid w:val="00CD6AE0"/>
    <w:pPr>
      <w:jc w:val="center"/>
    </w:pPr>
    <w:rPr>
      <w:rFonts w:ascii="Calibri" w:eastAsia="Calibri" w:hAnsi="Calibri" w:cs="Times New Roman"/>
      <w:noProof/>
      <w:color w:val="4472C4" w:themeColor="accent1"/>
      <w:sz w:val="24"/>
      <w:szCs w:val="24"/>
    </w:rPr>
  </w:style>
  <w:style w:type="paragraph" w:customStyle="1" w:styleId="D21B3C801DF041E9B1DDD139BFA407E0">
    <w:name w:val="D21B3C801DF041E9B1DDD139BFA407E0"/>
    <w:rsid w:val="00CD6AE0"/>
    <w:pPr>
      <w:ind w:firstLine="720"/>
    </w:pPr>
    <w:rPr>
      <w:rFonts w:ascii="Times New Roman" w:eastAsia="Calibri" w:hAnsi="Times New Roman" w:cs="Times New Roman"/>
      <w:noProof/>
      <w:sz w:val="24"/>
      <w:szCs w:val="24"/>
    </w:rPr>
  </w:style>
  <w:style w:type="paragraph" w:customStyle="1" w:styleId="9A5555CA2E9642AA8D6255A775885026">
    <w:name w:val="9A5555CA2E9642AA8D6255A775885026"/>
    <w:rsid w:val="00CD6AE0"/>
    <w:pPr>
      <w:ind w:firstLine="720"/>
    </w:pPr>
    <w:rPr>
      <w:rFonts w:ascii="Calibri" w:eastAsia="Calibri" w:hAnsi="Calibri" w:cs="Times New Roman"/>
      <w:noProof/>
      <w:color w:val="4472C4" w:themeColor="accent1"/>
      <w:sz w:val="24"/>
      <w:szCs w:val="24"/>
    </w:rPr>
  </w:style>
  <w:style w:type="paragraph" w:customStyle="1" w:styleId="34AF725A065F41328DE22630A0DC196A">
    <w:name w:val="34AF725A065F41328DE22630A0DC196A"/>
    <w:rsid w:val="00CD6AE0"/>
    <w:pPr>
      <w:keepNext/>
      <w:outlineLvl w:val="2"/>
    </w:pPr>
    <w:rPr>
      <w:rFonts w:ascii="Times New Roman" w:eastAsia="Calibri" w:hAnsi="Times New Roman" w:cs="Times New Roman"/>
      <w:b/>
      <w:noProof/>
      <w:sz w:val="28"/>
      <w:szCs w:val="28"/>
    </w:rPr>
  </w:style>
  <w:style w:type="paragraph" w:customStyle="1" w:styleId="39656D545BA14169968E5CC3B5AA36E6">
    <w:name w:val="39656D545BA14169968E5CC3B5AA36E6"/>
    <w:rsid w:val="00CD6AE0"/>
    <w:pPr>
      <w:jc w:val="center"/>
    </w:pPr>
    <w:rPr>
      <w:rFonts w:ascii="Calibri" w:eastAsia="Calibri" w:hAnsi="Calibri" w:cs="Times New Roman"/>
      <w:noProof/>
      <w:color w:val="4472C4" w:themeColor="accent1"/>
      <w:sz w:val="24"/>
      <w:szCs w:val="24"/>
    </w:rPr>
  </w:style>
  <w:style w:type="paragraph" w:customStyle="1" w:styleId="1A6DED81B0634854BF40260523ED1D85">
    <w:name w:val="1A6DED81B0634854BF40260523ED1D85"/>
    <w:rsid w:val="00CD6AE0"/>
    <w:pPr>
      <w:ind w:firstLine="720"/>
    </w:pPr>
    <w:rPr>
      <w:rFonts w:ascii="Times New Roman" w:eastAsia="Calibri" w:hAnsi="Times New Roman" w:cs="Times New Roman"/>
      <w:noProof/>
      <w:sz w:val="24"/>
      <w:szCs w:val="24"/>
    </w:rPr>
  </w:style>
  <w:style w:type="paragraph" w:customStyle="1" w:styleId="D22C70E7F1484D069CABD2EC395A81BD">
    <w:name w:val="D22C70E7F1484D069CABD2EC395A81BD"/>
    <w:rsid w:val="00CD6AE0"/>
    <w:pPr>
      <w:ind w:firstLine="720"/>
    </w:pPr>
    <w:rPr>
      <w:rFonts w:ascii="Calibri" w:eastAsia="Calibri" w:hAnsi="Calibri" w:cs="Times New Roman"/>
      <w:noProof/>
      <w:color w:val="4472C4" w:themeColor="accent1"/>
      <w:sz w:val="24"/>
      <w:szCs w:val="24"/>
    </w:rPr>
  </w:style>
  <w:style w:type="paragraph" w:customStyle="1" w:styleId="3D81A9027E354C779BB4FE026CB4FA01">
    <w:name w:val="3D81A9027E354C779BB4FE026CB4FA01"/>
    <w:rsid w:val="00CD6AE0"/>
    <w:pPr>
      <w:keepNext/>
      <w:outlineLvl w:val="2"/>
    </w:pPr>
    <w:rPr>
      <w:rFonts w:ascii="Times New Roman" w:eastAsia="Calibri" w:hAnsi="Times New Roman" w:cs="Times New Roman"/>
      <w:b/>
      <w:noProof/>
      <w:sz w:val="28"/>
      <w:szCs w:val="28"/>
    </w:rPr>
  </w:style>
  <w:style w:type="paragraph" w:customStyle="1" w:styleId="5006230075C245E680F6530556D173E4">
    <w:name w:val="5006230075C245E680F6530556D173E4"/>
    <w:rsid w:val="00CD6AE0"/>
    <w:pPr>
      <w:ind w:firstLine="720"/>
    </w:pPr>
    <w:rPr>
      <w:rFonts w:ascii="Times New Roman" w:eastAsia="Calibri" w:hAnsi="Times New Roman" w:cs="Times New Roman"/>
      <w:noProof/>
      <w:sz w:val="24"/>
      <w:szCs w:val="24"/>
    </w:rPr>
  </w:style>
  <w:style w:type="paragraph" w:customStyle="1" w:styleId="C63089645A1D4BE88F8B8AA5E770E1CF">
    <w:name w:val="C63089645A1D4BE88F8B8AA5E770E1CF"/>
    <w:rsid w:val="00CD6AE0"/>
    <w:pPr>
      <w:ind w:firstLine="720"/>
    </w:pPr>
    <w:rPr>
      <w:rFonts w:ascii="Calibri" w:eastAsia="Calibri" w:hAnsi="Calibri" w:cs="Times New Roman"/>
      <w:noProof/>
      <w:color w:val="4472C4" w:themeColor="accent1"/>
      <w:sz w:val="24"/>
      <w:szCs w:val="24"/>
    </w:rPr>
  </w:style>
  <w:style w:type="paragraph" w:customStyle="1" w:styleId="106FC483CBAD4B3683665DD7A7408784">
    <w:name w:val="106FC483CBAD4B3683665DD7A7408784"/>
    <w:rsid w:val="00CD6AE0"/>
    <w:pPr>
      <w:keepNext/>
      <w:outlineLvl w:val="2"/>
    </w:pPr>
    <w:rPr>
      <w:rFonts w:ascii="Times New Roman" w:eastAsia="Calibri" w:hAnsi="Times New Roman" w:cs="Times New Roman"/>
      <w:b/>
      <w:noProof/>
      <w:sz w:val="28"/>
      <w:szCs w:val="28"/>
    </w:rPr>
  </w:style>
  <w:style w:type="paragraph" w:customStyle="1" w:styleId="091908AD2EC94991B37B06A9C2A985D3">
    <w:name w:val="091908AD2EC94991B37B06A9C2A985D3"/>
    <w:rsid w:val="00CD6AE0"/>
    <w:pPr>
      <w:ind w:firstLine="720"/>
    </w:pPr>
    <w:rPr>
      <w:rFonts w:ascii="Times New Roman" w:eastAsia="Calibri" w:hAnsi="Times New Roman" w:cs="Times New Roman"/>
      <w:noProof/>
      <w:sz w:val="24"/>
      <w:szCs w:val="24"/>
    </w:rPr>
  </w:style>
  <w:style w:type="paragraph" w:customStyle="1" w:styleId="31C8FDF523F145C4A7090D5C2DB912B29">
    <w:name w:val="31C8FDF523F145C4A7090D5C2DB912B29"/>
    <w:rsid w:val="00CD6AE0"/>
    <w:pPr>
      <w:numPr>
        <w:numId w:val="5"/>
      </w:numPr>
      <w:tabs>
        <w:tab w:val="clear" w:pos="720"/>
      </w:tabs>
      <w:spacing w:before="240" w:after="60"/>
      <w:ind w:left="1080" w:hanging="360"/>
    </w:pPr>
    <w:rPr>
      <w:rFonts w:ascii="Times New Roman" w:eastAsia="Calibri" w:hAnsi="Times New Roman" w:cs="Times New Roman"/>
      <w:noProof/>
      <w:color w:val="4472C4" w:themeColor="accent1"/>
      <w:sz w:val="24"/>
      <w:szCs w:val="24"/>
    </w:rPr>
  </w:style>
  <w:style w:type="paragraph" w:customStyle="1" w:styleId="F8A09387F203417999FEC5C7A91B15D9">
    <w:name w:val="F8A09387F203417999FEC5C7A91B15D9"/>
    <w:rsid w:val="00CD6AE0"/>
    <w:pPr>
      <w:ind w:firstLine="720"/>
    </w:pPr>
    <w:rPr>
      <w:rFonts w:ascii="Times New Roman" w:eastAsia="Calibri" w:hAnsi="Times New Roman" w:cs="Times New Roman"/>
      <w:noProof/>
      <w:sz w:val="24"/>
      <w:szCs w:val="24"/>
    </w:rPr>
  </w:style>
  <w:style w:type="paragraph" w:customStyle="1" w:styleId="2537FD43E1324BAABFAB236406F4F48F1">
    <w:name w:val="2537FD43E1324BAABFAB236406F4F48F1"/>
    <w:rsid w:val="00CD6AE0"/>
    <w:pPr>
      <w:ind w:firstLine="720"/>
    </w:pPr>
    <w:rPr>
      <w:rFonts w:ascii="Calibri" w:eastAsia="Calibri" w:hAnsi="Calibri" w:cs="Times New Roman"/>
      <w:noProof/>
      <w:color w:val="4472C4" w:themeColor="accent1"/>
      <w:sz w:val="24"/>
      <w:szCs w:val="24"/>
    </w:rPr>
  </w:style>
  <w:style w:type="paragraph" w:customStyle="1" w:styleId="4CFDECAD5A424440A224F28EAFE67772">
    <w:name w:val="4CFDECAD5A424440A224F28EAFE67772"/>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93E922BEEF6E463D9D699231F2056EE5">
    <w:name w:val="93E922BEEF6E463D9D699231F2056EE5"/>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221FFF50BE8B4985AFB0E3702062ACA5">
    <w:name w:val="221FFF50BE8B4985AFB0E3702062ACA5"/>
    <w:rsid w:val="00CD6AE0"/>
    <w:pPr>
      <w:ind w:firstLine="720"/>
    </w:pPr>
    <w:rPr>
      <w:rFonts w:ascii="Times New Roman" w:eastAsia="Calibri" w:hAnsi="Times New Roman" w:cs="Times New Roman"/>
      <w:noProof/>
      <w:sz w:val="24"/>
      <w:szCs w:val="24"/>
    </w:rPr>
  </w:style>
  <w:style w:type="paragraph" w:customStyle="1" w:styleId="6012F3FD693A4273BACE3341610DB289">
    <w:name w:val="6012F3FD693A4273BACE3341610DB289"/>
    <w:rsid w:val="00CD6AE0"/>
    <w:pPr>
      <w:ind w:firstLine="720"/>
    </w:pPr>
    <w:rPr>
      <w:rFonts w:ascii="Calibri" w:eastAsia="Calibri" w:hAnsi="Calibri" w:cs="Times New Roman"/>
      <w:noProof/>
      <w:color w:val="4472C4" w:themeColor="accent1"/>
      <w:sz w:val="24"/>
      <w:szCs w:val="24"/>
    </w:rPr>
  </w:style>
  <w:style w:type="paragraph" w:customStyle="1" w:styleId="ED1218E73BA540EA80420BAC1A163C02">
    <w:name w:val="ED1218E73BA540EA80420BAC1A163C02"/>
    <w:rsid w:val="00CD6AE0"/>
    <w:pPr>
      <w:keepNext/>
      <w:outlineLvl w:val="2"/>
    </w:pPr>
    <w:rPr>
      <w:rFonts w:ascii="Times New Roman" w:eastAsia="Calibri" w:hAnsi="Times New Roman" w:cs="Times New Roman"/>
      <w:b/>
      <w:noProof/>
      <w:sz w:val="28"/>
      <w:szCs w:val="28"/>
    </w:rPr>
  </w:style>
  <w:style w:type="paragraph" w:customStyle="1" w:styleId="17C2C48A9E014A6195049BB0144EEB99">
    <w:name w:val="17C2C48A9E014A6195049BB0144EEB99"/>
    <w:rsid w:val="00CD6AE0"/>
    <w:pPr>
      <w:ind w:firstLine="720"/>
    </w:pPr>
    <w:rPr>
      <w:rFonts w:ascii="Times New Roman" w:eastAsia="Calibri" w:hAnsi="Times New Roman" w:cs="Times New Roman"/>
      <w:noProof/>
      <w:sz w:val="24"/>
      <w:szCs w:val="24"/>
    </w:rPr>
  </w:style>
  <w:style w:type="paragraph" w:customStyle="1" w:styleId="34FF6E8DE6C745E9B908DFF4312BB702">
    <w:name w:val="34FF6E8DE6C745E9B908DFF4312BB702"/>
    <w:rsid w:val="00CD6AE0"/>
    <w:pPr>
      <w:ind w:firstLine="720"/>
    </w:pPr>
    <w:rPr>
      <w:rFonts w:ascii="Calibri" w:eastAsia="Calibri" w:hAnsi="Calibri" w:cs="Times New Roman"/>
      <w:noProof/>
      <w:color w:val="4472C4" w:themeColor="accent1"/>
      <w:sz w:val="24"/>
      <w:szCs w:val="24"/>
    </w:rPr>
  </w:style>
  <w:style w:type="paragraph" w:customStyle="1" w:styleId="76DA4FF1B1D6441BB440BF7794BAA5EA">
    <w:name w:val="76DA4FF1B1D6441BB440BF7794BAA5EA"/>
    <w:rsid w:val="00CD6AE0"/>
    <w:pPr>
      <w:keepNext/>
      <w:outlineLvl w:val="2"/>
    </w:pPr>
    <w:rPr>
      <w:rFonts w:ascii="Times New Roman" w:eastAsia="Calibri" w:hAnsi="Times New Roman" w:cs="Times New Roman"/>
      <w:b/>
      <w:noProof/>
      <w:sz w:val="28"/>
      <w:szCs w:val="28"/>
    </w:rPr>
  </w:style>
  <w:style w:type="paragraph" w:customStyle="1" w:styleId="3CEE89C5B60140DE87207A9339FE728F">
    <w:name w:val="3CEE89C5B60140DE87207A9339FE728F"/>
    <w:rsid w:val="00CD6AE0"/>
    <w:pPr>
      <w:ind w:firstLine="720"/>
    </w:pPr>
    <w:rPr>
      <w:rFonts w:ascii="Times New Roman" w:eastAsia="Calibri" w:hAnsi="Times New Roman" w:cs="Times New Roman"/>
      <w:noProof/>
      <w:sz w:val="24"/>
      <w:szCs w:val="24"/>
    </w:rPr>
  </w:style>
  <w:style w:type="paragraph" w:customStyle="1" w:styleId="EC9B14D0E3AE497F84EDE9B6F19F7B0A">
    <w:name w:val="EC9B14D0E3AE497F84EDE9B6F19F7B0A"/>
    <w:rsid w:val="00CD6AE0"/>
    <w:pPr>
      <w:ind w:firstLine="720"/>
    </w:pPr>
    <w:rPr>
      <w:rFonts w:ascii="Calibri" w:eastAsia="Calibri" w:hAnsi="Calibri" w:cs="Times New Roman"/>
      <w:noProof/>
      <w:color w:val="4472C4" w:themeColor="accent1"/>
      <w:sz w:val="24"/>
      <w:szCs w:val="24"/>
    </w:rPr>
  </w:style>
  <w:style w:type="paragraph" w:customStyle="1" w:styleId="8F4EEDE868D04E92904A022E4D86F9A2">
    <w:name w:val="8F4EEDE868D04E92904A022E4D86F9A2"/>
    <w:rsid w:val="00CD6AE0"/>
    <w:pPr>
      <w:keepNext/>
      <w:outlineLvl w:val="2"/>
    </w:pPr>
    <w:rPr>
      <w:rFonts w:ascii="Times New Roman" w:eastAsia="Calibri" w:hAnsi="Times New Roman" w:cs="Times New Roman"/>
      <w:b/>
      <w:noProof/>
      <w:sz w:val="28"/>
      <w:szCs w:val="28"/>
    </w:rPr>
  </w:style>
  <w:style w:type="paragraph" w:customStyle="1" w:styleId="7C50C92D65814241B4727046DCCC4B83">
    <w:name w:val="7C50C92D65814241B4727046DCCC4B83"/>
    <w:rsid w:val="00CD6AE0"/>
    <w:pPr>
      <w:ind w:firstLine="720"/>
    </w:pPr>
    <w:rPr>
      <w:rFonts w:ascii="Times New Roman" w:eastAsia="Calibri" w:hAnsi="Times New Roman" w:cs="Times New Roman"/>
      <w:noProof/>
      <w:sz w:val="24"/>
      <w:szCs w:val="24"/>
    </w:rPr>
  </w:style>
  <w:style w:type="paragraph" w:customStyle="1" w:styleId="A901E71513FB499F946ADB4930A2D12E9">
    <w:name w:val="A901E71513FB499F946ADB4930A2D12E9"/>
    <w:rsid w:val="00CD6AE0"/>
    <w:pPr>
      <w:numPr>
        <w:numId w:val="5"/>
      </w:numPr>
      <w:tabs>
        <w:tab w:val="clear" w:pos="720"/>
      </w:tabs>
      <w:spacing w:before="240" w:after="60"/>
      <w:ind w:left="1080" w:hanging="360"/>
    </w:pPr>
    <w:rPr>
      <w:rFonts w:ascii="Times New Roman" w:eastAsia="Calibri" w:hAnsi="Times New Roman" w:cs="Times New Roman"/>
      <w:noProof/>
      <w:color w:val="4472C4" w:themeColor="accent1"/>
      <w:sz w:val="24"/>
      <w:szCs w:val="24"/>
    </w:rPr>
  </w:style>
  <w:style w:type="paragraph" w:customStyle="1" w:styleId="0AFC44A2958746B7AA9EAD922053E0AB">
    <w:name w:val="0AFC44A2958746B7AA9EAD922053E0AB"/>
    <w:rsid w:val="00CD6AE0"/>
    <w:pPr>
      <w:ind w:firstLine="720"/>
    </w:pPr>
    <w:rPr>
      <w:rFonts w:ascii="Times New Roman" w:eastAsia="Calibri" w:hAnsi="Times New Roman" w:cs="Times New Roman"/>
      <w:noProof/>
      <w:sz w:val="24"/>
      <w:szCs w:val="24"/>
    </w:rPr>
  </w:style>
  <w:style w:type="paragraph" w:customStyle="1" w:styleId="F2EC7EB94E1D4C0E893755410F77613D">
    <w:name w:val="F2EC7EB94E1D4C0E893755410F77613D"/>
    <w:rsid w:val="00CD6AE0"/>
    <w:pPr>
      <w:ind w:firstLine="720"/>
    </w:pPr>
    <w:rPr>
      <w:rFonts w:ascii="Calibri" w:eastAsia="Calibri" w:hAnsi="Calibri" w:cs="Times New Roman"/>
      <w:noProof/>
      <w:color w:val="4472C4" w:themeColor="accent1"/>
      <w:sz w:val="24"/>
      <w:szCs w:val="24"/>
    </w:rPr>
  </w:style>
  <w:style w:type="paragraph" w:customStyle="1" w:styleId="C83A85DF272C4CFE8EA77BA477DC972E">
    <w:name w:val="C83A85DF272C4CFE8EA77BA477DC972E"/>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D28EEC5B0DC14D0DA0E50B84C2005B44">
    <w:name w:val="D28EEC5B0DC14D0DA0E50B84C2005B44"/>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DB4F0A0F9FC948ADB21C010844D60FBD">
    <w:name w:val="DB4F0A0F9FC948ADB21C010844D60FBD"/>
    <w:rsid w:val="00CD6AE0"/>
    <w:pPr>
      <w:ind w:firstLine="720"/>
    </w:pPr>
    <w:rPr>
      <w:rFonts w:ascii="Calibri" w:eastAsia="Calibri" w:hAnsi="Calibri" w:cs="Times New Roman"/>
      <w:noProof/>
      <w:color w:val="4472C4" w:themeColor="accent1"/>
      <w:sz w:val="24"/>
      <w:szCs w:val="24"/>
    </w:rPr>
  </w:style>
  <w:style w:type="paragraph" w:customStyle="1" w:styleId="0755872759C74A55BC98C56DA8B0C55B">
    <w:name w:val="0755872759C74A55BC98C56DA8B0C55B"/>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63B591E0D1ED469EB10E3100C67503E1">
    <w:name w:val="63B591E0D1ED469EB10E3100C67503E1"/>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F8D275D6C8B943F4B16D80C811405473">
    <w:name w:val="F8D275D6C8B943F4B16D80C811405473"/>
    <w:rsid w:val="00CD6AE0"/>
    <w:pPr>
      <w:ind w:firstLine="720"/>
    </w:pPr>
    <w:rPr>
      <w:rFonts w:ascii="Times New Roman" w:eastAsia="Calibri" w:hAnsi="Times New Roman" w:cs="Times New Roman"/>
      <w:noProof/>
      <w:sz w:val="24"/>
      <w:szCs w:val="24"/>
    </w:rPr>
  </w:style>
  <w:style w:type="paragraph" w:customStyle="1" w:styleId="98A0490AE6C742D6BE83C8D5B8920F34">
    <w:name w:val="98A0490AE6C742D6BE83C8D5B8920F34"/>
    <w:rsid w:val="00CD6AE0"/>
    <w:pPr>
      <w:ind w:firstLine="720"/>
    </w:pPr>
    <w:rPr>
      <w:rFonts w:ascii="Calibri" w:eastAsia="Calibri" w:hAnsi="Calibri" w:cs="Times New Roman"/>
      <w:noProof/>
      <w:color w:val="4472C4" w:themeColor="accent1"/>
      <w:sz w:val="24"/>
      <w:szCs w:val="24"/>
    </w:rPr>
  </w:style>
  <w:style w:type="paragraph" w:customStyle="1" w:styleId="2D43D1C079B541778411D27372D23DFE">
    <w:name w:val="2D43D1C079B541778411D27372D23DFE"/>
    <w:rsid w:val="00CD6AE0"/>
    <w:pPr>
      <w:keepNext/>
      <w:outlineLvl w:val="2"/>
    </w:pPr>
    <w:rPr>
      <w:rFonts w:ascii="Times New Roman" w:eastAsia="Calibri" w:hAnsi="Times New Roman" w:cs="Times New Roman"/>
      <w:b/>
      <w:noProof/>
      <w:sz w:val="28"/>
      <w:szCs w:val="28"/>
    </w:rPr>
  </w:style>
  <w:style w:type="paragraph" w:customStyle="1" w:styleId="C154951879E54E1F970B756FCF334E43">
    <w:name w:val="C154951879E54E1F970B756FCF334E43"/>
    <w:rsid w:val="00CD6AE0"/>
    <w:pPr>
      <w:ind w:firstLine="720"/>
    </w:pPr>
    <w:rPr>
      <w:rFonts w:ascii="Times New Roman" w:eastAsia="Calibri" w:hAnsi="Times New Roman" w:cs="Times New Roman"/>
      <w:noProof/>
      <w:sz w:val="24"/>
      <w:szCs w:val="24"/>
    </w:rPr>
  </w:style>
  <w:style w:type="paragraph" w:customStyle="1" w:styleId="9D2103287B834A058EB6C7F7FD6E4E60">
    <w:name w:val="9D2103287B834A058EB6C7F7FD6E4E60"/>
    <w:rsid w:val="00CD6AE0"/>
    <w:pPr>
      <w:ind w:firstLine="720"/>
    </w:pPr>
    <w:rPr>
      <w:rFonts w:ascii="Calibri" w:eastAsia="Calibri" w:hAnsi="Calibri" w:cs="Times New Roman"/>
      <w:noProof/>
      <w:color w:val="4472C4" w:themeColor="accent1"/>
      <w:sz w:val="24"/>
      <w:szCs w:val="24"/>
    </w:rPr>
  </w:style>
  <w:style w:type="paragraph" w:customStyle="1" w:styleId="9831DD8120C54234BFC29F35324A9B97">
    <w:name w:val="9831DD8120C54234BFC29F35324A9B97"/>
    <w:rsid w:val="00CD6AE0"/>
    <w:pPr>
      <w:keepNext/>
      <w:outlineLvl w:val="2"/>
    </w:pPr>
    <w:rPr>
      <w:rFonts w:ascii="Times New Roman" w:eastAsia="Calibri" w:hAnsi="Times New Roman" w:cs="Times New Roman"/>
      <w:b/>
      <w:noProof/>
      <w:sz w:val="28"/>
      <w:szCs w:val="28"/>
    </w:rPr>
  </w:style>
  <w:style w:type="paragraph" w:customStyle="1" w:styleId="B46AF581D16845258C889ADA59210B88">
    <w:name w:val="B46AF581D16845258C889ADA59210B88"/>
    <w:rsid w:val="00CD6AE0"/>
    <w:pPr>
      <w:ind w:firstLine="720"/>
    </w:pPr>
    <w:rPr>
      <w:rFonts w:ascii="Times New Roman" w:eastAsia="Calibri" w:hAnsi="Times New Roman" w:cs="Times New Roman"/>
      <w:noProof/>
      <w:sz w:val="24"/>
      <w:szCs w:val="24"/>
    </w:rPr>
  </w:style>
  <w:style w:type="paragraph" w:customStyle="1" w:styleId="E302D34E093C421C9F736121429DB18E">
    <w:name w:val="E302D34E093C421C9F736121429DB18E"/>
    <w:rsid w:val="00CD6AE0"/>
    <w:pPr>
      <w:ind w:firstLine="720"/>
    </w:pPr>
    <w:rPr>
      <w:rFonts w:ascii="Calibri" w:eastAsia="Calibri" w:hAnsi="Calibri" w:cs="Times New Roman"/>
      <w:noProof/>
      <w:color w:val="4472C4" w:themeColor="accent1"/>
      <w:sz w:val="24"/>
      <w:szCs w:val="24"/>
    </w:rPr>
  </w:style>
  <w:style w:type="paragraph" w:customStyle="1" w:styleId="273C7B5853E24882A9545313555EE555">
    <w:name w:val="273C7B5853E24882A9545313555EE555"/>
    <w:rsid w:val="00CD6AE0"/>
    <w:pPr>
      <w:keepNext/>
      <w:outlineLvl w:val="2"/>
    </w:pPr>
    <w:rPr>
      <w:rFonts w:ascii="Times New Roman" w:eastAsia="Calibri" w:hAnsi="Times New Roman" w:cs="Times New Roman"/>
      <w:b/>
      <w:noProof/>
      <w:sz w:val="28"/>
      <w:szCs w:val="28"/>
    </w:rPr>
  </w:style>
  <w:style w:type="paragraph" w:customStyle="1" w:styleId="AACF61486F254EE1BD9CBC850ACBCFCE">
    <w:name w:val="AACF61486F254EE1BD9CBC850ACBCFCE"/>
    <w:rsid w:val="00CD6AE0"/>
    <w:pPr>
      <w:ind w:firstLine="720"/>
    </w:pPr>
    <w:rPr>
      <w:rFonts w:ascii="Times New Roman" w:eastAsia="Calibri" w:hAnsi="Times New Roman" w:cs="Times New Roman"/>
      <w:noProof/>
      <w:sz w:val="24"/>
      <w:szCs w:val="24"/>
    </w:rPr>
  </w:style>
  <w:style w:type="paragraph" w:customStyle="1" w:styleId="CEA272CDD4594BCE9239E0AD105E6ED49">
    <w:name w:val="CEA272CDD4594BCE9239E0AD105E6ED49"/>
    <w:rsid w:val="00CD6AE0"/>
    <w:pPr>
      <w:numPr>
        <w:numId w:val="5"/>
      </w:numPr>
      <w:tabs>
        <w:tab w:val="clear" w:pos="720"/>
      </w:tabs>
      <w:spacing w:before="240" w:after="60"/>
      <w:ind w:left="1080" w:hanging="360"/>
    </w:pPr>
    <w:rPr>
      <w:rFonts w:ascii="Times New Roman" w:eastAsia="Calibri" w:hAnsi="Times New Roman" w:cs="Times New Roman"/>
      <w:noProof/>
      <w:color w:val="4472C4" w:themeColor="accent1"/>
      <w:sz w:val="24"/>
      <w:szCs w:val="24"/>
    </w:rPr>
  </w:style>
  <w:style w:type="paragraph" w:customStyle="1" w:styleId="C9B6DCD0054E4746B3E41BAE0292E7D6">
    <w:name w:val="C9B6DCD0054E4746B3E41BAE0292E7D6"/>
    <w:rsid w:val="00CD6AE0"/>
    <w:pPr>
      <w:ind w:firstLine="720"/>
    </w:pPr>
    <w:rPr>
      <w:rFonts w:ascii="Times New Roman" w:eastAsia="Calibri" w:hAnsi="Times New Roman" w:cs="Times New Roman"/>
      <w:noProof/>
      <w:sz w:val="24"/>
      <w:szCs w:val="24"/>
    </w:rPr>
  </w:style>
  <w:style w:type="paragraph" w:customStyle="1" w:styleId="5FE1312DC02A469C873D583A6EE3A4701">
    <w:name w:val="5FE1312DC02A469C873D583A6EE3A4701"/>
    <w:rsid w:val="00CD6AE0"/>
    <w:pPr>
      <w:ind w:firstLine="720"/>
    </w:pPr>
    <w:rPr>
      <w:rFonts w:ascii="Calibri" w:eastAsia="Calibri" w:hAnsi="Calibri" w:cs="Times New Roman"/>
      <w:noProof/>
      <w:color w:val="4472C4" w:themeColor="accent1"/>
      <w:sz w:val="24"/>
      <w:szCs w:val="24"/>
    </w:rPr>
  </w:style>
  <w:style w:type="paragraph" w:customStyle="1" w:styleId="19567D76FBAA4BDFBDBEC027398CD64F1">
    <w:name w:val="19567D76FBAA4BDFBDBEC027398CD64F1"/>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2F947FC1495E44838D99DCC38FD4F953">
    <w:name w:val="2F947FC1495E44838D99DCC38FD4F953"/>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9C9E38B402274DFEB8E16A9D5FBCA30C1">
    <w:name w:val="9C9E38B402274DFEB8E16A9D5FBCA30C1"/>
    <w:rsid w:val="00CD6AE0"/>
    <w:pPr>
      <w:ind w:firstLine="720"/>
    </w:pPr>
    <w:rPr>
      <w:rFonts w:ascii="Times New Roman" w:eastAsia="Calibri" w:hAnsi="Times New Roman" w:cs="Times New Roman"/>
      <w:noProof/>
      <w:sz w:val="24"/>
      <w:szCs w:val="24"/>
    </w:rPr>
  </w:style>
  <w:style w:type="paragraph" w:customStyle="1" w:styleId="88D92714BDF04569BC6FE24A39A54FD7">
    <w:name w:val="88D92714BDF04569BC6FE24A39A54FD7"/>
    <w:rsid w:val="00CD6AE0"/>
    <w:pPr>
      <w:ind w:firstLine="720"/>
    </w:pPr>
    <w:rPr>
      <w:rFonts w:ascii="Calibri" w:eastAsia="Calibri" w:hAnsi="Calibri" w:cs="Times New Roman"/>
      <w:noProof/>
      <w:color w:val="4472C4" w:themeColor="accent1"/>
      <w:sz w:val="24"/>
      <w:szCs w:val="24"/>
    </w:rPr>
  </w:style>
  <w:style w:type="paragraph" w:customStyle="1" w:styleId="FFBFBF0A008648C19A78F0E90A234CC3">
    <w:name w:val="FFBFBF0A008648C19A78F0E90A234CC3"/>
    <w:rsid w:val="00CD6AE0"/>
    <w:pPr>
      <w:keepNext/>
      <w:outlineLvl w:val="2"/>
    </w:pPr>
    <w:rPr>
      <w:rFonts w:ascii="Times New Roman" w:eastAsia="Calibri" w:hAnsi="Times New Roman" w:cs="Times New Roman"/>
      <w:b/>
      <w:noProof/>
      <w:sz w:val="28"/>
      <w:szCs w:val="28"/>
    </w:rPr>
  </w:style>
  <w:style w:type="paragraph" w:customStyle="1" w:styleId="F0E0DC1C53CC4372B433712E355C007D">
    <w:name w:val="F0E0DC1C53CC4372B433712E355C007D"/>
    <w:rsid w:val="00CD6AE0"/>
    <w:pPr>
      <w:ind w:firstLine="720"/>
    </w:pPr>
    <w:rPr>
      <w:rFonts w:ascii="Times New Roman" w:eastAsia="Calibri" w:hAnsi="Times New Roman" w:cs="Times New Roman"/>
      <w:noProof/>
      <w:sz w:val="24"/>
      <w:szCs w:val="24"/>
    </w:rPr>
  </w:style>
  <w:style w:type="paragraph" w:customStyle="1" w:styleId="6DB83163B39F4AB3A1B37BC25BDC9850">
    <w:name w:val="6DB83163B39F4AB3A1B37BC25BDC9850"/>
    <w:rsid w:val="00CD6AE0"/>
    <w:pPr>
      <w:ind w:firstLine="720"/>
    </w:pPr>
    <w:rPr>
      <w:rFonts w:ascii="Calibri" w:eastAsia="Calibri" w:hAnsi="Calibri" w:cs="Times New Roman"/>
      <w:noProof/>
      <w:color w:val="4472C4" w:themeColor="accent1"/>
      <w:sz w:val="24"/>
      <w:szCs w:val="24"/>
    </w:rPr>
  </w:style>
  <w:style w:type="paragraph" w:customStyle="1" w:styleId="5F0A74C4FACD4E08B3624775DEABC4E7">
    <w:name w:val="5F0A74C4FACD4E08B3624775DEABC4E7"/>
    <w:rsid w:val="00CD6AE0"/>
    <w:pPr>
      <w:keepNext/>
      <w:outlineLvl w:val="2"/>
    </w:pPr>
    <w:rPr>
      <w:rFonts w:ascii="Times New Roman" w:eastAsia="Calibri" w:hAnsi="Times New Roman" w:cs="Times New Roman"/>
      <w:b/>
      <w:noProof/>
      <w:sz w:val="28"/>
      <w:szCs w:val="28"/>
    </w:rPr>
  </w:style>
  <w:style w:type="paragraph" w:customStyle="1" w:styleId="046BEDA4D412424291D8827CBC99652F">
    <w:name w:val="046BEDA4D412424291D8827CBC99652F"/>
    <w:rsid w:val="00CD6AE0"/>
    <w:pPr>
      <w:ind w:firstLine="720"/>
    </w:pPr>
    <w:rPr>
      <w:rFonts w:ascii="Times New Roman" w:eastAsia="Calibri" w:hAnsi="Times New Roman" w:cs="Times New Roman"/>
      <w:noProof/>
      <w:sz w:val="24"/>
      <w:szCs w:val="24"/>
    </w:rPr>
  </w:style>
  <w:style w:type="paragraph" w:customStyle="1" w:styleId="996733CD6A6E41CFB4AF675513AD7E8A">
    <w:name w:val="996733CD6A6E41CFB4AF675513AD7E8A"/>
    <w:rsid w:val="00CD6AE0"/>
    <w:pPr>
      <w:ind w:firstLine="720"/>
    </w:pPr>
    <w:rPr>
      <w:rFonts w:ascii="Calibri" w:eastAsia="Calibri" w:hAnsi="Calibri" w:cs="Times New Roman"/>
      <w:noProof/>
      <w:color w:val="4472C4" w:themeColor="accent1"/>
      <w:sz w:val="24"/>
      <w:szCs w:val="24"/>
    </w:rPr>
  </w:style>
  <w:style w:type="paragraph" w:customStyle="1" w:styleId="3A9D80DD632F4D788A9934EE5E62813B">
    <w:name w:val="3A9D80DD632F4D788A9934EE5E62813B"/>
    <w:rsid w:val="00CD6AE0"/>
    <w:pPr>
      <w:keepNext/>
      <w:outlineLvl w:val="2"/>
    </w:pPr>
    <w:rPr>
      <w:rFonts w:ascii="Times New Roman" w:eastAsia="Calibri" w:hAnsi="Times New Roman" w:cs="Times New Roman"/>
      <w:b/>
      <w:noProof/>
      <w:sz w:val="28"/>
      <w:szCs w:val="28"/>
    </w:rPr>
  </w:style>
  <w:style w:type="paragraph" w:customStyle="1" w:styleId="6E119EBC884B40F5A80FA2FC32DB3D1A">
    <w:name w:val="6E119EBC884B40F5A80FA2FC32DB3D1A"/>
    <w:rsid w:val="00CD6AE0"/>
    <w:pPr>
      <w:ind w:firstLine="720"/>
    </w:pPr>
    <w:rPr>
      <w:rFonts w:ascii="Times New Roman" w:eastAsia="Calibri" w:hAnsi="Times New Roman" w:cs="Times New Roman"/>
      <w:noProof/>
      <w:sz w:val="24"/>
      <w:szCs w:val="24"/>
    </w:rPr>
  </w:style>
  <w:style w:type="paragraph" w:customStyle="1" w:styleId="B08AFDA2799D4399813CB56E4023291C9">
    <w:name w:val="B08AFDA2799D4399813CB56E4023291C9"/>
    <w:rsid w:val="00CD6AE0"/>
    <w:pPr>
      <w:numPr>
        <w:numId w:val="5"/>
      </w:numPr>
      <w:tabs>
        <w:tab w:val="clear" w:pos="720"/>
      </w:tabs>
      <w:spacing w:before="240" w:after="60"/>
      <w:ind w:left="1080" w:hanging="360"/>
    </w:pPr>
    <w:rPr>
      <w:rFonts w:ascii="Times New Roman" w:eastAsia="Calibri" w:hAnsi="Times New Roman" w:cs="Times New Roman"/>
      <w:noProof/>
      <w:color w:val="4472C4" w:themeColor="accent1"/>
      <w:sz w:val="24"/>
      <w:szCs w:val="24"/>
    </w:rPr>
  </w:style>
  <w:style w:type="paragraph" w:customStyle="1" w:styleId="09DE4C32B3AF4497B73628EA87BDA7DF">
    <w:name w:val="09DE4C32B3AF4497B73628EA87BDA7DF"/>
    <w:rsid w:val="00CD6AE0"/>
    <w:pPr>
      <w:ind w:firstLine="720"/>
    </w:pPr>
    <w:rPr>
      <w:rFonts w:ascii="Times New Roman" w:eastAsia="Calibri" w:hAnsi="Times New Roman" w:cs="Times New Roman"/>
      <w:noProof/>
      <w:sz w:val="24"/>
      <w:szCs w:val="24"/>
    </w:rPr>
  </w:style>
  <w:style w:type="paragraph" w:customStyle="1" w:styleId="157D76D650864DD6AEDBF7821AC00113">
    <w:name w:val="157D76D650864DD6AEDBF7821AC00113"/>
    <w:rsid w:val="00CD6AE0"/>
    <w:pPr>
      <w:ind w:firstLine="720"/>
    </w:pPr>
    <w:rPr>
      <w:rFonts w:ascii="Calibri" w:eastAsia="Calibri" w:hAnsi="Calibri" w:cs="Times New Roman"/>
      <w:noProof/>
      <w:color w:val="4472C4" w:themeColor="accent1"/>
      <w:sz w:val="24"/>
      <w:szCs w:val="24"/>
    </w:rPr>
  </w:style>
  <w:style w:type="paragraph" w:customStyle="1" w:styleId="C57CBBFA2F8246FC83A6420229CF2BC2">
    <w:name w:val="C57CBBFA2F8246FC83A6420229CF2BC2"/>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ED2160D6C7AF4895A06FB2C321F2253D">
    <w:name w:val="ED2160D6C7AF4895A06FB2C321F2253D"/>
    <w:rsid w:val="00CD6AE0"/>
    <w:pPr>
      <w:keepNext/>
      <w:spacing w:before="240" w:after="60"/>
      <w:jc w:val="center"/>
      <w:outlineLvl w:val="1"/>
    </w:pPr>
    <w:rPr>
      <w:rFonts w:ascii="Cambria" w:eastAsia="Times New Roman" w:hAnsi="Cambria" w:cs="Times New Roman"/>
      <w:b/>
      <w:bCs/>
      <w:noProof/>
      <w:kern w:val="32"/>
      <w:sz w:val="32"/>
      <w:szCs w:val="32"/>
    </w:rPr>
  </w:style>
  <w:style w:type="paragraph" w:customStyle="1" w:styleId="B2A816407B534264BAC12554304F6A43">
    <w:name w:val="B2A816407B534264BAC12554304F6A43"/>
    <w:rsid w:val="00CD6AE0"/>
    <w:pPr>
      <w:ind w:firstLine="720"/>
    </w:pPr>
    <w:rPr>
      <w:rFonts w:ascii="Times New Roman" w:eastAsia="Calibri" w:hAnsi="Times New Roman" w:cs="Times New Roman"/>
      <w:noProof/>
      <w:sz w:val="24"/>
      <w:szCs w:val="24"/>
    </w:rPr>
  </w:style>
  <w:style w:type="paragraph" w:customStyle="1" w:styleId="A9F1BF8B304F4E209A78EE9E2E3FD030">
    <w:name w:val="A9F1BF8B304F4E209A78EE9E2E3FD030"/>
    <w:rsid w:val="00CD6AE0"/>
    <w:pPr>
      <w:ind w:firstLine="720"/>
    </w:pPr>
    <w:rPr>
      <w:rFonts w:ascii="Calibri" w:eastAsia="Calibri" w:hAnsi="Calibri" w:cs="Times New Roman"/>
      <w:noProof/>
      <w:color w:val="4472C4" w:themeColor="accent1"/>
      <w:sz w:val="24"/>
      <w:szCs w:val="24"/>
    </w:rPr>
  </w:style>
  <w:style w:type="paragraph" w:customStyle="1" w:styleId="003B645130DC4FD7B302B43E4D822986">
    <w:name w:val="003B645130DC4FD7B302B43E4D822986"/>
    <w:rsid w:val="00CD6AE0"/>
    <w:pPr>
      <w:keepNext/>
      <w:outlineLvl w:val="2"/>
    </w:pPr>
    <w:rPr>
      <w:rFonts w:ascii="Times New Roman" w:eastAsia="Calibri" w:hAnsi="Times New Roman" w:cs="Times New Roman"/>
      <w:b/>
      <w:noProof/>
      <w:sz w:val="28"/>
      <w:szCs w:val="28"/>
    </w:rPr>
  </w:style>
  <w:style w:type="paragraph" w:customStyle="1" w:styleId="AC11592A406E4D0A8B2DB033D2E28C20">
    <w:name w:val="AC11592A406E4D0A8B2DB033D2E28C20"/>
    <w:rsid w:val="00CD6AE0"/>
    <w:pPr>
      <w:ind w:firstLine="720"/>
    </w:pPr>
    <w:rPr>
      <w:rFonts w:ascii="Times New Roman" w:eastAsia="Calibri" w:hAnsi="Times New Roman" w:cs="Times New Roman"/>
      <w:noProof/>
      <w:sz w:val="24"/>
      <w:szCs w:val="24"/>
    </w:rPr>
  </w:style>
  <w:style w:type="paragraph" w:customStyle="1" w:styleId="2974031BFFC84834AF25DBB08AFBAD3E">
    <w:name w:val="2974031BFFC84834AF25DBB08AFBAD3E"/>
    <w:rsid w:val="00CD6AE0"/>
    <w:pPr>
      <w:ind w:firstLine="720"/>
    </w:pPr>
    <w:rPr>
      <w:rFonts w:ascii="Calibri" w:eastAsia="Calibri" w:hAnsi="Calibri" w:cs="Times New Roman"/>
      <w:noProof/>
      <w:color w:val="4472C4" w:themeColor="accent1"/>
      <w:sz w:val="24"/>
      <w:szCs w:val="24"/>
    </w:rPr>
  </w:style>
  <w:style w:type="paragraph" w:customStyle="1" w:styleId="545A6D196B8247BA9CF61B522A0A50D9">
    <w:name w:val="545A6D196B8247BA9CF61B522A0A50D9"/>
    <w:rsid w:val="00CD6AE0"/>
    <w:pPr>
      <w:keepNext/>
      <w:outlineLvl w:val="2"/>
    </w:pPr>
    <w:rPr>
      <w:rFonts w:ascii="Times New Roman" w:eastAsia="Calibri" w:hAnsi="Times New Roman" w:cs="Times New Roman"/>
      <w:b/>
      <w:noProof/>
      <w:sz w:val="28"/>
      <w:szCs w:val="28"/>
    </w:rPr>
  </w:style>
  <w:style w:type="paragraph" w:customStyle="1" w:styleId="DDE1AAC5D03F4BF4B0C0429B931CB3C2">
    <w:name w:val="DDE1AAC5D03F4BF4B0C0429B931CB3C2"/>
    <w:rsid w:val="00CD6AE0"/>
    <w:pPr>
      <w:ind w:firstLine="720"/>
    </w:pPr>
    <w:rPr>
      <w:rFonts w:ascii="Times New Roman" w:eastAsia="Calibri" w:hAnsi="Times New Roman" w:cs="Times New Roman"/>
      <w:noProof/>
      <w:sz w:val="24"/>
      <w:szCs w:val="24"/>
    </w:rPr>
  </w:style>
  <w:style w:type="paragraph" w:customStyle="1" w:styleId="8A22698E36214EB994F21C553BA15370">
    <w:name w:val="8A22698E36214EB994F21C553BA15370"/>
    <w:rsid w:val="00CD6AE0"/>
    <w:pPr>
      <w:ind w:firstLine="720"/>
    </w:pPr>
    <w:rPr>
      <w:rFonts w:ascii="Calibri" w:eastAsia="Calibri" w:hAnsi="Calibri" w:cs="Times New Roman"/>
      <w:noProof/>
      <w:color w:val="4472C4" w:themeColor="accent1"/>
      <w:sz w:val="24"/>
      <w:szCs w:val="24"/>
    </w:rPr>
  </w:style>
  <w:style w:type="paragraph" w:customStyle="1" w:styleId="4EFF448EEF074050A112B210E4201C11">
    <w:name w:val="4EFF448EEF074050A112B210E4201C11"/>
    <w:rsid w:val="00CD6AE0"/>
    <w:pPr>
      <w:keepNext/>
      <w:outlineLvl w:val="2"/>
    </w:pPr>
    <w:rPr>
      <w:rFonts w:ascii="Times New Roman" w:eastAsia="Calibri" w:hAnsi="Times New Roman" w:cs="Times New Roman"/>
      <w:b/>
      <w:noProof/>
      <w:sz w:val="28"/>
      <w:szCs w:val="28"/>
    </w:rPr>
  </w:style>
  <w:style w:type="paragraph" w:customStyle="1" w:styleId="41AF960C55C14BA783FD21ABC01299BA">
    <w:name w:val="41AF960C55C14BA783FD21ABC01299BA"/>
    <w:rsid w:val="00CD6AE0"/>
    <w:pPr>
      <w:ind w:firstLine="720"/>
    </w:pPr>
    <w:rPr>
      <w:rFonts w:ascii="Times New Roman" w:eastAsia="Calibri" w:hAnsi="Times New Roman" w:cs="Times New Roman"/>
      <w:noProof/>
      <w:sz w:val="24"/>
      <w:szCs w:val="24"/>
    </w:rPr>
  </w:style>
  <w:style w:type="paragraph" w:customStyle="1" w:styleId="DEEFA86D65014972BC495B42630CD9D79">
    <w:name w:val="DEEFA86D65014972BC495B42630CD9D79"/>
    <w:rsid w:val="00CD6AE0"/>
    <w:pPr>
      <w:numPr>
        <w:numId w:val="5"/>
      </w:numPr>
      <w:tabs>
        <w:tab w:val="clear" w:pos="720"/>
      </w:tabs>
      <w:spacing w:before="240" w:after="60"/>
      <w:ind w:left="1080" w:hanging="360"/>
    </w:pPr>
    <w:rPr>
      <w:rFonts w:ascii="Times New Roman" w:eastAsia="Calibri" w:hAnsi="Times New Roman" w:cs="Times New Roman"/>
      <w:noProof/>
      <w:color w:val="4472C4" w:themeColor="accent1"/>
      <w:sz w:val="24"/>
      <w:szCs w:val="24"/>
    </w:rPr>
  </w:style>
  <w:style w:type="paragraph" w:customStyle="1" w:styleId="8F2E7115EC0248098D1AB68EE64E1BA4">
    <w:name w:val="8F2E7115EC0248098D1AB68EE64E1BA4"/>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B8A08773AE34490EB1743F2A42B20D5D">
    <w:name w:val="B8A08773AE34490EB1743F2A42B20D5D"/>
    <w:rsid w:val="00CD6AE0"/>
    <w:pPr>
      <w:ind w:firstLine="720"/>
    </w:pPr>
    <w:rPr>
      <w:rFonts w:ascii="Times New Roman" w:eastAsia="Calibri" w:hAnsi="Times New Roman" w:cs="Times New Roman"/>
      <w:noProof/>
      <w:sz w:val="24"/>
      <w:szCs w:val="24"/>
    </w:rPr>
  </w:style>
  <w:style w:type="paragraph" w:customStyle="1" w:styleId="CB25BE6C3C094402BD6552A77D20F86B">
    <w:name w:val="CB25BE6C3C094402BD6552A77D20F86B"/>
    <w:rsid w:val="00CD6AE0"/>
    <w:pPr>
      <w:ind w:firstLine="720"/>
    </w:pPr>
    <w:rPr>
      <w:rFonts w:ascii="Calibri" w:eastAsia="Calibri" w:hAnsi="Calibri" w:cs="Times New Roman"/>
      <w:noProof/>
      <w:color w:val="4472C4" w:themeColor="accent1"/>
      <w:sz w:val="24"/>
      <w:szCs w:val="24"/>
    </w:rPr>
  </w:style>
  <w:style w:type="paragraph" w:customStyle="1" w:styleId="2EB175A67EA54C5EB7A410E641D8ECFD">
    <w:name w:val="2EB175A67EA54C5EB7A410E641D8ECFD"/>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14DC8131EE9A4BBEB8E0B7CB49813793">
    <w:name w:val="14DC8131EE9A4BBEB8E0B7CB49813793"/>
    <w:rsid w:val="00CD6AE0"/>
    <w:pPr>
      <w:ind w:firstLine="720"/>
    </w:pPr>
    <w:rPr>
      <w:rFonts w:ascii="Calibri" w:eastAsia="Calibri" w:hAnsi="Calibri" w:cs="Times New Roman"/>
      <w:noProof/>
      <w:color w:val="4472C4" w:themeColor="accent1"/>
      <w:sz w:val="24"/>
      <w:szCs w:val="24"/>
    </w:rPr>
  </w:style>
  <w:style w:type="paragraph" w:customStyle="1" w:styleId="0D8A5CC6023243EB96CF1F32302F160A">
    <w:name w:val="0D8A5CC6023243EB96CF1F32302F160A"/>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5ECCFB598280424991FE53806B3FC95E">
    <w:name w:val="5ECCFB598280424991FE53806B3FC95E"/>
    <w:rsid w:val="00CD6AE0"/>
    <w:pPr>
      <w:ind w:firstLine="720"/>
    </w:pPr>
    <w:rPr>
      <w:rFonts w:ascii="Times New Roman" w:eastAsia="Calibri" w:hAnsi="Times New Roman" w:cs="Times New Roman"/>
      <w:noProof/>
      <w:sz w:val="24"/>
      <w:szCs w:val="24"/>
    </w:rPr>
  </w:style>
  <w:style w:type="paragraph" w:customStyle="1" w:styleId="3069DB6EDDA04EDD825A6312A93382D5">
    <w:name w:val="3069DB6EDDA04EDD825A6312A93382D5"/>
    <w:rsid w:val="00CD6AE0"/>
    <w:pPr>
      <w:ind w:firstLine="720"/>
    </w:pPr>
    <w:rPr>
      <w:rFonts w:ascii="Calibri" w:eastAsia="Calibri" w:hAnsi="Calibri" w:cs="Times New Roman"/>
      <w:noProof/>
      <w:color w:val="4472C4" w:themeColor="accent1"/>
      <w:sz w:val="24"/>
      <w:szCs w:val="24"/>
    </w:rPr>
  </w:style>
  <w:style w:type="paragraph" w:customStyle="1" w:styleId="6434565436164727B28595DA2BF6335B">
    <w:name w:val="6434565436164727B28595DA2BF6335B"/>
    <w:rsid w:val="00CD6AE0"/>
    <w:pPr>
      <w:keepNext/>
      <w:spacing w:before="240" w:after="60"/>
      <w:jc w:val="center"/>
      <w:outlineLvl w:val="0"/>
    </w:pPr>
    <w:rPr>
      <w:rFonts w:ascii="Cambria" w:eastAsia="Times New Roman" w:hAnsi="Cambria" w:cs="Times New Roman"/>
      <w:b/>
      <w:bCs/>
      <w:noProof/>
      <w:kern w:val="32"/>
      <w:sz w:val="32"/>
      <w:szCs w:val="32"/>
    </w:rPr>
  </w:style>
  <w:style w:type="paragraph" w:customStyle="1" w:styleId="3F448DDB7A23481CB57C23EA0320569A">
    <w:name w:val="3F448DDB7A23481CB57C23EA0320569A"/>
    <w:rsid w:val="00CD6AE0"/>
    <w:pPr>
      <w:ind w:firstLine="720"/>
    </w:pPr>
    <w:rPr>
      <w:rFonts w:ascii="Times New Roman" w:eastAsia="Calibri" w:hAnsi="Times New Roman" w:cs="Times New Roman"/>
      <w:noProof/>
      <w:sz w:val="24"/>
      <w:szCs w:val="24"/>
    </w:rPr>
  </w:style>
  <w:style w:type="paragraph" w:customStyle="1" w:styleId="673B82B79B8E4A8CBC9E28AAD96BFBC9">
    <w:name w:val="673B82B79B8E4A8CBC9E28AAD96BFBC9"/>
    <w:rsid w:val="00CD6AE0"/>
    <w:pPr>
      <w:ind w:firstLine="720"/>
    </w:pPr>
    <w:rPr>
      <w:rFonts w:ascii="Calibri" w:eastAsia="Calibri" w:hAnsi="Calibri" w:cs="Times New Roman"/>
      <w:noProof/>
      <w:color w:val="4472C4" w:themeColor="accent1"/>
      <w:sz w:val="24"/>
      <w:szCs w:val="24"/>
    </w:rPr>
  </w:style>
  <w:style w:type="paragraph" w:customStyle="1" w:styleId="551A7146AD9C4DD79BA3FEAF11426E72">
    <w:name w:val="551A7146AD9C4DD79BA3FEAF11426E72"/>
    <w:rsid w:val="00CD6AE0"/>
    <w:pPr>
      <w:tabs>
        <w:tab w:val="center" w:pos="4680"/>
        <w:tab w:val="right" w:pos="9360"/>
      </w:tabs>
    </w:pPr>
    <w:rPr>
      <w:rFonts w:ascii="Times New Roman" w:eastAsia="Calibri" w:hAnsi="Times New Roman" w:cs="Times New Roman"/>
      <w:noProof/>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E453F31-A39C-4CD3-8891-B1E6BBBB2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8</Pages>
  <Words>2922</Words>
  <Characters>16659</Characters>
  <Application>Microsoft Office Word</Application>
  <DocSecurity>0</DocSecurity>
  <Lines>138</Lines>
  <Paragraphs>3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42</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1:54:00Z</dcterms:created>
  <dcterms:modified xsi:type="dcterms:W3CDTF">2019-06-2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